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6EA479" w14:textId="3420B235" w:rsidR="00057152" w:rsidRPr="00B937B1" w:rsidRDefault="00057152" w:rsidP="00057152">
      <w:pPr>
        <w:spacing w:line="360" w:lineRule="auto"/>
        <w:jc w:val="center"/>
        <w:rPr>
          <w:rFonts w:ascii="Times New Roman" w:hAnsi="Times New Roman" w:cs="Times New Roman"/>
          <w:b/>
          <w:bCs/>
          <w:sz w:val="24"/>
          <w:szCs w:val="24"/>
          <w:lang w:val="en-US"/>
        </w:rPr>
      </w:pPr>
      <w:r w:rsidRPr="00B937B1">
        <w:rPr>
          <w:rFonts w:ascii="Times New Roman" w:hAnsi="Times New Roman" w:cs="Times New Roman"/>
          <w:b/>
          <w:bCs/>
          <w:sz w:val="24"/>
          <w:szCs w:val="24"/>
          <w:lang w:val="en-US"/>
        </w:rPr>
        <w:t xml:space="preserve">Theme – Greed | Title - </w:t>
      </w:r>
      <w:r w:rsidRPr="00B937B1">
        <w:rPr>
          <w:rFonts w:ascii="Times New Roman" w:hAnsi="Times New Roman" w:cs="Times New Roman"/>
          <w:b/>
          <w:bCs/>
          <w:sz w:val="24"/>
          <w:szCs w:val="24"/>
          <w:lang w:val="en-US"/>
        </w:rPr>
        <w:t>`The Forgotten Land</w:t>
      </w:r>
    </w:p>
    <w:p w14:paraId="1CB483FD" w14:textId="2876652E" w:rsidR="00057152" w:rsidRDefault="00057152" w:rsidP="00057152">
      <w:pPr>
        <w:pStyle w:val="ListParagraph"/>
        <w:numPr>
          <w:ilvl w:val="0"/>
          <w:numId w:val="1"/>
        </w:numPr>
        <w:spacing w:line="360" w:lineRule="auto"/>
        <w:jc w:val="center"/>
        <w:rPr>
          <w:rFonts w:ascii="Times New Roman" w:hAnsi="Times New Roman" w:cs="Times New Roman"/>
          <w:b/>
          <w:bCs/>
          <w:sz w:val="24"/>
          <w:szCs w:val="24"/>
          <w:lang w:val="en-US"/>
        </w:rPr>
      </w:pPr>
      <w:r w:rsidRPr="00B937B1">
        <w:rPr>
          <w:rFonts w:ascii="Times New Roman" w:hAnsi="Times New Roman" w:cs="Times New Roman"/>
          <w:b/>
          <w:bCs/>
          <w:sz w:val="24"/>
          <w:szCs w:val="24"/>
          <w:lang w:val="en-US"/>
        </w:rPr>
        <w:t>By Chaitrasree</w:t>
      </w:r>
    </w:p>
    <w:p w14:paraId="61144B0F" w14:textId="6D1C5296" w:rsidR="001168F1" w:rsidRPr="001168F1" w:rsidRDefault="001168F1" w:rsidP="001168F1">
      <w:pPr>
        <w:spacing w:line="360" w:lineRule="auto"/>
        <w:ind w:left="360"/>
        <w:rPr>
          <w:rFonts w:ascii="Times New Roman" w:hAnsi="Times New Roman" w:cs="Times New Roman"/>
          <w:sz w:val="24"/>
          <w:szCs w:val="24"/>
          <w:lang w:val="en-US"/>
        </w:rPr>
      </w:pPr>
      <w:r>
        <w:rPr>
          <w:rFonts w:ascii="Times New Roman" w:hAnsi="Times New Roman" w:cs="Times New Roman"/>
          <w:b/>
          <w:bCs/>
          <w:sz w:val="24"/>
          <w:szCs w:val="24"/>
          <w:lang w:val="en-US"/>
        </w:rPr>
        <w:t xml:space="preserve">Introduction – </w:t>
      </w:r>
      <w:r>
        <w:rPr>
          <w:rFonts w:ascii="Times New Roman" w:hAnsi="Times New Roman" w:cs="Times New Roman"/>
          <w:sz w:val="24"/>
          <w:szCs w:val="24"/>
          <w:lang w:val="en-US"/>
        </w:rPr>
        <w:t>“It is the year 2201, where half of the trees in the world have vanished and people live inside the bubble cities relying on an artificial oxygen system. Among them is a middle-aged reporter who comes across the death of a 104-year-old activist.”</w:t>
      </w:r>
    </w:p>
    <w:p w14:paraId="2627F524" w14:textId="77777777" w:rsidR="001168F1" w:rsidRDefault="001168F1" w:rsidP="00EE0D20">
      <w:pPr>
        <w:spacing w:line="360" w:lineRule="auto"/>
        <w:rPr>
          <w:rFonts w:ascii="Times New Roman" w:hAnsi="Times New Roman" w:cs="Times New Roman"/>
          <w:b/>
          <w:bCs/>
          <w:sz w:val="24"/>
          <w:szCs w:val="24"/>
          <w:lang w:val="en-US"/>
        </w:rPr>
      </w:pPr>
    </w:p>
    <w:p w14:paraId="709FDFB0" w14:textId="3F5B21AE" w:rsidR="00057152" w:rsidRPr="001168F1" w:rsidRDefault="001168F1" w:rsidP="00EE0D20">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tory -</w:t>
      </w:r>
    </w:p>
    <w:p w14:paraId="62AE7566" w14:textId="7FEE3623" w:rsidR="002411F3" w:rsidRPr="00B937B1" w:rsidRDefault="002411F3" w:rsidP="00EE0D20">
      <w:pPr>
        <w:spacing w:line="360" w:lineRule="auto"/>
        <w:rPr>
          <w:rFonts w:ascii="Times New Roman" w:hAnsi="Times New Roman" w:cs="Times New Roman"/>
          <w:i/>
          <w:iCs/>
          <w:sz w:val="24"/>
          <w:szCs w:val="24"/>
          <w:lang w:val="en-US"/>
        </w:rPr>
      </w:pPr>
      <w:r w:rsidRPr="00B937B1">
        <w:rPr>
          <w:rFonts w:ascii="Times New Roman" w:hAnsi="Times New Roman" w:cs="Times New Roman"/>
          <w:i/>
          <w:iCs/>
          <w:sz w:val="24"/>
          <w:szCs w:val="24"/>
          <w:lang w:val="en-US"/>
        </w:rPr>
        <w:t>How easy we move on and how easily we forget the things that have happened, perhaps this is the greatest strength and the most insidious thing of humanity.</w:t>
      </w:r>
    </w:p>
    <w:p w14:paraId="2B898850" w14:textId="1D436ADC" w:rsidR="00EE0D20" w:rsidRPr="00B937B1" w:rsidRDefault="00B43BF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573B6B" w:rsidRPr="00B937B1">
        <w:rPr>
          <w:rFonts w:ascii="Times New Roman" w:hAnsi="Times New Roman" w:cs="Times New Roman"/>
          <w:sz w:val="24"/>
          <w:szCs w:val="24"/>
          <w:lang w:val="en-US"/>
        </w:rPr>
        <w:t>Dammit!</w:t>
      </w:r>
      <w:r w:rsidRPr="00B937B1">
        <w:rPr>
          <w:rFonts w:ascii="Times New Roman" w:hAnsi="Times New Roman" w:cs="Times New Roman"/>
          <w:sz w:val="24"/>
          <w:szCs w:val="24"/>
          <w:lang w:val="en-US"/>
        </w:rPr>
        <w:t>” I cursed at the awful day I had today.</w:t>
      </w:r>
      <w:r w:rsidR="00EE0D20" w:rsidRPr="00B937B1">
        <w:rPr>
          <w:rFonts w:ascii="Times New Roman" w:hAnsi="Times New Roman" w:cs="Times New Roman"/>
          <w:sz w:val="24"/>
          <w:szCs w:val="24"/>
          <w:lang w:val="en-US"/>
        </w:rPr>
        <w:t xml:space="preserve"> I hate my job and everything that comes along with it. I look at the </w:t>
      </w:r>
      <w:r w:rsidR="00EC6DF0" w:rsidRPr="00B937B1">
        <w:rPr>
          <w:rFonts w:ascii="Times New Roman" w:hAnsi="Times New Roman" w:cs="Times New Roman"/>
          <w:sz w:val="24"/>
          <w:szCs w:val="24"/>
          <w:lang w:val="en-US"/>
        </w:rPr>
        <w:t>computer</w:t>
      </w:r>
      <w:r w:rsidR="00EE0D20" w:rsidRPr="00B937B1">
        <w:rPr>
          <w:rFonts w:ascii="Times New Roman" w:hAnsi="Times New Roman" w:cs="Times New Roman"/>
          <w:sz w:val="24"/>
          <w:szCs w:val="24"/>
          <w:lang w:val="en-US"/>
        </w:rPr>
        <w:t xml:space="preserve"> sitting </w:t>
      </w:r>
      <w:r w:rsidR="00EC6DF0" w:rsidRPr="00B937B1">
        <w:rPr>
          <w:rFonts w:ascii="Times New Roman" w:hAnsi="Times New Roman" w:cs="Times New Roman"/>
          <w:sz w:val="24"/>
          <w:szCs w:val="24"/>
          <w:lang w:val="en-US"/>
        </w:rPr>
        <w:t>alone as usually</w:t>
      </w:r>
      <w:r w:rsidR="00EE0D20" w:rsidRPr="00B937B1">
        <w:rPr>
          <w:rFonts w:ascii="Times New Roman" w:hAnsi="Times New Roman" w:cs="Times New Roman"/>
          <w:sz w:val="24"/>
          <w:szCs w:val="24"/>
          <w:lang w:val="en-US"/>
        </w:rPr>
        <w:t xml:space="preserve"> on my </w:t>
      </w:r>
      <w:proofErr w:type="gramStart"/>
      <w:r w:rsidR="00EE0D20" w:rsidRPr="00B937B1">
        <w:rPr>
          <w:rFonts w:ascii="Times New Roman" w:hAnsi="Times New Roman" w:cs="Times New Roman"/>
          <w:sz w:val="24"/>
          <w:szCs w:val="24"/>
          <w:lang w:val="en-US"/>
        </w:rPr>
        <w:t>desk,  the</w:t>
      </w:r>
      <w:proofErr w:type="gramEnd"/>
      <w:r w:rsidR="00EE0D20" w:rsidRPr="00B937B1">
        <w:rPr>
          <w:rFonts w:ascii="Times New Roman" w:hAnsi="Times New Roman" w:cs="Times New Roman"/>
          <w:sz w:val="24"/>
          <w:szCs w:val="24"/>
          <w:lang w:val="en-US"/>
        </w:rPr>
        <w:t xml:space="preserve"> squared keys </w:t>
      </w:r>
      <w:r w:rsidR="00EC6DF0" w:rsidRPr="00B937B1">
        <w:rPr>
          <w:rFonts w:ascii="Times New Roman" w:hAnsi="Times New Roman" w:cs="Times New Roman"/>
          <w:sz w:val="24"/>
          <w:szCs w:val="24"/>
          <w:lang w:val="en-US"/>
        </w:rPr>
        <w:t xml:space="preserve">of the worn off keyboard </w:t>
      </w:r>
      <w:r w:rsidR="00EE0D20" w:rsidRPr="00B937B1">
        <w:rPr>
          <w:rFonts w:ascii="Times New Roman" w:hAnsi="Times New Roman" w:cs="Times New Roman"/>
          <w:sz w:val="24"/>
          <w:szCs w:val="24"/>
          <w:lang w:val="en-US"/>
        </w:rPr>
        <w:t>that I been dreadfully breaking my knuckles on for the past twenty years</w:t>
      </w:r>
      <w:r w:rsidR="009925FF" w:rsidRPr="00B937B1">
        <w:rPr>
          <w:rFonts w:ascii="Times New Roman" w:hAnsi="Times New Roman" w:cs="Times New Roman"/>
          <w:sz w:val="24"/>
          <w:szCs w:val="24"/>
          <w:lang w:val="en-US"/>
        </w:rPr>
        <w:t>.</w:t>
      </w:r>
    </w:p>
    <w:p w14:paraId="3D6790A0" w14:textId="3E672F1F" w:rsidR="00EC6DF0" w:rsidRPr="00B937B1" w:rsidRDefault="00EE0D20"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pull the chair out </w:t>
      </w:r>
      <w:r w:rsidR="00D55F7E" w:rsidRPr="00B937B1">
        <w:rPr>
          <w:rFonts w:ascii="Times New Roman" w:hAnsi="Times New Roman" w:cs="Times New Roman"/>
          <w:sz w:val="24"/>
          <w:szCs w:val="24"/>
          <w:lang w:val="en-US"/>
        </w:rPr>
        <w:t xml:space="preserve">of </w:t>
      </w:r>
      <w:r w:rsidR="00EC6DF0" w:rsidRPr="00B937B1">
        <w:rPr>
          <w:rFonts w:ascii="Times New Roman" w:hAnsi="Times New Roman" w:cs="Times New Roman"/>
          <w:sz w:val="24"/>
          <w:szCs w:val="24"/>
          <w:lang w:val="en-US"/>
        </w:rPr>
        <w:t xml:space="preserve">the desk </w:t>
      </w:r>
      <w:r w:rsidRPr="00B937B1">
        <w:rPr>
          <w:rFonts w:ascii="Times New Roman" w:hAnsi="Times New Roman" w:cs="Times New Roman"/>
          <w:sz w:val="24"/>
          <w:szCs w:val="24"/>
          <w:lang w:val="en-US"/>
        </w:rPr>
        <w:t>and sat down</w:t>
      </w:r>
      <w:r w:rsidR="00EC6DF0" w:rsidRPr="00B937B1">
        <w:rPr>
          <w:rFonts w:ascii="Times New Roman" w:hAnsi="Times New Roman" w:cs="Times New Roman"/>
          <w:sz w:val="24"/>
          <w:szCs w:val="24"/>
          <w:lang w:val="en-US"/>
        </w:rPr>
        <w:t xml:space="preserve"> to type the usual </w:t>
      </w:r>
      <w:r w:rsidR="002411F3" w:rsidRPr="00B937B1">
        <w:rPr>
          <w:rFonts w:ascii="Times New Roman" w:hAnsi="Times New Roman" w:cs="Times New Roman"/>
          <w:sz w:val="24"/>
          <w:szCs w:val="24"/>
          <w:lang w:val="en-US"/>
        </w:rPr>
        <w:t xml:space="preserve">things that </w:t>
      </w:r>
      <w:r w:rsidR="00EC6DF0" w:rsidRPr="00B937B1">
        <w:rPr>
          <w:rFonts w:ascii="Times New Roman" w:hAnsi="Times New Roman" w:cs="Times New Roman"/>
          <w:sz w:val="24"/>
          <w:szCs w:val="24"/>
          <w:lang w:val="en-US"/>
        </w:rPr>
        <w:t>I went through the day or for some people it is referred to as the news.</w:t>
      </w:r>
      <w:r w:rsidR="002411F3" w:rsidRPr="00B937B1">
        <w:rPr>
          <w:rFonts w:ascii="Times New Roman" w:hAnsi="Times New Roman" w:cs="Times New Roman"/>
          <w:sz w:val="24"/>
          <w:szCs w:val="24"/>
          <w:lang w:val="en-US"/>
        </w:rPr>
        <w:t xml:space="preserve"> It was my boss Rahul’s idea for me to have my own section on our e-news website. Apparently, people like to hear my opinions every day.</w:t>
      </w:r>
    </w:p>
    <w:p w14:paraId="6D0C35F1" w14:textId="7B1A3608" w:rsidR="00EE0D20" w:rsidRPr="00B937B1" w:rsidRDefault="00EE0D20" w:rsidP="00EC6DF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 My fingers are intertwined under my chin as I contemplate what to put for the headline.</w:t>
      </w:r>
      <w:r w:rsidR="00D55F7E" w:rsidRPr="00B937B1">
        <w:rPr>
          <w:rFonts w:ascii="Times New Roman" w:hAnsi="Times New Roman" w:cs="Times New Roman"/>
          <w:sz w:val="24"/>
          <w:szCs w:val="24"/>
          <w:lang w:val="en-US"/>
        </w:rPr>
        <w:t xml:space="preserve"> As a journalist,</w:t>
      </w:r>
      <w:r w:rsidRPr="00B937B1">
        <w:rPr>
          <w:rFonts w:ascii="Times New Roman" w:hAnsi="Times New Roman" w:cs="Times New Roman"/>
          <w:sz w:val="24"/>
          <w:szCs w:val="24"/>
          <w:lang w:val="en-US"/>
        </w:rPr>
        <w:t xml:space="preserve"> </w:t>
      </w:r>
      <w:r w:rsidR="00D55F7E" w:rsidRPr="00B937B1">
        <w:rPr>
          <w:rFonts w:ascii="Times New Roman" w:hAnsi="Times New Roman" w:cs="Times New Roman"/>
          <w:sz w:val="24"/>
          <w:szCs w:val="24"/>
          <w:lang w:val="en-US"/>
        </w:rPr>
        <w:t>i</w:t>
      </w:r>
      <w:r w:rsidR="00EC6DF0" w:rsidRPr="00B937B1">
        <w:rPr>
          <w:rFonts w:ascii="Times New Roman" w:hAnsi="Times New Roman" w:cs="Times New Roman"/>
          <w:sz w:val="24"/>
          <w:szCs w:val="24"/>
          <w:lang w:val="en-US"/>
        </w:rPr>
        <w:t>t’s difficult to come up with sensational news that would sh</w:t>
      </w:r>
      <w:r w:rsidR="00D55F7E" w:rsidRPr="00B937B1">
        <w:rPr>
          <w:rFonts w:ascii="Times New Roman" w:hAnsi="Times New Roman" w:cs="Times New Roman"/>
          <w:sz w:val="24"/>
          <w:szCs w:val="24"/>
          <w:lang w:val="en-US"/>
        </w:rPr>
        <w:t>ake</w:t>
      </w:r>
      <w:r w:rsidR="00EC6DF0" w:rsidRPr="00B937B1">
        <w:rPr>
          <w:rFonts w:ascii="Times New Roman" w:hAnsi="Times New Roman" w:cs="Times New Roman"/>
          <w:sz w:val="24"/>
          <w:szCs w:val="24"/>
          <w:lang w:val="en-US"/>
        </w:rPr>
        <w:t xml:space="preserve"> people, but let me tell you what’s harder as a journalist </w:t>
      </w:r>
      <w:r w:rsidR="00D55F7E" w:rsidRPr="00B937B1">
        <w:rPr>
          <w:rFonts w:ascii="Times New Roman" w:hAnsi="Times New Roman" w:cs="Times New Roman"/>
          <w:sz w:val="24"/>
          <w:szCs w:val="24"/>
          <w:lang w:val="en-US"/>
        </w:rPr>
        <w:t>with</w:t>
      </w:r>
      <w:r w:rsidR="00EC6DF0" w:rsidRPr="00B937B1">
        <w:rPr>
          <w:rFonts w:ascii="Times New Roman" w:hAnsi="Times New Roman" w:cs="Times New Roman"/>
          <w:sz w:val="24"/>
          <w:szCs w:val="24"/>
          <w:lang w:val="en-US"/>
        </w:rPr>
        <w:t xml:space="preserve"> twenty years of experience. It’s writing the same boring piece of news of a never</w:t>
      </w:r>
      <w:r w:rsidR="00D55F7E" w:rsidRPr="00B937B1">
        <w:rPr>
          <w:rFonts w:ascii="Times New Roman" w:hAnsi="Times New Roman" w:cs="Times New Roman"/>
          <w:sz w:val="24"/>
          <w:szCs w:val="24"/>
          <w:lang w:val="en-US"/>
        </w:rPr>
        <w:t>-</w:t>
      </w:r>
      <w:r w:rsidR="00EC6DF0" w:rsidRPr="00B937B1">
        <w:rPr>
          <w:rFonts w:ascii="Times New Roman" w:hAnsi="Times New Roman" w:cs="Times New Roman"/>
          <w:sz w:val="24"/>
          <w:szCs w:val="24"/>
          <w:lang w:val="en-US"/>
        </w:rPr>
        <w:t xml:space="preserve">changing world and coming up with different catchy headlines </w:t>
      </w:r>
      <w:r w:rsidR="00D55F7E" w:rsidRPr="00B937B1">
        <w:rPr>
          <w:rFonts w:ascii="Times New Roman" w:hAnsi="Times New Roman" w:cs="Times New Roman"/>
          <w:sz w:val="24"/>
          <w:szCs w:val="24"/>
          <w:lang w:val="en-US"/>
        </w:rPr>
        <w:t>just to survive</w:t>
      </w:r>
      <w:r w:rsidR="009925FF" w:rsidRPr="00B937B1">
        <w:rPr>
          <w:rFonts w:ascii="Times New Roman" w:hAnsi="Times New Roman" w:cs="Times New Roman"/>
          <w:sz w:val="24"/>
          <w:szCs w:val="24"/>
          <w:lang w:val="en-US"/>
        </w:rPr>
        <w:t xml:space="preserve"> in my field of work</w:t>
      </w:r>
      <w:r w:rsidR="00D55F7E" w:rsidRPr="00B937B1">
        <w:rPr>
          <w:rFonts w:ascii="Times New Roman" w:hAnsi="Times New Roman" w:cs="Times New Roman"/>
          <w:sz w:val="24"/>
          <w:szCs w:val="24"/>
          <w:lang w:val="en-US"/>
        </w:rPr>
        <w:t>.</w:t>
      </w:r>
    </w:p>
    <w:p w14:paraId="384219F5" w14:textId="77777777" w:rsidR="009925FF"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look at the bright screen</w:t>
      </w:r>
      <w:r w:rsidR="009925FF"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w:t>
      </w:r>
      <w:r w:rsidR="009925FF" w:rsidRPr="00B937B1">
        <w:rPr>
          <w:rFonts w:ascii="Times New Roman" w:hAnsi="Times New Roman" w:cs="Times New Roman"/>
          <w:sz w:val="24"/>
          <w:szCs w:val="24"/>
          <w:lang w:val="en-US"/>
        </w:rPr>
        <w:t>W</w:t>
      </w:r>
      <w:r w:rsidRPr="00B937B1">
        <w:rPr>
          <w:rFonts w:ascii="Times New Roman" w:hAnsi="Times New Roman" w:cs="Times New Roman"/>
          <w:sz w:val="24"/>
          <w:szCs w:val="24"/>
          <w:lang w:val="en-US"/>
        </w:rPr>
        <w:t xml:space="preserve">hat should I write I </w:t>
      </w:r>
      <w:proofErr w:type="gramStart"/>
      <w:r w:rsidRPr="00B937B1">
        <w:rPr>
          <w:rFonts w:ascii="Times New Roman" w:hAnsi="Times New Roman" w:cs="Times New Roman"/>
          <w:sz w:val="24"/>
          <w:szCs w:val="24"/>
          <w:lang w:val="en-US"/>
        </w:rPr>
        <w:t>thought.</w:t>
      </w:r>
      <w:proofErr w:type="gramEnd"/>
      <w:r w:rsidRPr="00B937B1">
        <w:rPr>
          <w:rFonts w:ascii="Times New Roman" w:hAnsi="Times New Roman" w:cs="Times New Roman"/>
          <w:sz w:val="24"/>
          <w:szCs w:val="24"/>
          <w:lang w:val="en-US"/>
        </w:rPr>
        <w:t xml:space="preserve"> </w:t>
      </w:r>
    </w:p>
    <w:p w14:paraId="5E5D7C05" w14:textId="019F9B91"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have the usual two options – The first one, I can write about the idiot who decided to harvest a  farm instead of millets and lost all this money because he thought his tomatoes are safe from the sand storm and the second, I can write about 104- year- old activist and his fanatic cult who is hated by everyone.  No matter how many times I wrote this fluff, people always paid attention without getting bored. I guess people like to pay attention to things they fear and things they hate.</w:t>
      </w:r>
    </w:p>
    <w:p w14:paraId="14C763CF" w14:textId="0C3425AF"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As I </w:t>
      </w:r>
      <w:r w:rsidR="002411F3" w:rsidRPr="00B937B1">
        <w:rPr>
          <w:rFonts w:ascii="Times New Roman" w:hAnsi="Times New Roman" w:cs="Times New Roman"/>
          <w:sz w:val="24"/>
          <w:szCs w:val="24"/>
          <w:lang w:val="en-US"/>
        </w:rPr>
        <w:t xml:space="preserve">am </w:t>
      </w:r>
      <w:r w:rsidRPr="00B937B1">
        <w:rPr>
          <w:rFonts w:ascii="Times New Roman" w:hAnsi="Times New Roman" w:cs="Times New Roman"/>
          <w:sz w:val="24"/>
          <w:szCs w:val="24"/>
          <w:lang w:val="en-US"/>
        </w:rPr>
        <w:t>still t</w:t>
      </w:r>
      <w:r w:rsidR="002411F3" w:rsidRPr="00B937B1">
        <w:rPr>
          <w:rFonts w:ascii="Times New Roman" w:hAnsi="Times New Roman" w:cs="Times New Roman"/>
          <w:sz w:val="24"/>
          <w:szCs w:val="24"/>
          <w:lang w:val="en-US"/>
        </w:rPr>
        <w:t xml:space="preserve">rying hard to think </w:t>
      </w:r>
      <w:r w:rsidRPr="00B937B1">
        <w:rPr>
          <w:rFonts w:ascii="Times New Roman" w:hAnsi="Times New Roman" w:cs="Times New Roman"/>
          <w:sz w:val="24"/>
          <w:szCs w:val="24"/>
          <w:lang w:val="en-US"/>
        </w:rPr>
        <w:t>of a news bit to write</w:t>
      </w:r>
      <w:r w:rsidR="002411F3"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my mobile rang. I look at the caller id, it was my boss</w:t>
      </w:r>
      <w:r w:rsidR="002411F3" w:rsidRPr="00B937B1">
        <w:rPr>
          <w:rFonts w:ascii="Times New Roman" w:hAnsi="Times New Roman" w:cs="Times New Roman"/>
          <w:sz w:val="24"/>
          <w:szCs w:val="24"/>
          <w:lang w:val="en-US"/>
        </w:rPr>
        <w:t xml:space="preserve"> </w:t>
      </w:r>
      <w:r w:rsidRPr="00B937B1">
        <w:rPr>
          <w:rFonts w:ascii="Times New Roman" w:hAnsi="Times New Roman" w:cs="Times New Roman"/>
          <w:sz w:val="24"/>
          <w:szCs w:val="24"/>
          <w:lang w:val="en-US"/>
        </w:rPr>
        <w:t>Rahul.</w:t>
      </w:r>
    </w:p>
    <w:p w14:paraId="5D17AE51" w14:textId="5A2A89F1"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ill try to come up with a news before the morning, don’t call me at 1 pm,” I said.</w:t>
      </w:r>
    </w:p>
    <w:p w14:paraId="364EBC74" w14:textId="6A022F74"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h you don’t have to come up with news anymore</w:t>
      </w:r>
      <w:r w:rsidR="00EB5113" w:rsidRPr="00B937B1">
        <w:rPr>
          <w:rFonts w:ascii="Times New Roman" w:hAnsi="Times New Roman" w:cs="Times New Roman"/>
          <w:sz w:val="24"/>
          <w:szCs w:val="24"/>
          <w:lang w:val="en-US"/>
        </w:rPr>
        <w:t xml:space="preserve"> Pranay</w:t>
      </w:r>
      <w:r w:rsidRPr="00B937B1">
        <w:rPr>
          <w:rFonts w:ascii="Times New Roman" w:hAnsi="Times New Roman" w:cs="Times New Roman"/>
          <w:sz w:val="24"/>
          <w:szCs w:val="24"/>
          <w:lang w:val="en-US"/>
        </w:rPr>
        <w:t>, we have the news</w:t>
      </w:r>
      <w:proofErr w:type="gramStart"/>
      <w:r w:rsidRPr="00B937B1">
        <w:rPr>
          <w:rFonts w:ascii="Times New Roman" w:hAnsi="Times New Roman" w:cs="Times New Roman"/>
          <w:sz w:val="24"/>
          <w:szCs w:val="24"/>
          <w:lang w:val="en-US"/>
        </w:rPr>
        <w:t>,”  Ra</w:t>
      </w:r>
      <w:r w:rsidR="002411F3" w:rsidRPr="00B937B1">
        <w:rPr>
          <w:rFonts w:ascii="Times New Roman" w:hAnsi="Times New Roman" w:cs="Times New Roman"/>
          <w:sz w:val="24"/>
          <w:szCs w:val="24"/>
          <w:lang w:val="en-US"/>
        </w:rPr>
        <w:t>hul</w:t>
      </w:r>
      <w:proofErr w:type="gramEnd"/>
      <w:r w:rsidRPr="00B937B1">
        <w:rPr>
          <w:rFonts w:ascii="Times New Roman" w:hAnsi="Times New Roman" w:cs="Times New Roman"/>
          <w:sz w:val="24"/>
          <w:szCs w:val="24"/>
          <w:lang w:val="en-US"/>
        </w:rPr>
        <w:t xml:space="preserve"> said.</w:t>
      </w:r>
    </w:p>
    <w:p w14:paraId="76222FFD" w14:textId="6C60194C"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Really?” </w:t>
      </w:r>
    </w:p>
    <w:p w14:paraId="2BF52610" w14:textId="3174B864"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9925FF" w:rsidRPr="00B937B1">
        <w:rPr>
          <w:rFonts w:ascii="Times New Roman" w:hAnsi="Times New Roman" w:cs="Times New Roman"/>
          <w:sz w:val="24"/>
          <w:szCs w:val="24"/>
          <w:lang w:val="en-US"/>
        </w:rPr>
        <w:t>Yes, t</w:t>
      </w:r>
      <w:r w:rsidRPr="00B937B1">
        <w:rPr>
          <w:rFonts w:ascii="Times New Roman" w:hAnsi="Times New Roman" w:cs="Times New Roman"/>
          <w:sz w:val="24"/>
          <w:szCs w:val="24"/>
          <w:lang w:val="en-US"/>
        </w:rPr>
        <w:t>he 104- year-old Narayan had finally died, I guess people curses for his death had finally reached him</w:t>
      </w:r>
      <w:r w:rsidR="009925FF" w:rsidRPr="00B937B1">
        <w:rPr>
          <w:rFonts w:ascii="Times New Roman" w:hAnsi="Times New Roman" w:cs="Times New Roman"/>
          <w:sz w:val="24"/>
          <w:szCs w:val="24"/>
          <w:lang w:val="en-US"/>
        </w:rPr>
        <w:t>. I already sent our reporters to cover it live, but</w:t>
      </w:r>
      <w:r w:rsidRPr="00B937B1">
        <w:rPr>
          <w:rFonts w:ascii="Times New Roman" w:hAnsi="Times New Roman" w:cs="Times New Roman"/>
          <w:sz w:val="24"/>
          <w:szCs w:val="24"/>
          <w:lang w:val="en-US"/>
        </w:rPr>
        <w:t xml:space="preserve"> I need you to get to the spot and </w:t>
      </w:r>
      <w:r w:rsidR="009925FF" w:rsidRPr="00B937B1">
        <w:rPr>
          <w:rFonts w:ascii="Times New Roman" w:hAnsi="Times New Roman" w:cs="Times New Roman"/>
          <w:sz w:val="24"/>
          <w:szCs w:val="24"/>
          <w:lang w:val="en-US"/>
        </w:rPr>
        <w:t>see if you can find something more.</w:t>
      </w:r>
      <w:r w:rsidRPr="00B937B1">
        <w:rPr>
          <w:rFonts w:ascii="Times New Roman" w:hAnsi="Times New Roman" w:cs="Times New Roman"/>
          <w:sz w:val="24"/>
          <w:szCs w:val="24"/>
          <w:lang w:val="en-US"/>
        </w:rPr>
        <w:t>” Rahul said and I can sense the urgency laced in his voice, it was understandable, Narayan is a man who is hated by the entire nation</w:t>
      </w:r>
      <w:r w:rsidR="009925FF" w:rsidRPr="00B937B1">
        <w:rPr>
          <w:rFonts w:ascii="Times New Roman" w:hAnsi="Times New Roman" w:cs="Times New Roman"/>
          <w:sz w:val="24"/>
          <w:szCs w:val="24"/>
          <w:lang w:val="en-US"/>
        </w:rPr>
        <w:t xml:space="preserve"> and </w:t>
      </w:r>
      <w:r w:rsidRPr="00B937B1">
        <w:rPr>
          <w:rFonts w:ascii="Times New Roman" w:hAnsi="Times New Roman" w:cs="Times New Roman"/>
          <w:sz w:val="24"/>
          <w:szCs w:val="24"/>
          <w:lang w:val="en-US"/>
        </w:rPr>
        <w:t>tomorrow morning the headlines will blow up.</w:t>
      </w:r>
    </w:p>
    <w:p w14:paraId="2BE4DB25" w14:textId="65D2B00A"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stand up and grab my coat to get out.</w:t>
      </w:r>
    </w:p>
    <w:p w14:paraId="277EE341" w14:textId="02B4B307"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ow and where did he die?” I asked as I close my door and jump inside my Duster car.</w:t>
      </w:r>
    </w:p>
    <w:p w14:paraId="12BB7A81" w14:textId="497F1790" w:rsidR="00D55F7E" w:rsidRPr="00B937B1" w:rsidRDefault="00D55F7E"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Most likely </w:t>
      </w:r>
      <w:proofErr w:type="gramStart"/>
      <w:r w:rsidRPr="00B937B1">
        <w:rPr>
          <w:rFonts w:ascii="Times New Roman" w:hAnsi="Times New Roman" w:cs="Times New Roman"/>
          <w:sz w:val="24"/>
          <w:szCs w:val="24"/>
          <w:lang w:val="en-US"/>
        </w:rPr>
        <w:t>suicide,  the</w:t>
      </w:r>
      <w:proofErr w:type="gramEnd"/>
      <w:r w:rsidRPr="00B937B1">
        <w:rPr>
          <w:rFonts w:ascii="Times New Roman" w:hAnsi="Times New Roman" w:cs="Times New Roman"/>
          <w:sz w:val="24"/>
          <w:szCs w:val="24"/>
          <w:lang w:val="en-US"/>
        </w:rPr>
        <w:t xml:space="preserve"> old man had jumped from the sixth floor of his apartment, but only the investigation can say whether it</w:t>
      </w:r>
      <w:r w:rsidR="002411F3" w:rsidRPr="00B937B1">
        <w:rPr>
          <w:rFonts w:ascii="Times New Roman" w:hAnsi="Times New Roman" w:cs="Times New Roman"/>
          <w:sz w:val="24"/>
          <w:szCs w:val="24"/>
          <w:lang w:val="en-US"/>
        </w:rPr>
        <w:t>’s indeed</w:t>
      </w:r>
      <w:r w:rsidRPr="00B937B1">
        <w:rPr>
          <w:rFonts w:ascii="Times New Roman" w:hAnsi="Times New Roman" w:cs="Times New Roman"/>
          <w:sz w:val="24"/>
          <w:szCs w:val="24"/>
          <w:lang w:val="en-US"/>
        </w:rPr>
        <w:t xml:space="preserve"> a suicide or murd</w:t>
      </w:r>
      <w:r w:rsidR="009925FF" w:rsidRPr="00B937B1">
        <w:rPr>
          <w:rFonts w:ascii="Times New Roman" w:hAnsi="Times New Roman" w:cs="Times New Roman"/>
          <w:sz w:val="24"/>
          <w:szCs w:val="24"/>
          <w:lang w:val="en-US"/>
        </w:rPr>
        <w:t>er.</w:t>
      </w:r>
      <w:r w:rsidRPr="00B937B1">
        <w:rPr>
          <w:rFonts w:ascii="Times New Roman" w:hAnsi="Times New Roman" w:cs="Times New Roman"/>
          <w:sz w:val="24"/>
          <w:szCs w:val="24"/>
          <w:lang w:val="en-US"/>
        </w:rPr>
        <w:t xml:space="preserve">” </w:t>
      </w:r>
      <w:r w:rsidR="005077C7" w:rsidRPr="00B937B1">
        <w:rPr>
          <w:rFonts w:ascii="Times New Roman" w:hAnsi="Times New Roman" w:cs="Times New Roman"/>
          <w:sz w:val="24"/>
          <w:szCs w:val="24"/>
          <w:lang w:val="en-US"/>
        </w:rPr>
        <w:t xml:space="preserve"> with that Rahul ended his call, but suddenly I felt a chill down my spine.</w:t>
      </w:r>
    </w:p>
    <w:p w14:paraId="69B7A94D" w14:textId="77777777" w:rsidR="009925FF" w:rsidRPr="00B937B1" w:rsidRDefault="005077C7"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Suicide? The stubborn man </w:t>
      </w:r>
      <w:r w:rsidR="009925FF" w:rsidRPr="00B937B1">
        <w:rPr>
          <w:rFonts w:ascii="Times New Roman" w:hAnsi="Times New Roman" w:cs="Times New Roman"/>
          <w:sz w:val="24"/>
          <w:szCs w:val="24"/>
          <w:lang w:val="en-US"/>
        </w:rPr>
        <w:t xml:space="preserve">had </w:t>
      </w:r>
      <w:r w:rsidRPr="00B937B1">
        <w:rPr>
          <w:rFonts w:ascii="Times New Roman" w:hAnsi="Times New Roman" w:cs="Times New Roman"/>
          <w:sz w:val="24"/>
          <w:szCs w:val="24"/>
          <w:lang w:val="en-US"/>
        </w:rPr>
        <w:t>committed suicide, I could not fathom the word for few seconds.</w:t>
      </w:r>
    </w:p>
    <w:p w14:paraId="732E0737" w14:textId="6FFE2F37" w:rsidR="002411F3" w:rsidRPr="00B937B1" w:rsidRDefault="005077C7"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 I drove my car towards Narayan’s Home</w:t>
      </w:r>
      <w:r w:rsidR="009925FF" w:rsidRPr="00B937B1">
        <w:rPr>
          <w:rFonts w:ascii="Times New Roman" w:hAnsi="Times New Roman" w:cs="Times New Roman"/>
          <w:sz w:val="24"/>
          <w:szCs w:val="24"/>
          <w:lang w:val="en-US"/>
        </w:rPr>
        <w:t xml:space="preserve"> and</w:t>
      </w:r>
      <w:r w:rsidRPr="00B937B1">
        <w:rPr>
          <w:rFonts w:ascii="Times New Roman" w:hAnsi="Times New Roman" w:cs="Times New Roman"/>
          <w:sz w:val="24"/>
          <w:szCs w:val="24"/>
          <w:lang w:val="en-US"/>
        </w:rPr>
        <w:t xml:space="preserve"> stopped a few yards away from the apartment, the </w:t>
      </w:r>
      <w:r w:rsidR="003667F4" w:rsidRPr="00B937B1">
        <w:rPr>
          <w:rFonts w:ascii="Times New Roman" w:hAnsi="Times New Roman" w:cs="Times New Roman"/>
          <w:sz w:val="24"/>
          <w:szCs w:val="24"/>
          <w:lang w:val="en-US"/>
        </w:rPr>
        <w:t xml:space="preserve">lane drawing up to the entrance of the apartment </w:t>
      </w:r>
      <w:r w:rsidRPr="00B937B1">
        <w:rPr>
          <w:rFonts w:ascii="Times New Roman" w:hAnsi="Times New Roman" w:cs="Times New Roman"/>
          <w:sz w:val="24"/>
          <w:szCs w:val="24"/>
          <w:lang w:val="en-US"/>
        </w:rPr>
        <w:t>is filled with the noise of the police cars</w:t>
      </w:r>
      <w:r w:rsidR="009925FF" w:rsidRPr="00B937B1">
        <w:rPr>
          <w:rFonts w:ascii="Times New Roman" w:hAnsi="Times New Roman" w:cs="Times New Roman"/>
          <w:sz w:val="24"/>
          <w:szCs w:val="24"/>
          <w:lang w:val="en-US"/>
        </w:rPr>
        <w:t>, flashes of cameras from various news channels</w:t>
      </w:r>
      <w:r w:rsidR="000B7157" w:rsidRPr="00B937B1">
        <w:rPr>
          <w:rFonts w:ascii="Times New Roman" w:hAnsi="Times New Roman" w:cs="Times New Roman"/>
          <w:sz w:val="24"/>
          <w:szCs w:val="24"/>
          <w:lang w:val="en-US"/>
        </w:rPr>
        <w:t xml:space="preserve"> and</w:t>
      </w:r>
      <w:r w:rsidRPr="00B937B1">
        <w:rPr>
          <w:rFonts w:ascii="Times New Roman" w:hAnsi="Times New Roman" w:cs="Times New Roman"/>
          <w:sz w:val="24"/>
          <w:szCs w:val="24"/>
          <w:lang w:val="en-US"/>
        </w:rPr>
        <w:t xml:space="preserve"> the </w:t>
      </w:r>
      <w:r w:rsidR="000B7157" w:rsidRPr="00B937B1">
        <w:rPr>
          <w:rFonts w:ascii="Times New Roman" w:hAnsi="Times New Roman" w:cs="Times New Roman"/>
          <w:sz w:val="24"/>
          <w:szCs w:val="24"/>
          <w:lang w:val="en-US"/>
        </w:rPr>
        <w:t xml:space="preserve">loud </w:t>
      </w:r>
      <w:r w:rsidRPr="00B937B1">
        <w:rPr>
          <w:rFonts w:ascii="Times New Roman" w:hAnsi="Times New Roman" w:cs="Times New Roman"/>
          <w:sz w:val="24"/>
          <w:szCs w:val="24"/>
          <w:lang w:val="en-US"/>
        </w:rPr>
        <w:t>mur</w:t>
      </w:r>
      <w:r w:rsidR="000B7157" w:rsidRPr="00B937B1">
        <w:rPr>
          <w:rFonts w:ascii="Times New Roman" w:hAnsi="Times New Roman" w:cs="Times New Roman"/>
          <w:sz w:val="24"/>
          <w:szCs w:val="24"/>
          <w:lang w:val="en-US"/>
        </w:rPr>
        <w:t>murs of curious people.</w:t>
      </w:r>
    </w:p>
    <w:p w14:paraId="28C5F3E6" w14:textId="16091061" w:rsidR="000B7157" w:rsidRPr="00B937B1" w:rsidRDefault="000B7157"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push myself through the crowd and reach the yellow do not cross police tape guarded by two bu</w:t>
      </w:r>
      <w:r w:rsidR="003667F4" w:rsidRPr="00B937B1">
        <w:rPr>
          <w:rFonts w:ascii="Times New Roman" w:hAnsi="Times New Roman" w:cs="Times New Roman"/>
          <w:sz w:val="24"/>
          <w:szCs w:val="24"/>
          <w:lang w:val="en-US"/>
        </w:rPr>
        <w:t>rl</w:t>
      </w:r>
      <w:r w:rsidRPr="00B937B1">
        <w:rPr>
          <w:rFonts w:ascii="Times New Roman" w:hAnsi="Times New Roman" w:cs="Times New Roman"/>
          <w:sz w:val="24"/>
          <w:szCs w:val="24"/>
          <w:lang w:val="en-US"/>
        </w:rPr>
        <w:t>y officers.</w:t>
      </w:r>
    </w:p>
    <w:p w14:paraId="57A4335E" w14:textId="09F1EDF7" w:rsidR="000B7157" w:rsidRPr="00B937B1" w:rsidRDefault="000B7157"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need to get in, I am a journalist from The </w:t>
      </w:r>
      <w:proofErr w:type="spellStart"/>
      <w:r w:rsidRPr="00B937B1">
        <w:rPr>
          <w:rFonts w:ascii="Times New Roman" w:hAnsi="Times New Roman" w:cs="Times New Roman"/>
          <w:sz w:val="24"/>
          <w:szCs w:val="24"/>
          <w:lang w:val="en-US"/>
        </w:rPr>
        <w:t>NewTime</w:t>
      </w:r>
      <w:proofErr w:type="spellEnd"/>
      <w:r w:rsidRPr="00B937B1">
        <w:rPr>
          <w:rFonts w:ascii="Times New Roman" w:hAnsi="Times New Roman" w:cs="Times New Roman"/>
          <w:sz w:val="24"/>
          <w:szCs w:val="24"/>
          <w:lang w:val="en-US"/>
        </w:rPr>
        <w:t>,” I spoke loud enough for the police officer</w:t>
      </w:r>
      <w:r w:rsidR="003667F4" w:rsidRPr="00B937B1">
        <w:rPr>
          <w:rFonts w:ascii="Times New Roman" w:hAnsi="Times New Roman" w:cs="Times New Roman"/>
          <w:sz w:val="24"/>
          <w:szCs w:val="24"/>
          <w:lang w:val="en-US"/>
        </w:rPr>
        <w:t>s</w:t>
      </w:r>
      <w:r w:rsidRPr="00B937B1">
        <w:rPr>
          <w:rFonts w:ascii="Times New Roman" w:hAnsi="Times New Roman" w:cs="Times New Roman"/>
          <w:sz w:val="24"/>
          <w:szCs w:val="24"/>
          <w:lang w:val="en-US"/>
        </w:rPr>
        <w:t xml:space="preserve"> to hear.</w:t>
      </w:r>
    </w:p>
    <w:p w14:paraId="460686C9" w14:textId="1D2CF2BC" w:rsidR="000B7157" w:rsidRPr="00B937B1" w:rsidRDefault="000B7157"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Sorry</w:t>
      </w:r>
      <w:r w:rsidR="005B7E73"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until the investigation is over, no </w:t>
      </w:r>
      <w:r w:rsidR="003667F4" w:rsidRPr="00B937B1">
        <w:rPr>
          <w:rFonts w:ascii="Times New Roman" w:hAnsi="Times New Roman" w:cs="Times New Roman"/>
          <w:sz w:val="24"/>
          <w:szCs w:val="24"/>
          <w:lang w:val="en-US"/>
        </w:rPr>
        <w:t xml:space="preserve">news </w:t>
      </w:r>
      <w:r w:rsidR="002411F3" w:rsidRPr="00B937B1">
        <w:rPr>
          <w:rFonts w:ascii="Times New Roman" w:hAnsi="Times New Roman" w:cs="Times New Roman"/>
          <w:sz w:val="24"/>
          <w:szCs w:val="24"/>
          <w:lang w:val="en-US"/>
        </w:rPr>
        <w:t>reporters</w:t>
      </w:r>
      <w:r w:rsidRPr="00B937B1">
        <w:rPr>
          <w:rFonts w:ascii="Times New Roman" w:hAnsi="Times New Roman" w:cs="Times New Roman"/>
          <w:sz w:val="24"/>
          <w:szCs w:val="24"/>
          <w:lang w:val="en-US"/>
        </w:rPr>
        <w:t xml:space="preserve"> </w:t>
      </w:r>
      <w:r w:rsidR="002411F3" w:rsidRPr="00B937B1">
        <w:rPr>
          <w:rFonts w:ascii="Times New Roman" w:hAnsi="Times New Roman" w:cs="Times New Roman"/>
          <w:sz w:val="24"/>
          <w:szCs w:val="24"/>
          <w:lang w:val="en-US"/>
        </w:rPr>
        <w:t>are</w:t>
      </w:r>
      <w:r w:rsidRPr="00B937B1">
        <w:rPr>
          <w:rFonts w:ascii="Times New Roman" w:hAnsi="Times New Roman" w:cs="Times New Roman"/>
          <w:sz w:val="24"/>
          <w:szCs w:val="24"/>
          <w:lang w:val="en-US"/>
        </w:rPr>
        <w:t xml:space="preserve"> allowed beyond the tape.”</w:t>
      </w:r>
      <w:r w:rsidR="003667F4" w:rsidRPr="00B937B1">
        <w:rPr>
          <w:rFonts w:ascii="Times New Roman" w:hAnsi="Times New Roman" w:cs="Times New Roman"/>
          <w:sz w:val="24"/>
          <w:szCs w:val="24"/>
          <w:lang w:val="en-US"/>
        </w:rPr>
        <w:t xml:space="preserve"> One of the officers replied.</w:t>
      </w:r>
    </w:p>
    <w:p w14:paraId="346BF542" w14:textId="3D8EBE51"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am not a </w:t>
      </w:r>
      <w:r w:rsidR="002411F3" w:rsidRPr="00B937B1">
        <w:rPr>
          <w:rFonts w:ascii="Times New Roman" w:hAnsi="Times New Roman" w:cs="Times New Roman"/>
          <w:sz w:val="24"/>
          <w:szCs w:val="24"/>
          <w:lang w:val="en-US"/>
        </w:rPr>
        <w:t>reporter,</w:t>
      </w:r>
      <w:r w:rsidRPr="00B937B1">
        <w:rPr>
          <w:rFonts w:ascii="Times New Roman" w:hAnsi="Times New Roman" w:cs="Times New Roman"/>
          <w:sz w:val="24"/>
          <w:szCs w:val="24"/>
          <w:lang w:val="en-US"/>
        </w:rPr>
        <w:t>” I ground my teeth at him and turned back to walk away.</w:t>
      </w:r>
    </w:p>
    <w:p w14:paraId="1B0A5690" w14:textId="3CEB165E" w:rsidR="005B7E73"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 </w:t>
      </w:r>
      <w:r w:rsidR="005B7E73" w:rsidRPr="00B937B1">
        <w:rPr>
          <w:rFonts w:ascii="Times New Roman" w:hAnsi="Times New Roman" w:cs="Times New Roman"/>
          <w:sz w:val="24"/>
          <w:szCs w:val="24"/>
          <w:lang w:val="en-US"/>
        </w:rPr>
        <w:t>I k</w:t>
      </w:r>
      <w:r w:rsidRPr="00B937B1">
        <w:rPr>
          <w:rFonts w:ascii="Times New Roman" w:hAnsi="Times New Roman" w:cs="Times New Roman"/>
          <w:sz w:val="24"/>
          <w:szCs w:val="24"/>
          <w:lang w:val="en-US"/>
        </w:rPr>
        <w:t>n</w:t>
      </w:r>
      <w:r w:rsidR="005B7E73" w:rsidRPr="00B937B1">
        <w:rPr>
          <w:rFonts w:ascii="Times New Roman" w:hAnsi="Times New Roman" w:cs="Times New Roman"/>
          <w:sz w:val="24"/>
          <w:szCs w:val="24"/>
          <w:lang w:val="en-US"/>
        </w:rPr>
        <w:t>ew this would happen, I</w:t>
      </w:r>
      <w:r w:rsidRPr="00B937B1">
        <w:rPr>
          <w:rFonts w:ascii="Times New Roman" w:hAnsi="Times New Roman" w:cs="Times New Roman"/>
          <w:sz w:val="24"/>
          <w:szCs w:val="24"/>
          <w:lang w:val="en-US"/>
        </w:rPr>
        <w:t xml:space="preserve"> should have done my traditional method which is jumping over the wall to get a glimpse of the scene before some officer finds </w:t>
      </w:r>
      <w:r w:rsidR="002411F3" w:rsidRPr="00B937B1">
        <w:rPr>
          <w:rFonts w:ascii="Times New Roman" w:hAnsi="Times New Roman" w:cs="Times New Roman"/>
          <w:sz w:val="24"/>
          <w:szCs w:val="24"/>
          <w:lang w:val="en-US"/>
        </w:rPr>
        <w:t>me out</w:t>
      </w:r>
      <w:r w:rsidRPr="00B937B1">
        <w:rPr>
          <w:rFonts w:ascii="Times New Roman" w:hAnsi="Times New Roman" w:cs="Times New Roman"/>
          <w:sz w:val="24"/>
          <w:szCs w:val="24"/>
          <w:lang w:val="en-US"/>
        </w:rPr>
        <w:t xml:space="preserve"> and so I did jump the back wall into </w:t>
      </w:r>
      <w:proofErr w:type="spellStart"/>
      <w:r w:rsidRPr="00B937B1">
        <w:rPr>
          <w:rFonts w:ascii="Times New Roman" w:hAnsi="Times New Roman" w:cs="Times New Roman"/>
          <w:sz w:val="24"/>
          <w:szCs w:val="24"/>
          <w:lang w:val="en-US"/>
        </w:rPr>
        <w:t>Naryan</w:t>
      </w:r>
      <w:proofErr w:type="spellEnd"/>
      <w:r w:rsidRPr="00B937B1">
        <w:rPr>
          <w:rFonts w:ascii="Times New Roman" w:hAnsi="Times New Roman" w:cs="Times New Roman"/>
          <w:sz w:val="24"/>
          <w:szCs w:val="24"/>
          <w:lang w:val="en-US"/>
        </w:rPr>
        <w:t xml:space="preserve"> apartment only to be caught with bad luck.</w:t>
      </w:r>
    </w:p>
    <w:p w14:paraId="572292D0" w14:textId="313E6E15"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You are jumping walls again,” Abhishek said with a </w:t>
      </w:r>
      <w:proofErr w:type="spellStart"/>
      <w:r w:rsidRPr="00B937B1">
        <w:rPr>
          <w:rFonts w:ascii="Times New Roman" w:hAnsi="Times New Roman" w:cs="Times New Roman"/>
          <w:sz w:val="24"/>
          <w:szCs w:val="24"/>
          <w:lang w:val="en-US"/>
        </w:rPr>
        <w:t>judgemental</w:t>
      </w:r>
      <w:proofErr w:type="spellEnd"/>
      <w:r w:rsidRPr="00B937B1">
        <w:rPr>
          <w:rFonts w:ascii="Times New Roman" w:hAnsi="Times New Roman" w:cs="Times New Roman"/>
          <w:sz w:val="24"/>
          <w:szCs w:val="24"/>
          <w:lang w:val="en-US"/>
        </w:rPr>
        <w:t xml:space="preserve"> look.</w:t>
      </w:r>
    </w:p>
    <w:p w14:paraId="53112ED1" w14:textId="6C74BB82"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Dammit,” I cursed loudly.</w:t>
      </w:r>
    </w:p>
    <w:p w14:paraId="0721C4F7" w14:textId="40AE7401"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Come inside, you can look at the scene.” He replied and I couldn’t thank him enough. It pays to have a good relationship with someone from the police department</w:t>
      </w:r>
      <w:r w:rsidR="002411F3" w:rsidRPr="00B937B1">
        <w:rPr>
          <w:rFonts w:ascii="Times New Roman" w:hAnsi="Times New Roman" w:cs="Times New Roman"/>
          <w:sz w:val="24"/>
          <w:szCs w:val="24"/>
          <w:lang w:val="en-US"/>
        </w:rPr>
        <w:t xml:space="preserve"> and I have known Abhishek since my college days.</w:t>
      </w:r>
    </w:p>
    <w:p w14:paraId="0EC20A0A" w14:textId="05663F0E"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follow </w:t>
      </w:r>
      <w:proofErr w:type="spellStart"/>
      <w:r w:rsidRPr="00B937B1">
        <w:rPr>
          <w:rFonts w:ascii="Times New Roman" w:hAnsi="Times New Roman" w:cs="Times New Roman"/>
          <w:sz w:val="24"/>
          <w:szCs w:val="24"/>
          <w:lang w:val="en-US"/>
        </w:rPr>
        <w:t>Abishek</w:t>
      </w:r>
      <w:proofErr w:type="spellEnd"/>
      <w:r w:rsidRPr="00B937B1">
        <w:rPr>
          <w:rFonts w:ascii="Times New Roman" w:hAnsi="Times New Roman" w:cs="Times New Roman"/>
          <w:sz w:val="24"/>
          <w:szCs w:val="24"/>
          <w:lang w:val="en-US"/>
        </w:rPr>
        <w:t xml:space="preserve"> as he leads me up to the place where Narayan</w:t>
      </w:r>
      <w:r w:rsidR="002411F3" w:rsidRPr="00B937B1">
        <w:rPr>
          <w:rFonts w:ascii="Times New Roman" w:hAnsi="Times New Roman" w:cs="Times New Roman"/>
          <w:sz w:val="24"/>
          <w:szCs w:val="24"/>
          <w:lang w:val="en-US"/>
        </w:rPr>
        <w:t>’s dead</w:t>
      </w:r>
      <w:r w:rsidRPr="00B937B1">
        <w:rPr>
          <w:rFonts w:ascii="Times New Roman" w:hAnsi="Times New Roman" w:cs="Times New Roman"/>
          <w:sz w:val="24"/>
          <w:szCs w:val="24"/>
          <w:lang w:val="en-US"/>
        </w:rPr>
        <w:t xml:space="preserve"> body is </w:t>
      </w:r>
      <w:r w:rsidR="002411F3" w:rsidRPr="00B937B1">
        <w:rPr>
          <w:rFonts w:ascii="Times New Roman" w:hAnsi="Times New Roman" w:cs="Times New Roman"/>
          <w:sz w:val="24"/>
          <w:szCs w:val="24"/>
          <w:lang w:val="en-US"/>
        </w:rPr>
        <w:t>lying</w:t>
      </w:r>
      <w:r w:rsidRPr="00B937B1">
        <w:rPr>
          <w:rFonts w:ascii="Times New Roman" w:hAnsi="Times New Roman" w:cs="Times New Roman"/>
          <w:sz w:val="24"/>
          <w:szCs w:val="24"/>
          <w:lang w:val="en-US"/>
        </w:rPr>
        <w:t>. I have to tell you that I have seen many on scene dead bodies in my twenty years as a journalist but when I saw Narayan’s dead body there was something different about it, an emotion that I couldn’t convey.</w:t>
      </w:r>
    </w:p>
    <w:p w14:paraId="0CC53999" w14:textId="1F5D28EB"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Maybe it is my first time seeing the dead body of a person whose whole life I felt nothing more but a mere vanity affair and now he lays before my eyes as his face is smashed down grotesquely into a mass of red pulp, his arms turned completely backwards while his legs folded up</w:t>
      </w:r>
      <w:r w:rsidR="002411F3" w:rsidRPr="00B937B1">
        <w:rPr>
          <w:rFonts w:ascii="Times New Roman" w:hAnsi="Times New Roman" w:cs="Times New Roman"/>
          <w:sz w:val="24"/>
          <w:szCs w:val="24"/>
          <w:lang w:val="en-US"/>
        </w:rPr>
        <w:t xml:space="preserve"> towards his stomach</w:t>
      </w:r>
      <w:r w:rsidRPr="00B937B1">
        <w:rPr>
          <w:rFonts w:ascii="Times New Roman" w:hAnsi="Times New Roman" w:cs="Times New Roman"/>
          <w:sz w:val="24"/>
          <w:szCs w:val="24"/>
          <w:lang w:val="en-US"/>
        </w:rPr>
        <w:t>, but his eyes</w:t>
      </w:r>
      <w:r w:rsidR="002411F3" w:rsidRPr="00B937B1">
        <w:rPr>
          <w:rFonts w:ascii="Times New Roman" w:hAnsi="Times New Roman" w:cs="Times New Roman"/>
          <w:sz w:val="24"/>
          <w:szCs w:val="24"/>
          <w:lang w:val="en-US"/>
        </w:rPr>
        <w:t>…his eyes</w:t>
      </w:r>
      <w:r w:rsidRPr="00B937B1">
        <w:rPr>
          <w:rFonts w:ascii="Times New Roman" w:hAnsi="Times New Roman" w:cs="Times New Roman"/>
          <w:sz w:val="24"/>
          <w:szCs w:val="24"/>
          <w:lang w:val="en-US"/>
        </w:rPr>
        <w:t xml:space="preserve"> had conquered the pain he felt</w:t>
      </w:r>
      <w:r w:rsidR="002411F3" w:rsidRPr="00B937B1">
        <w:rPr>
          <w:rFonts w:ascii="Times New Roman" w:hAnsi="Times New Roman" w:cs="Times New Roman"/>
          <w:sz w:val="24"/>
          <w:szCs w:val="24"/>
          <w:lang w:val="en-US"/>
        </w:rPr>
        <w:t xml:space="preserve"> as he died </w:t>
      </w:r>
      <w:r w:rsidRPr="00B937B1">
        <w:rPr>
          <w:rFonts w:ascii="Times New Roman" w:hAnsi="Times New Roman" w:cs="Times New Roman"/>
          <w:sz w:val="24"/>
          <w:szCs w:val="24"/>
          <w:lang w:val="en-US"/>
        </w:rPr>
        <w:t xml:space="preserve">as they lay wide open until one of the officers close them and moved </w:t>
      </w:r>
      <w:r w:rsidR="002411F3" w:rsidRPr="00B937B1">
        <w:rPr>
          <w:rFonts w:ascii="Times New Roman" w:hAnsi="Times New Roman" w:cs="Times New Roman"/>
          <w:sz w:val="24"/>
          <w:szCs w:val="24"/>
          <w:lang w:val="en-US"/>
        </w:rPr>
        <w:t>the</w:t>
      </w:r>
      <w:r w:rsidRPr="00B937B1">
        <w:rPr>
          <w:rFonts w:ascii="Times New Roman" w:hAnsi="Times New Roman" w:cs="Times New Roman"/>
          <w:sz w:val="24"/>
          <w:szCs w:val="24"/>
          <w:lang w:val="en-US"/>
        </w:rPr>
        <w:t xml:space="preserve"> body in</w:t>
      </w:r>
      <w:r w:rsidR="002411F3" w:rsidRPr="00B937B1">
        <w:rPr>
          <w:rFonts w:ascii="Times New Roman" w:hAnsi="Times New Roman" w:cs="Times New Roman"/>
          <w:sz w:val="24"/>
          <w:szCs w:val="24"/>
          <w:lang w:val="en-US"/>
        </w:rPr>
        <w:t>to</w:t>
      </w:r>
      <w:r w:rsidRPr="00B937B1">
        <w:rPr>
          <w:rFonts w:ascii="Times New Roman" w:hAnsi="Times New Roman" w:cs="Times New Roman"/>
          <w:sz w:val="24"/>
          <w:szCs w:val="24"/>
          <w:lang w:val="en-US"/>
        </w:rPr>
        <w:t xml:space="preserve"> a stretcher.</w:t>
      </w:r>
    </w:p>
    <w:p w14:paraId="4BC88639" w14:textId="45E03CF2"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Jumped down from his home on the sixth floor with his face down smashing the garden rock, turning it into a bloody pulp,” Abhishek said.</w:t>
      </w:r>
    </w:p>
    <w:p w14:paraId="468EE136" w14:textId="1B227B61"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9925FF" w:rsidRPr="00B937B1">
        <w:rPr>
          <w:rFonts w:ascii="Times New Roman" w:hAnsi="Times New Roman" w:cs="Times New Roman"/>
          <w:sz w:val="24"/>
          <w:szCs w:val="24"/>
          <w:lang w:val="en-US"/>
        </w:rPr>
        <w:t>I</w:t>
      </w:r>
      <w:r w:rsidRPr="00B937B1">
        <w:rPr>
          <w:rFonts w:ascii="Times New Roman" w:hAnsi="Times New Roman" w:cs="Times New Roman"/>
          <w:sz w:val="24"/>
          <w:szCs w:val="24"/>
          <w:lang w:val="en-US"/>
        </w:rPr>
        <w:t xml:space="preserve">s </w:t>
      </w:r>
      <w:r w:rsidR="009925FF" w:rsidRPr="00B937B1">
        <w:rPr>
          <w:rFonts w:ascii="Times New Roman" w:hAnsi="Times New Roman" w:cs="Times New Roman"/>
          <w:sz w:val="24"/>
          <w:szCs w:val="24"/>
          <w:lang w:val="en-US"/>
        </w:rPr>
        <w:t xml:space="preserve">it </w:t>
      </w:r>
      <w:r w:rsidRPr="00B937B1">
        <w:rPr>
          <w:rFonts w:ascii="Times New Roman" w:hAnsi="Times New Roman" w:cs="Times New Roman"/>
          <w:sz w:val="24"/>
          <w:szCs w:val="24"/>
          <w:lang w:val="en-US"/>
        </w:rPr>
        <w:t>a suicide?” I asked.</w:t>
      </w:r>
    </w:p>
    <w:p w14:paraId="0F804187" w14:textId="6EAF069C"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t is a </w:t>
      </w:r>
      <w:proofErr w:type="gramStart"/>
      <w:r w:rsidRPr="00B937B1">
        <w:rPr>
          <w:rFonts w:ascii="Times New Roman" w:hAnsi="Times New Roman" w:cs="Times New Roman"/>
          <w:sz w:val="24"/>
          <w:szCs w:val="24"/>
          <w:lang w:val="en-US"/>
        </w:rPr>
        <w:t>suicide,</w:t>
      </w:r>
      <w:proofErr w:type="gramEnd"/>
      <w:r w:rsidRPr="00B937B1">
        <w:rPr>
          <w:rFonts w:ascii="Times New Roman" w:hAnsi="Times New Roman" w:cs="Times New Roman"/>
          <w:sz w:val="24"/>
          <w:szCs w:val="24"/>
          <w:lang w:val="en-US"/>
        </w:rPr>
        <w:t xml:space="preserve"> he left a note.”</w:t>
      </w:r>
    </w:p>
    <w:p w14:paraId="4B9D8E59" w14:textId="038D5DB8"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 note?” </w:t>
      </w:r>
    </w:p>
    <w:p w14:paraId="17226271" w14:textId="18D155AE" w:rsidR="003667F4" w:rsidRPr="00B937B1" w:rsidRDefault="003667F4"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bhishek showed me his phone that had the picture of Narayan’s suicide note.</w:t>
      </w:r>
      <w:r w:rsidR="009925FF" w:rsidRPr="00B937B1">
        <w:rPr>
          <w:rFonts w:ascii="Times New Roman" w:hAnsi="Times New Roman" w:cs="Times New Roman"/>
          <w:sz w:val="24"/>
          <w:szCs w:val="24"/>
          <w:lang w:val="en-US"/>
        </w:rPr>
        <w:t xml:space="preserve"> I read what was written: </w:t>
      </w:r>
      <w:r w:rsidRPr="00B937B1">
        <w:rPr>
          <w:rFonts w:ascii="Times New Roman" w:hAnsi="Times New Roman" w:cs="Times New Roman"/>
          <w:sz w:val="24"/>
          <w:szCs w:val="24"/>
          <w:lang w:val="en-US"/>
        </w:rPr>
        <w:t>“</w:t>
      </w:r>
      <w:r w:rsidRPr="00B937B1">
        <w:rPr>
          <w:rFonts w:ascii="Times New Roman" w:hAnsi="Times New Roman" w:cs="Times New Roman"/>
          <w:i/>
          <w:iCs/>
          <w:sz w:val="24"/>
          <w:szCs w:val="24"/>
          <w:lang w:val="en-US"/>
        </w:rPr>
        <w:t>There is no hope anymore, you all deserve to die and it will happen,</w:t>
      </w:r>
      <w:r w:rsidR="003B6CED" w:rsidRPr="00B937B1">
        <w:rPr>
          <w:rFonts w:ascii="Times New Roman" w:hAnsi="Times New Roman" w:cs="Times New Roman"/>
          <w:i/>
          <w:iCs/>
          <w:sz w:val="24"/>
          <w:szCs w:val="24"/>
          <w:lang w:val="en-US"/>
        </w:rPr>
        <w:t xml:space="preserve"> I am glad mine came first.</w:t>
      </w:r>
      <w:r w:rsidRPr="00B937B1">
        <w:rPr>
          <w:rFonts w:ascii="Times New Roman" w:hAnsi="Times New Roman" w:cs="Times New Roman"/>
          <w:i/>
          <w:iCs/>
          <w:sz w:val="24"/>
          <w:szCs w:val="24"/>
          <w:lang w:val="en-US"/>
        </w:rPr>
        <w:t>”</w:t>
      </w:r>
    </w:p>
    <w:p w14:paraId="41C2B629" w14:textId="53F794F0"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a lunatic till his last breath. It is just like him to curse at everything.” Abhishek said.</w:t>
      </w:r>
    </w:p>
    <w:p w14:paraId="401D70CA" w14:textId="1FEAFCBC" w:rsidR="00057152"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re you sure it was a suicide? He is the type of man who rather enjoys seeing the fall of our country and prove that he was right.” I</w:t>
      </w:r>
      <w:r w:rsidR="002411F3" w:rsidRPr="00B937B1">
        <w:rPr>
          <w:rFonts w:ascii="Times New Roman" w:hAnsi="Times New Roman" w:cs="Times New Roman"/>
          <w:sz w:val="24"/>
          <w:szCs w:val="24"/>
          <w:lang w:val="en-US"/>
        </w:rPr>
        <w:t xml:space="preserve"> said.</w:t>
      </w:r>
    </w:p>
    <w:p w14:paraId="1C7D75D8" w14:textId="01DDA59B"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I know Narayan all my life, he always protested against the new </w:t>
      </w:r>
      <w:r w:rsidR="002411F3" w:rsidRPr="00B937B1">
        <w:rPr>
          <w:rFonts w:ascii="Times New Roman" w:hAnsi="Times New Roman" w:cs="Times New Roman"/>
          <w:sz w:val="24"/>
          <w:szCs w:val="24"/>
          <w:lang w:val="en-US"/>
        </w:rPr>
        <w:t>Safe C</w:t>
      </w:r>
      <w:r w:rsidRPr="00B937B1">
        <w:rPr>
          <w:rFonts w:ascii="Times New Roman" w:hAnsi="Times New Roman" w:cs="Times New Roman"/>
          <w:sz w:val="24"/>
          <w:szCs w:val="24"/>
          <w:lang w:val="en-US"/>
        </w:rPr>
        <w:t xml:space="preserve">ity developments and </w:t>
      </w:r>
      <w:r w:rsidR="002411F3" w:rsidRPr="00B937B1">
        <w:rPr>
          <w:rFonts w:ascii="Times New Roman" w:hAnsi="Times New Roman" w:cs="Times New Roman"/>
          <w:sz w:val="24"/>
          <w:szCs w:val="24"/>
          <w:lang w:val="en-US"/>
        </w:rPr>
        <w:t xml:space="preserve">is against </w:t>
      </w:r>
      <w:r w:rsidRPr="00B937B1">
        <w:rPr>
          <w:rFonts w:ascii="Times New Roman" w:hAnsi="Times New Roman" w:cs="Times New Roman"/>
          <w:sz w:val="24"/>
          <w:szCs w:val="24"/>
          <w:lang w:val="en-US"/>
        </w:rPr>
        <w:t>artificial oxygen</w:t>
      </w:r>
      <w:r w:rsidR="002411F3" w:rsidRPr="00B937B1">
        <w:rPr>
          <w:rFonts w:ascii="Times New Roman" w:hAnsi="Times New Roman" w:cs="Times New Roman"/>
          <w:sz w:val="24"/>
          <w:szCs w:val="24"/>
          <w:lang w:val="en-US"/>
        </w:rPr>
        <w:t>.</w:t>
      </w:r>
    </w:p>
    <w:p w14:paraId="3AFDAA73" w14:textId="553F5ABB"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For people who are living in the 21</w:t>
      </w:r>
      <w:r w:rsidRPr="00B937B1">
        <w:rPr>
          <w:rFonts w:ascii="Times New Roman" w:hAnsi="Times New Roman" w:cs="Times New Roman"/>
          <w:sz w:val="24"/>
          <w:szCs w:val="24"/>
          <w:vertAlign w:val="superscript"/>
          <w:lang w:val="en-US"/>
        </w:rPr>
        <w:t>st</w:t>
      </w:r>
      <w:r w:rsidRPr="00B937B1">
        <w:rPr>
          <w:rFonts w:ascii="Times New Roman" w:hAnsi="Times New Roman" w:cs="Times New Roman"/>
          <w:sz w:val="24"/>
          <w:szCs w:val="24"/>
          <w:lang w:val="en-US"/>
        </w:rPr>
        <w:t xml:space="preserve"> century</w:t>
      </w:r>
      <w:r w:rsidR="002411F3" w:rsidRPr="00B937B1">
        <w:rPr>
          <w:rFonts w:ascii="Times New Roman" w:hAnsi="Times New Roman" w:cs="Times New Roman"/>
          <w:sz w:val="24"/>
          <w:szCs w:val="24"/>
          <w:lang w:val="en-US"/>
        </w:rPr>
        <w:t>, artificial oxygen might sound weird</w:t>
      </w:r>
      <w:r w:rsidRPr="00B937B1">
        <w:rPr>
          <w:rFonts w:ascii="Times New Roman" w:hAnsi="Times New Roman" w:cs="Times New Roman"/>
          <w:sz w:val="24"/>
          <w:szCs w:val="24"/>
          <w:lang w:val="en-US"/>
        </w:rPr>
        <w:t xml:space="preserve">, </w:t>
      </w:r>
      <w:r w:rsidR="002411F3" w:rsidRPr="00B937B1">
        <w:rPr>
          <w:rFonts w:ascii="Times New Roman" w:hAnsi="Times New Roman" w:cs="Times New Roman"/>
          <w:sz w:val="24"/>
          <w:szCs w:val="24"/>
          <w:lang w:val="en-US"/>
        </w:rPr>
        <w:t xml:space="preserve">but </w:t>
      </w:r>
      <w:r w:rsidRPr="00B937B1">
        <w:rPr>
          <w:rFonts w:ascii="Times New Roman" w:hAnsi="Times New Roman" w:cs="Times New Roman"/>
          <w:sz w:val="24"/>
          <w:szCs w:val="24"/>
          <w:lang w:val="en-US"/>
        </w:rPr>
        <w:t xml:space="preserve">they couldn’t even fathom what the year 2201 </w:t>
      </w:r>
      <w:r w:rsidR="002411F3" w:rsidRPr="00B937B1">
        <w:rPr>
          <w:rFonts w:ascii="Times New Roman" w:hAnsi="Times New Roman" w:cs="Times New Roman"/>
          <w:sz w:val="24"/>
          <w:szCs w:val="24"/>
          <w:lang w:val="en-US"/>
        </w:rPr>
        <w:t xml:space="preserve">which </w:t>
      </w:r>
      <w:proofErr w:type="gramStart"/>
      <w:r w:rsidR="002411F3" w:rsidRPr="00B937B1">
        <w:rPr>
          <w:rFonts w:ascii="Times New Roman" w:hAnsi="Times New Roman" w:cs="Times New Roman"/>
          <w:sz w:val="24"/>
          <w:szCs w:val="24"/>
          <w:lang w:val="en-US"/>
        </w:rPr>
        <w:t>I  currently</w:t>
      </w:r>
      <w:proofErr w:type="gramEnd"/>
      <w:r w:rsidR="002411F3" w:rsidRPr="00B937B1">
        <w:rPr>
          <w:rFonts w:ascii="Times New Roman" w:hAnsi="Times New Roman" w:cs="Times New Roman"/>
          <w:sz w:val="24"/>
          <w:szCs w:val="24"/>
          <w:lang w:val="en-US"/>
        </w:rPr>
        <w:t xml:space="preserve"> live </w:t>
      </w:r>
      <w:r w:rsidRPr="00B937B1">
        <w:rPr>
          <w:rFonts w:ascii="Times New Roman" w:hAnsi="Times New Roman" w:cs="Times New Roman"/>
          <w:sz w:val="24"/>
          <w:szCs w:val="24"/>
          <w:lang w:val="en-US"/>
        </w:rPr>
        <w:t xml:space="preserve">is like. They will call me a fool if </w:t>
      </w:r>
      <w:r w:rsidR="00EB5113" w:rsidRPr="00B937B1">
        <w:rPr>
          <w:rFonts w:ascii="Times New Roman" w:hAnsi="Times New Roman" w:cs="Times New Roman"/>
          <w:sz w:val="24"/>
          <w:szCs w:val="24"/>
          <w:lang w:val="en-US"/>
        </w:rPr>
        <w:t xml:space="preserve">I </w:t>
      </w:r>
      <w:r w:rsidRPr="00B937B1">
        <w:rPr>
          <w:rFonts w:ascii="Times New Roman" w:hAnsi="Times New Roman" w:cs="Times New Roman"/>
          <w:sz w:val="24"/>
          <w:szCs w:val="24"/>
          <w:lang w:val="en-US"/>
        </w:rPr>
        <w:t xml:space="preserve">travel back in time and say </w:t>
      </w:r>
      <w:r w:rsidR="002411F3" w:rsidRPr="00B937B1">
        <w:rPr>
          <w:rFonts w:ascii="Times New Roman" w:hAnsi="Times New Roman" w:cs="Times New Roman"/>
          <w:sz w:val="24"/>
          <w:szCs w:val="24"/>
          <w:lang w:val="en-US"/>
        </w:rPr>
        <w:t>half the trees in the world had disappeared along with half of everything – the population, the animal species, the ocean</w:t>
      </w:r>
      <w:r w:rsidRPr="00B937B1">
        <w:rPr>
          <w:rFonts w:ascii="Times New Roman" w:hAnsi="Times New Roman" w:cs="Times New Roman"/>
          <w:sz w:val="24"/>
          <w:szCs w:val="24"/>
          <w:lang w:val="en-US"/>
        </w:rPr>
        <w:t xml:space="preserve">. One might think about how this happened? </w:t>
      </w:r>
    </w:p>
    <w:p w14:paraId="015E5A4D" w14:textId="086C18D2"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have to say it all began in the late 21</w:t>
      </w:r>
      <w:r w:rsidRPr="00B937B1">
        <w:rPr>
          <w:rFonts w:ascii="Times New Roman" w:hAnsi="Times New Roman" w:cs="Times New Roman"/>
          <w:sz w:val="24"/>
          <w:szCs w:val="24"/>
          <w:vertAlign w:val="superscript"/>
          <w:lang w:val="en-US"/>
        </w:rPr>
        <w:t>st</w:t>
      </w:r>
      <w:r w:rsidRPr="00B937B1">
        <w:rPr>
          <w:rFonts w:ascii="Times New Roman" w:hAnsi="Times New Roman" w:cs="Times New Roman"/>
          <w:sz w:val="24"/>
          <w:szCs w:val="24"/>
          <w:lang w:val="en-US"/>
        </w:rPr>
        <w:t xml:space="preserve"> century, the year 2112. The time when Narayan was a </w:t>
      </w:r>
      <w:proofErr w:type="gramStart"/>
      <w:r w:rsidRPr="00B937B1">
        <w:rPr>
          <w:rFonts w:ascii="Times New Roman" w:hAnsi="Times New Roman" w:cs="Times New Roman"/>
          <w:sz w:val="24"/>
          <w:szCs w:val="24"/>
          <w:lang w:val="en-US"/>
        </w:rPr>
        <w:t>15 year old</w:t>
      </w:r>
      <w:proofErr w:type="gramEnd"/>
      <w:r w:rsidRPr="00B937B1">
        <w:rPr>
          <w:rFonts w:ascii="Times New Roman" w:hAnsi="Times New Roman" w:cs="Times New Roman"/>
          <w:sz w:val="24"/>
          <w:szCs w:val="24"/>
          <w:lang w:val="en-US"/>
        </w:rPr>
        <w:t>. On a cool November day that year, many cities are already d</w:t>
      </w:r>
      <w:r w:rsidR="00EB5113" w:rsidRPr="00B937B1">
        <w:rPr>
          <w:rFonts w:ascii="Times New Roman" w:hAnsi="Times New Roman" w:cs="Times New Roman"/>
          <w:sz w:val="24"/>
          <w:szCs w:val="24"/>
          <w:lang w:val="en-US"/>
        </w:rPr>
        <w:t>ea</w:t>
      </w:r>
      <w:r w:rsidRPr="00B937B1">
        <w:rPr>
          <w:rFonts w:ascii="Times New Roman" w:hAnsi="Times New Roman" w:cs="Times New Roman"/>
          <w:sz w:val="24"/>
          <w:szCs w:val="24"/>
          <w:lang w:val="en-US"/>
        </w:rPr>
        <w:t xml:space="preserve">d in India due to heavy pollution and lack of clean water. The government then was trying to improve the environment, but the damage was already large enough to even recover. It wasn’t just </w:t>
      </w:r>
      <w:proofErr w:type="gramStart"/>
      <w:r w:rsidRPr="00B937B1">
        <w:rPr>
          <w:rFonts w:ascii="Times New Roman" w:hAnsi="Times New Roman" w:cs="Times New Roman"/>
          <w:sz w:val="24"/>
          <w:szCs w:val="24"/>
          <w:lang w:val="en-US"/>
        </w:rPr>
        <w:t>India,</w:t>
      </w:r>
      <w:proofErr w:type="gramEnd"/>
      <w:r w:rsidRPr="00B937B1">
        <w:rPr>
          <w:rFonts w:ascii="Times New Roman" w:hAnsi="Times New Roman" w:cs="Times New Roman"/>
          <w:sz w:val="24"/>
          <w:szCs w:val="24"/>
          <w:lang w:val="en-US"/>
        </w:rPr>
        <w:t xml:space="preserve"> the whole world suffered the same with cities dying</w:t>
      </w:r>
      <w:r w:rsidR="00EB5113" w:rsidRPr="00B937B1">
        <w:rPr>
          <w:rFonts w:ascii="Times New Roman" w:hAnsi="Times New Roman" w:cs="Times New Roman"/>
          <w:sz w:val="24"/>
          <w:szCs w:val="24"/>
          <w:lang w:val="en-US"/>
        </w:rPr>
        <w:t xml:space="preserve"> because of </w:t>
      </w:r>
      <w:r w:rsidRPr="00B937B1">
        <w:rPr>
          <w:rFonts w:ascii="Times New Roman" w:hAnsi="Times New Roman" w:cs="Times New Roman"/>
          <w:sz w:val="24"/>
          <w:szCs w:val="24"/>
          <w:lang w:val="en-US"/>
        </w:rPr>
        <w:t xml:space="preserve">forest depletion and lack of water. </w:t>
      </w:r>
      <w:r w:rsidR="002411F3" w:rsidRPr="00B937B1">
        <w:rPr>
          <w:rFonts w:ascii="Times New Roman" w:hAnsi="Times New Roman" w:cs="Times New Roman"/>
          <w:sz w:val="24"/>
          <w:szCs w:val="24"/>
          <w:lang w:val="en-US"/>
        </w:rPr>
        <w:t>The once billion population</w:t>
      </w:r>
      <w:r w:rsidR="009925FF" w:rsidRPr="00B937B1">
        <w:rPr>
          <w:rFonts w:ascii="Times New Roman" w:hAnsi="Times New Roman" w:cs="Times New Roman"/>
          <w:sz w:val="24"/>
          <w:szCs w:val="24"/>
          <w:lang w:val="en-US"/>
        </w:rPr>
        <w:t xml:space="preserve"> of India</w:t>
      </w:r>
      <w:r w:rsidR="002411F3" w:rsidRPr="00B937B1">
        <w:rPr>
          <w:rFonts w:ascii="Times New Roman" w:hAnsi="Times New Roman" w:cs="Times New Roman"/>
          <w:sz w:val="24"/>
          <w:szCs w:val="24"/>
          <w:lang w:val="en-US"/>
        </w:rPr>
        <w:t xml:space="preserve"> is no</w:t>
      </w:r>
      <w:r w:rsidR="009925FF" w:rsidRPr="00B937B1">
        <w:rPr>
          <w:rFonts w:ascii="Times New Roman" w:hAnsi="Times New Roman" w:cs="Times New Roman"/>
          <w:sz w:val="24"/>
          <w:szCs w:val="24"/>
          <w:lang w:val="en-US"/>
        </w:rPr>
        <w:t>w no</w:t>
      </w:r>
      <w:r w:rsidR="002411F3" w:rsidRPr="00B937B1">
        <w:rPr>
          <w:rFonts w:ascii="Times New Roman" w:hAnsi="Times New Roman" w:cs="Times New Roman"/>
          <w:sz w:val="24"/>
          <w:szCs w:val="24"/>
          <w:lang w:val="en-US"/>
        </w:rPr>
        <w:t xml:space="preserve"> longer more than 100 million.</w:t>
      </w:r>
    </w:p>
    <w:p w14:paraId="3B24F78A" w14:textId="6E36D95E"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t that time people lost all hope for living and just then the first discovery of artificial oxygen had </w:t>
      </w:r>
      <w:r w:rsidR="002411F3" w:rsidRPr="00B937B1">
        <w:rPr>
          <w:rFonts w:ascii="Times New Roman" w:hAnsi="Times New Roman" w:cs="Times New Roman"/>
          <w:sz w:val="24"/>
          <w:szCs w:val="24"/>
          <w:lang w:val="en-US"/>
        </w:rPr>
        <w:t>come into the light</w:t>
      </w:r>
      <w:r w:rsidRPr="00B937B1">
        <w:rPr>
          <w:rFonts w:ascii="Times New Roman" w:hAnsi="Times New Roman" w:cs="Times New Roman"/>
          <w:sz w:val="24"/>
          <w:szCs w:val="24"/>
          <w:lang w:val="en-US"/>
        </w:rPr>
        <w:t xml:space="preserve">.  It was a major discovery since the successful nuclear energy generation with no leftover radioactive waste. The discovery proved we no longer have to rely </w:t>
      </w:r>
      <w:r w:rsidR="002411F3" w:rsidRPr="00B937B1">
        <w:rPr>
          <w:rFonts w:ascii="Times New Roman" w:hAnsi="Times New Roman" w:cs="Times New Roman"/>
          <w:sz w:val="24"/>
          <w:szCs w:val="24"/>
          <w:lang w:val="en-US"/>
        </w:rPr>
        <w:t xml:space="preserve">solely </w:t>
      </w:r>
      <w:r w:rsidRPr="00B937B1">
        <w:rPr>
          <w:rFonts w:ascii="Times New Roman" w:hAnsi="Times New Roman" w:cs="Times New Roman"/>
          <w:sz w:val="24"/>
          <w:szCs w:val="24"/>
          <w:lang w:val="en-US"/>
        </w:rPr>
        <w:t>on trees for the circulation of our respiration system. The system showed that it can create an environment where it can recycle the air breathed out and breathed to infinite time, promising that the system can give the oxygen and clean air support for the next five hundred years without relying on trees</w:t>
      </w:r>
      <w:r w:rsidR="002411F3" w:rsidRPr="00B937B1">
        <w:rPr>
          <w:rFonts w:ascii="Times New Roman" w:hAnsi="Times New Roman" w:cs="Times New Roman"/>
          <w:sz w:val="24"/>
          <w:szCs w:val="24"/>
          <w:lang w:val="en-US"/>
        </w:rPr>
        <w:t xml:space="preserve"> and ocean plankton much</w:t>
      </w:r>
      <w:r w:rsidRPr="00B937B1">
        <w:rPr>
          <w:rFonts w:ascii="Times New Roman" w:hAnsi="Times New Roman" w:cs="Times New Roman"/>
          <w:sz w:val="24"/>
          <w:szCs w:val="24"/>
          <w:lang w:val="en-US"/>
        </w:rPr>
        <w:t>.</w:t>
      </w:r>
    </w:p>
    <w:p w14:paraId="750C633A" w14:textId="6E2E5963" w:rsidR="002411F3"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Ever since the discovery is made, governments across the world </w:t>
      </w:r>
      <w:r w:rsidR="002411F3" w:rsidRPr="00B937B1">
        <w:rPr>
          <w:rFonts w:ascii="Times New Roman" w:hAnsi="Times New Roman" w:cs="Times New Roman"/>
          <w:sz w:val="24"/>
          <w:szCs w:val="24"/>
          <w:lang w:val="en-US"/>
        </w:rPr>
        <w:t xml:space="preserve">decreased their </w:t>
      </w:r>
      <w:r w:rsidRPr="00B937B1">
        <w:rPr>
          <w:rFonts w:ascii="Times New Roman" w:hAnsi="Times New Roman" w:cs="Times New Roman"/>
          <w:sz w:val="24"/>
          <w:szCs w:val="24"/>
          <w:lang w:val="en-US"/>
        </w:rPr>
        <w:t>f</w:t>
      </w:r>
      <w:r w:rsidR="009925FF" w:rsidRPr="00B937B1">
        <w:rPr>
          <w:rFonts w:ascii="Times New Roman" w:hAnsi="Times New Roman" w:cs="Times New Roman"/>
          <w:sz w:val="24"/>
          <w:szCs w:val="24"/>
          <w:lang w:val="en-US"/>
        </w:rPr>
        <w:t>u</w:t>
      </w:r>
      <w:r w:rsidRPr="00B937B1">
        <w:rPr>
          <w:rFonts w:ascii="Times New Roman" w:hAnsi="Times New Roman" w:cs="Times New Roman"/>
          <w:sz w:val="24"/>
          <w:szCs w:val="24"/>
          <w:lang w:val="en-US"/>
        </w:rPr>
        <w:t xml:space="preserve">nding </w:t>
      </w:r>
      <w:r w:rsidR="009925FF" w:rsidRPr="00B937B1">
        <w:rPr>
          <w:rFonts w:ascii="Times New Roman" w:hAnsi="Times New Roman" w:cs="Times New Roman"/>
          <w:sz w:val="24"/>
          <w:szCs w:val="24"/>
          <w:lang w:val="en-US"/>
        </w:rPr>
        <w:t xml:space="preserve">to provide </w:t>
      </w:r>
      <w:r w:rsidRPr="00B937B1">
        <w:rPr>
          <w:rFonts w:ascii="Times New Roman" w:hAnsi="Times New Roman" w:cs="Times New Roman"/>
          <w:sz w:val="24"/>
          <w:szCs w:val="24"/>
          <w:lang w:val="en-US"/>
        </w:rPr>
        <w:t xml:space="preserve">solutions to save the dying environment and started funding the artificial oxygen project to develop it much further. </w:t>
      </w:r>
    </w:p>
    <w:p w14:paraId="4759E846" w14:textId="4F0A3492" w:rsidR="00071B59" w:rsidRPr="00B937B1" w:rsidRDefault="002411F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B</w:t>
      </w:r>
      <w:r w:rsidR="00071B59" w:rsidRPr="00B937B1">
        <w:rPr>
          <w:rFonts w:ascii="Times New Roman" w:hAnsi="Times New Roman" w:cs="Times New Roman"/>
          <w:sz w:val="24"/>
          <w:szCs w:val="24"/>
          <w:lang w:val="en-US"/>
        </w:rPr>
        <w:t xml:space="preserve">y the time I was born which is the year 2159, the cities </w:t>
      </w:r>
      <w:r w:rsidR="009925FF" w:rsidRPr="00B937B1">
        <w:rPr>
          <w:rFonts w:ascii="Times New Roman" w:hAnsi="Times New Roman" w:cs="Times New Roman"/>
          <w:sz w:val="24"/>
          <w:szCs w:val="24"/>
          <w:lang w:val="en-US"/>
        </w:rPr>
        <w:t>are built</w:t>
      </w:r>
      <w:r w:rsidRPr="00B937B1">
        <w:rPr>
          <w:rFonts w:ascii="Times New Roman" w:hAnsi="Times New Roman" w:cs="Times New Roman"/>
          <w:sz w:val="24"/>
          <w:szCs w:val="24"/>
          <w:lang w:val="en-US"/>
        </w:rPr>
        <w:t xml:space="preserve"> inside a large thick bubble and are </w:t>
      </w:r>
      <w:r w:rsidR="009925FF" w:rsidRPr="00B937B1">
        <w:rPr>
          <w:rFonts w:ascii="Times New Roman" w:hAnsi="Times New Roman" w:cs="Times New Roman"/>
          <w:sz w:val="24"/>
          <w:szCs w:val="24"/>
          <w:lang w:val="en-US"/>
        </w:rPr>
        <w:t>called S</w:t>
      </w:r>
      <w:r w:rsidR="00EB5113" w:rsidRPr="00B937B1">
        <w:rPr>
          <w:rFonts w:ascii="Times New Roman" w:hAnsi="Times New Roman" w:cs="Times New Roman"/>
          <w:sz w:val="24"/>
          <w:szCs w:val="24"/>
          <w:lang w:val="en-US"/>
        </w:rPr>
        <w:t xml:space="preserve">afe cities </w:t>
      </w:r>
      <w:r w:rsidR="00071B59" w:rsidRPr="00B937B1">
        <w:rPr>
          <w:rFonts w:ascii="Times New Roman" w:hAnsi="Times New Roman" w:cs="Times New Roman"/>
          <w:sz w:val="24"/>
          <w:szCs w:val="24"/>
          <w:lang w:val="en-US"/>
        </w:rPr>
        <w:t>with the artificial oxygen syste</w:t>
      </w:r>
      <w:r w:rsidR="00EB5113" w:rsidRPr="00B937B1">
        <w:rPr>
          <w:rFonts w:ascii="Times New Roman" w:hAnsi="Times New Roman" w:cs="Times New Roman"/>
          <w:sz w:val="24"/>
          <w:szCs w:val="24"/>
          <w:lang w:val="en-US"/>
        </w:rPr>
        <w:t>m.</w:t>
      </w:r>
      <w:r w:rsidR="00071B59" w:rsidRPr="00B937B1">
        <w:rPr>
          <w:rFonts w:ascii="Times New Roman" w:hAnsi="Times New Roman" w:cs="Times New Roman"/>
          <w:sz w:val="24"/>
          <w:szCs w:val="24"/>
          <w:lang w:val="en-US"/>
        </w:rPr>
        <w:t xml:space="preserve"> These citie</w:t>
      </w:r>
      <w:r w:rsidR="007E3F0B" w:rsidRPr="00B937B1">
        <w:rPr>
          <w:rFonts w:ascii="Times New Roman" w:hAnsi="Times New Roman" w:cs="Times New Roman"/>
          <w:sz w:val="24"/>
          <w:szCs w:val="24"/>
          <w:lang w:val="en-US"/>
        </w:rPr>
        <w:t>s had everything people wanted, pure air to breathe, food synthesized from artificial soil and hybrid plants that never die and every waste is perfectly recycled with ninety-</w:t>
      </w:r>
      <w:r w:rsidR="009925FF" w:rsidRPr="00B937B1">
        <w:rPr>
          <w:rFonts w:ascii="Times New Roman" w:hAnsi="Times New Roman" w:cs="Times New Roman"/>
          <w:sz w:val="24"/>
          <w:szCs w:val="24"/>
          <w:lang w:val="en-US"/>
        </w:rPr>
        <w:t>nine</w:t>
      </w:r>
      <w:r w:rsidR="007E3F0B" w:rsidRPr="00B937B1">
        <w:rPr>
          <w:rFonts w:ascii="Times New Roman" w:hAnsi="Times New Roman" w:cs="Times New Roman"/>
          <w:sz w:val="24"/>
          <w:szCs w:val="24"/>
          <w:lang w:val="en-US"/>
        </w:rPr>
        <w:t xml:space="preserve"> per cent recycling value, which means the waste is returned back the same amount with only a </w:t>
      </w:r>
      <w:r w:rsidR="009925FF" w:rsidRPr="00B937B1">
        <w:rPr>
          <w:rFonts w:ascii="Times New Roman" w:hAnsi="Times New Roman" w:cs="Times New Roman"/>
          <w:sz w:val="24"/>
          <w:szCs w:val="24"/>
          <w:lang w:val="en-US"/>
        </w:rPr>
        <w:t>1</w:t>
      </w:r>
      <w:r w:rsidR="00EB5113" w:rsidRPr="00B937B1">
        <w:rPr>
          <w:rFonts w:ascii="Times New Roman" w:hAnsi="Times New Roman" w:cs="Times New Roman"/>
          <w:sz w:val="24"/>
          <w:szCs w:val="24"/>
          <w:lang w:val="en-US"/>
        </w:rPr>
        <w:t xml:space="preserve"> % </w:t>
      </w:r>
      <w:r w:rsidR="007E3F0B" w:rsidRPr="00B937B1">
        <w:rPr>
          <w:rFonts w:ascii="Times New Roman" w:hAnsi="Times New Roman" w:cs="Times New Roman"/>
          <w:sz w:val="24"/>
          <w:szCs w:val="24"/>
          <w:lang w:val="en-US"/>
        </w:rPr>
        <w:t>loss.</w:t>
      </w:r>
      <w:r w:rsidR="00EB5113" w:rsidRPr="00B937B1">
        <w:rPr>
          <w:rFonts w:ascii="Times New Roman" w:hAnsi="Times New Roman" w:cs="Times New Roman"/>
          <w:sz w:val="24"/>
          <w:szCs w:val="24"/>
          <w:lang w:val="en-US"/>
        </w:rPr>
        <w:t xml:space="preserve"> </w:t>
      </w:r>
      <w:proofErr w:type="gramStart"/>
      <w:r w:rsidR="00EB5113" w:rsidRPr="00B937B1">
        <w:rPr>
          <w:rFonts w:ascii="Times New Roman" w:hAnsi="Times New Roman" w:cs="Times New Roman"/>
          <w:sz w:val="24"/>
          <w:szCs w:val="24"/>
          <w:lang w:val="en-US"/>
        </w:rPr>
        <w:t>Thus</w:t>
      </w:r>
      <w:proofErr w:type="gramEnd"/>
      <w:r w:rsidR="00EB5113" w:rsidRPr="00B937B1">
        <w:rPr>
          <w:rFonts w:ascii="Times New Roman" w:hAnsi="Times New Roman" w:cs="Times New Roman"/>
          <w:sz w:val="24"/>
          <w:szCs w:val="24"/>
          <w:lang w:val="en-US"/>
        </w:rPr>
        <w:t xml:space="preserve"> saying we human beings are safe for the next 500 years the least.</w:t>
      </w:r>
    </w:p>
    <w:p w14:paraId="0BD525FC" w14:textId="314AFBFA" w:rsidR="002411F3" w:rsidRPr="00B937B1" w:rsidRDefault="002411F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Ever s</w:t>
      </w:r>
      <w:r w:rsidR="00EB5113" w:rsidRPr="00B937B1">
        <w:rPr>
          <w:rFonts w:ascii="Times New Roman" w:hAnsi="Times New Roman" w:cs="Times New Roman"/>
          <w:sz w:val="24"/>
          <w:szCs w:val="24"/>
          <w:lang w:val="en-US"/>
        </w:rPr>
        <w:t>ince then the artificial cities are developed, the living expenses also rose high</w:t>
      </w:r>
      <w:r w:rsidRPr="00B937B1">
        <w:rPr>
          <w:rFonts w:ascii="Times New Roman" w:hAnsi="Times New Roman" w:cs="Times New Roman"/>
          <w:sz w:val="24"/>
          <w:szCs w:val="24"/>
          <w:lang w:val="en-US"/>
        </w:rPr>
        <w:t xml:space="preserve"> </w:t>
      </w:r>
      <w:r w:rsidR="00EB5113" w:rsidRPr="00B937B1">
        <w:rPr>
          <w:rFonts w:ascii="Times New Roman" w:hAnsi="Times New Roman" w:cs="Times New Roman"/>
          <w:sz w:val="24"/>
          <w:szCs w:val="24"/>
          <w:lang w:val="en-US"/>
        </w:rPr>
        <w:t>while the environment outside started to deplete further</w:t>
      </w:r>
      <w:r w:rsidRPr="00B937B1">
        <w:rPr>
          <w:rFonts w:ascii="Times New Roman" w:hAnsi="Times New Roman" w:cs="Times New Roman"/>
          <w:sz w:val="24"/>
          <w:szCs w:val="24"/>
          <w:lang w:val="en-US"/>
        </w:rPr>
        <w:t xml:space="preserve">, although the government is saying they are </w:t>
      </w:r>
      <w:r w:rsidRPr="00B937B1">
        <w:rPr>
          <w:rFonts w:ascii="Times New Roman" w:hAnsi="Times New Roman" w:cs="Times New Roman"/>
          <w:sz w:val="24"/>
          <w:szCs w:val="24"/>
          <w:lang w:val="en-US"/>
        </w:rPr>
        <w:lastRenderedPageBreak/>
        <w:t>trying their best to bring back the ecosystem to how it was once, people no longer cared as they are happy with their living inside a city of a bubble.</w:t>
      </w:r>
    </w:p>
    <w:p w14:paraId="3ADDB32C" w14:textId="315A10D4"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 </w:t>
      </w:r>
      <w:r w:rsidR="002411F3" w:rsidRPr="00B937B1">
        <w:rPr>
          <w:rFonts w:ascii="Times New Roman" w:hAnsi="Times New Roman" w:cs="Times New Roman"/>
          <w:sz w:val="24"/>
          <w:szCs w:val="24"/>
          <w:lang w:val="en-US"/>
        </w:rPr>
        <w:t>While the city people are rejoicing their lives inside the</w:t>
      </w:r>
      <w:r w:rsidR="009925FF" w:rsidRPr="00B937B1">
        <w:rPr>
          <w:rFonts w:ascii="Times New Roman" w:hAnsi="Times New Roman" w:cs="Times New Roman"/>
          <w:sz w:val="24"/>
          <w:szCs w:val="24"/>
          <w:lang w:val="en-US"/>
        </w:rPr>
        <w:t xml:space="preserve"> bubble, outside the bubble</w:t>
      </w:r>
      <w:r w:rsidRPr="00B937B1">
        <w:rPr>
          <w:rFonts w:ascii="Times New Roman" w:hAnsi="Times New Roman" w:cs="Times New Roman"/>
          <w:sz w:val="24"/>
          <w:szCs w:val="24"/>
          <w:lang w:val="en-US"/>
        </w:rPr>
        <w:t xml:space="preserve"> sand storms formed every day which are faced by the poor people who cannot afford the safe city</w:t>
      </w:r>
      <w:r w:rsidR="009925FF" w:rsidRPr="00B937B1">
        <w:rPr>
          <w:rFonts w:ascii="Times New Roman" w:hAnsi="Times New Roman" w:cs="Times New Roman"/>
          <w:sz w:val="24"/>
          <w:szCs w:val="24"/>
          <w:lang w:val="en-US"/>
        </w:rPr>
        <w:t xml:space="preserve"> and</w:t>
      </w:r>
      <w:r w:rsidRPr="00B937B1">
        <w:rPr>
          <w:rFonts w:ascii="Times New Roman" w:hAnsi="Times New Roman" w:cs="Times New Roman"/>
          <w:sz w:val="24"/>
          <w:szCs w:val="24"/>
          <w:lang w:val="en-US"/>
        </w:rPr>
        <w:t xml:space="preserve"> lived in the outskirts which we </w:t>
      </w:r>
      <w:r w:rsidR="009925FF" w:rsidRPr="00B937B1">
        <w:rPr>
          <w:rFonts w:ascii="Times New Roman" w:hAnsi="Times New Roman" w:cs="Times New Roman"/>
          <w:sz w:val="24"/>
          <w:szCs w:val="24"/>
          <w:lang w:val="en-US"/>
        </w:rPr>
        <w:t>call as Terrains.</w:t>
      </w:r>
    </w:p>
    <w:p w14:paraId="6322ACCD" w14:textId="77777777" w:rsidR="00862AD6"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ile the people in cities are now happy and supported the government to develop these cities more, Narayan is the only person who protested against the developments, he said it was all a lie that we are safe for the next 500 years and the government should stop developing these cities and spend people taxes on looking solutions to develop environment.</w:t>
      </w:r>
    </w:p>
    <w:p w14:paraId="1A1F4AD1" w14:textId="60C12A02"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People at first supported Narayan, </w:t>
      </w:r>
      <w:r w:rsidR="009925FF" w:rsidRPr="00B937B1">
        <w:rPr>
          <w:rFonts w:ascii="Times New Roman" w:hAnsi="Times New Roman" w:cs="Times New Roman"/>
          <w:sz w:val="24"/>
          <w:szCs w:val="24"/>
          <w:lang w:val="en-US"/>
        </w:rPr>
        <w:t>but</w:t>
      </w:r>
      <w:r w:rsidR="00862AD6" w:rsidRPr="00B937B1">
        <w:rPr>
          <w:rFonts w:ascii="Times New Roman" w:hAnsi="Times New Roman" w:cs="Times New Roman"/>
          <w:sz w:val="24"/>
          <w:szCs w:val="24"/>
          <w:lang w:val="en-US"/>
        </w:rPr>
        <w:t xml:space="preserve"> for years seeing the failures of the </w:t>
      </w:r>
      <w:proofErr w:type="gramStart"/>
      <w:r w:rsidR="00862AD6" w:rsidRPr="00B937B1">
        <w:rPr>
          <w:rFonts w:ascii="Times New Roman" w:hAnsi="Times New Roman" w:cs="Times New Roman"/>
          <w:sz w:val="24"/>
          <w:szCs w:val="24"/>
          <w:lang w:val="en-US"/>
        </w:rPr>
        <w:t>scientists'</w:t>
      </w:r>
      <w:proofErr w:type="gramEnd"/>
      <w:r w:rsidR="00862AD6" w:rsidRPr="00B937B1">
        <w:rPr>
          <w:rFonts w:ascii="Times New Roman" w:hAnsi="Times New Roman" w:cs="Times New Roman"/>
          <w:sz w:val="24"/>
          <w:szCs w:val="24"/>
          <w:lang w:val="en-US"/>
        </w:rPr>
        <w:t xml:space="preserve"> on experimentation to bring back the ecosystem which is leading to heavy money loss, people slowly inclined their support towards the building of Safe cities.</w:t>
      </w:r>
      <w:r w:rsidR="009925FF" w:rsidRPr="00B937B1">
        <w:rPr>
          <w:rFonts w:ascii="Times New Roman" w:hAnsi="Times New Roman" w:cs="Times New Roman"/>
          <w:sz w:val="24"/>
          <w:szCs w:val="24"/>
          <w:lang w:val="en-US"/>
        </w:rPr>
        <w:t xml:space="preserve"> </w:t>
      </w:r>
    </w:p>
    <w:p w14:paraId="4E1CFBEC" w14:textId="1D4E824C"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Narayan still wasn’t hated, a few years later since he established himself as an activist against city developments, he said the government had created a successful plant inside their secret labs, but are hiding it from people to grab their money in name of the city development. At this </w:t>
      </w:r>
      <w:proofErr w:type="gramStart"/>
      <w:r w:rsidRPr="00B937B1">
        <w:rPr>
          <w:rFonts w:ascii="Times New Roman" w:hAnsi="Times New Roman" w:cs="Times New Roman"/>
          <w:sz w:val="24"/>
          <w:szCs w:val="24"/>
          <w:lang w:val="en-US"/>
        </w:rPr>
        <w:t>time</w:t>
      </w:r>
      <w:proofErr w:type="gramEnd"/>
      <w:r w:rsidRPr="00B937B1">
        <w:rPr>
          <w:rFonts w:ascii="Times New Roman" w:hAnsi="Times New Roman" w:cs="Times New Roman"/>
          <w:sz w:val="24"/>
          <w:szCs w:val="24"/>
          <w:lang w:val="en-US"/>
        </w:rPr>
        <w:t xml:space="preserve"> I was a journalist and I believed Narayan, but no matter how many times I or anyone investigated, Narayan’s claims turned to be false and people started calling him the li</w:t>
      </w:r>
      <w:r w:rsidR="009925FF" w:rsidRPr="00B937B1">
        <w:rPr>
          <w:rFonts w:ascii="Times New Roman" w:hAnsi="Times New Roman" w:cs="Times New Roman"/>
          <w:sz w:val="24"/>
          <w:szCs w:val="24"/>
          <w:lang w:val="en-US"/>
        </w:rPr>
        <w:t>a</w:t>
      </w:r>
      <w:r w:rsidRPr="00B937B1">
        <w:rPr>
          <w:rFonts w:ascii="Times New Roman" w:hAnsi="Times New Roman" w:cs="Times New Roman"/>
          <w:sz w:val="24"/>
          <w:szCs w:val="24"/>
          <w:lang w:val="en-US"/>
        </w:rPr>
        <w:t>r.</w:t>
      </w:r>
      <w:r w:rsidR="00862AD6" w:rsidRPr="00B937B1">
        <w:rPr>
          <w:rFonts w:ascii="Times New Roman" w:hAnsi="Times New Roman" w:cs="Times New Roman"/>
          <w:sz w:val="24"/>
          <w:szCs w:val="24"/>
          <w:lang w:val="en-US"/>
        </w:rPr>
        <w:t xml:space="preserve"> He was hated for giving false hopes and he continued to do so till his death.</w:t>
      </w:r>
    </w:p>
    <w:p w14:paraId="30C3F304" w14:textId="45F5AE34"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f you ask my opinion on Narayan, I feel no hatred towards him, his existence itself given me plenty of news to write and brought money for me to live in the city. And as for his claims I don’t care if they are real or false, I just want to survive and die normally.</w:t>
      </w:r>
    </w:p>
    <w:p w14:paraId="53EB8DA9" w14:textId="79B9D995"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t is a suicide, we found no fingerprints and CCTV cameras didn’t catch anyone entering his home either, and the suicide note is his handwriting only</w:t>
      </w:r>
      <w:r w:rsidR="00EB5113"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Abhishek </w:t>
      </w:r>
      <w:r w:rsidR="00EB5113" w:rsidRPr="00B937B1">
        <w:rPr>
          <w:rFonts w:ascii="Times New Roman" w:hAnsi="Times New Roman" w:cs="Times New Roman"/>
          <w:sz w:val="24"/>
          <w:szCs w:val="24"/>
          <w:lang w:val="en-US"/>
        </w:rPr>
        <w:t>said confidently as I continue to watch the blood left behind.</w:t>
      </w:r>
    </w:p>
    <w:p w14:paraId="4ECED6CF" w14:textId="6157185A"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EB5113" w:rsidRPr="00B937B1">
        <w:rPr>
          <w:rFonts w:ascii="Times New Roman" w:hAnsi="Times New Roman" w:cs="Times New Roman"/>
          <w:sz w:val="24"/>
          <w:szCs w:val="24"/>
          <w:lang w:val="en-US"/>
        </w:rPr>
        <w:t>N</w:t>
      </w:r>
      <w:r w:rsidRPr="00B937B1">
        <w:rPr>
          <w:rFonts w:ascii="Times New Roman" w:hAnsi="Times New Roman" w:cs="Times New Roman"/>
          <w:sz w:val="24"/>
          <w:szCs w:val="24"/>
          <w:lang w:val="en-US"/>
        </w:rPr>
        <w:t xml:space="preserve">o foul play anywhere?” I asked one last time, </w:t>
      </w:r>
      <w:proofErr w:type="gramStart"/>
      <w:r w:rsidRPr="00B937B1">
        <w:rPr>
          <w:rFonts w:ascii="Times New Roman" w:hAnsi="Times New Roman" w:cs="Times New Roman"/>
          <w:sz w:val="24"/>
          <w:szCs w:val="24"/>
          <w:lang w:val="en-US"/>
        </w:rPr>
        <w:t>cause</w:t>
      </w:r>
      <w:proofErr w:type="gramEnd"/>
      <w:r w:rsidRPr="00B937B1">
        <w:rPr>
          <w:rFonts w:ascii="Times New Roman" w:hAnsi="Times New Roman" w:cs="Times New Roman"/>
          <w:sz w:val="24"/>
          <w:szCs w:val="24"/>
          <w:lang w:val="en-US"/>
        </w:rPr>
        <w:t xml:space="preserve"> I still can’t believe Narayan committed suicide.</w:t>
      </w:r>
    </w:p>
    <w:p w14:paraId="6882629F" w14:textId="467182DB"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Well the CCTV didn’t work for five minutes, but we traced other CCTV cameras that working and they are conclusive enough to say no foul play” </w:t>
      </w:r>
      <w:proofErr w:type="spellStart"/>
      <w:r w:rsidRPr="00B937B1">
        <w:rPr>
          <w:rFonts w:ascii="Times New Roman" w:hAnsi="Times New Roman" w:cs="Times New Roman"/>
          <w:sz w:val="24"/>
          <w:szCs w:val="24"/>
          <w:lang w:val="en-US"/>
        </w:rPr>
        <w:t>Abishek</w:t>
      </w:r>
      <w:proofErr w:type="spellEnd"/>
      <w:r w:rsidRPr="00B937B1">
        <w:rPr>
          <w:rFonts w:ascii="Times New Roman" w:hAnsi="Times New Roman" w:cs="Times New Roman"/>
          <w:sz w:val="24"/>
          <w:szCs w:val="24"/>
          <w:lang w:val="en-US"/>
        </w:rPr>
        <w:t xml:space="preserve"> still carried the confidence of his judgement, but the CCTV part didn’t settle right with me.</w:t>
      </w:r>
    </w:p>
    <w:p w14:paraId="56838C15" w14:textId="2C206A6F"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 I will go now and give facts to Rahul,” I bid goodbye.</w:t>
      </w:r>
    </w:p>
    <w:p w14:paraId="37C5B5E4" w14:textId="09DE3192"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I start my car and drove to a twenty-four-hour burger joint in the city. </w:t>
      </w:r>
    </w:p>
    <w:p w14:paraId="593E0D49" w14:textId="58C4FCFC"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Hello, welcome to double joint burger zone. We make our burgers with the healthiest bio </w:t>
      </w:r>
      <w:proofErr w:type="spellStart"/>
      <w:r w:rsidRPr="00B937B1">
        <w:rPr>
          <w:rFonts w:ascii="Times New Roman" w:hAnsi="Times New Roman" w:cs="Times New Roman"/>
          <w:sz w:val="24"/>
          <w:szCs w:val="24"/>
          <w:lang w:val="en-US"/>
        </w:rPr>
        <w:t>flavours</w:t>
      </w:r>
      <w:proofErr w:type="spellEnd"/>
      <w:r w:rsidRPr="00B937B1">
        <w:rPr>
          <w:rFonts w:ascii="Times New Roman" w:hAnsi="Times New Roman" w:cs="Times New Roman"/>
          <w:sz w:val="24"/>
          <w:szCs w:val="24"/>
          <w:lang w:val="en-US"/>
        </w:rPr>
        <w:t xml:space="preserve"> that give you a taste of good juicy meat and it’s only </w:t>
      </w:r>
      <w:proofErr w:type="gramStart"/>
      <w:r w:rsidRPr="00B937B1">
        <w:rPr>
          <w:rFonts w:ascii="Times New Roman" w:hAnsi="Times New Roman" w:cs="Times New Roman"/>
          <w:sz w:val="24"/>
          <w:szCs w:val="24"/>
          <w:lang w:val="en-US"/>
        </w:rPr>
        <w:t>500  rupees</w:t>
      </w:r>
      <w:proofErr w:type="gramEnd"/>
      <w:r w:rsidRPr="00B937B1">
        <w:rPr>
          <w:rFonts w:ascii="Times New Roman" w:hAnsi="Times New Roman" w:cs="Times New Roman"/>
          <w:sz w:val="24"/>
          <w:szCs w:val="24"/>
          <w:lang w:val="en-US"/>
        </w:rPr>
        <w:t>!” An excited female robotic voice greeted me as I entered the empty restaurant.</w:t>
      </w:r>
    </w:p>
    <w:p w14:paraId="7E7DD018" w14:textId="674B8D5E"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alked to the digital screen and tapped on a burger pic and placed the order.</w:t>
      </w:r>
    </w:p>
    <w:p w14:paraId="4E406ADD" w14:textId="7D9C0C35"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sat down as my burger came on an automatic </w:t>
      </w:r>
      <w:r w:rsidR="00862AD6" w:rsidRPr="00B937B1">
        <w:rPr>
          <w:rFonts w:ascii="Times New Roman" w:hAnsi="Times New Roman" w:cs="Times New Roman"/>
          <w:sz w:val="24"/>
          <w:szCs w:val="24"/>
          <w:lang w:val="en-US"/>
        </w:rPr>
        <w:t>serving robot</w:t>
      </w:r>
      <w:r w:rsidRPr="00B937B1">
        <w:rPr>
          <w:rFonts w:ascii="Times New Roman" w:hAnsi="Times New Roman" w:cs="Times New Roman"/>
          <w:sz w:val="24"/>
          <w:szCs w:val="24"/>
          <w:lang w:val="en-US"/>
        </w:rPr>
        <w:t xml:space="preserve"> which placed </w:t>
      </w:r>
      <w:r w:rsidR="00862AD6" w:rsidRPr="00B937B1">
        <w:rPr>
          <w:rFonts w:ascii="Times New Roman" w:hAnsi="Times New Roman" w:cs="Times New Roman"/>
          <w:sz w:val="24"/>
          <w:szCs w:val="24"/>
          <w:lang w:val="en-US"/>
        </w:rPr>
        <w:t xml:space="preserve">my food </w:t>
      </w:r>
      <w:r w:rsidRPr="00B937B1">
        <w:rPr>
          <w:rFonts w:ascii="Times New Roman" w:hAnsi="Times New Roman" w:cs="Times New Roman"/>
          <w:sz w:val="24"/>
          <w:szCs w:val="24"/>
          <w:lang w:val="en-US"/>
        </w:rPr>
        <w:t>carefully on</w:t>
      </w:r>
      <w:r w:rsidR="00862AD6" w:rsidRPr="00B937B1">
        <w:rPr>
          <w:rFonts w:ascii="Times New Roman" w:hAnsi="Times New Roman" w:cs="Times New Roman"/>
          <w:sz w:val="24"/>
          <w:szCs w:val="24"/>
          <w:lang w:val="en-US"/>
        </w:rPr>
        <w:t>to</w:t>
      </w:r>
      <w:r w:rsidRPr="00B937B1">
        <w:rPr>
          <w:rFonts w:ascii="Times New Roman" w:hAnsi="Times New Roman" w:cs="Times New Roman"/>
          <w:sz w:val="24"/>
          <w:szCs w:val="24"/>
          <w:lang w:val="en-US"/>
        </w:rPr>
        <w:t xml:space="preserve"> my table. I look at my watch it is three in the morning and suddenly the speakers in the restaurant gave a warning announcement.</w:t>
      </w:r>
    </w:p>
    <w:p w14:paraId="1F6487F4" w14:textId="5A74D863" w:rsidR="003B6CED" w:rsidRPr="00B937B1" w:rsidRDefault="003B6CED" w:rsidP="00EE0D20">
      <w:pPr>
        <w:spacing w:line="360" w:lineRule="auto"/>
        <w:rPr>
          <w:rFonts w:ascii="Times New Roman" w:hAnsi="Times New Roman" w:cs="Times New Roman"/>
          <w:i/>
          <w:iCs/>
          <w:sz w:val="24"/>
          <w:szCs w:val="24"/>
          <w:lang w:val="en-US"/>
        </w:rPr>
      </w:pPr>
      <w:r w:rsidRPr="00B937B1">
        <w:rPr>
          <w:rFonts w:ascii="Times New Roman" w:hAnsi="Times New Roman" w:cs="Times New Roman"/>
          <w:sz w:val="24"/>
          <w:szCs w:val="24"/>
          <w:lang w:val="en-US"/>
        </w:rPr>
        <w:t>“</w:t>
      </w:r>
      <w:r w:rsidRPr="00B937B1">
        <w:rPr>
          <w:rFonts w:ascii="Times New Roman" w:hAnsi="Times New Roman" w:cs="Times New Roman"/>
          <w:i/>
          <w:iCs/>
          <w:sz w:val="24"/>
          <w:szCs w:val="24"/>
          <w:lang w:val="en-US"/>
        </w:rPr>
        <w:t xml:space="preserve">WARNING! The sand storm is to appear in the next </w:t>
      </w:r>
      <w:r w:rsidR="00FA6BEF" w:rsidRPr="00B937B1">
        <w:rPr>
          <w:rFonts w:ascii="Times New Roman" w:hAnsi="Times New Roman" w:cs="Times New Roman"/>
          <w:i/>
          <w:iCs/>
          <w:sz w:val="24"/>
          <w:szCs w:val="24"/>
          <w:lang w:val="en-US"/>
        </w:rPr>
        <w:t>twelve</w:t>
      </w:r>
      <w:r w:rsidRPr="00B937B1">
        <w:rPr>
          <w:rFonts w:ascii="Times New Roman" w:hAnsi="Times New Roman" w:cs="Times New Roman"/>
          <w:i/>
          <w:iCs/>
          <w:sz w:val="24"/>
          <w:szCs w:val="24"/>
          <w:lang w:val="en-US"/>
        </w:rPr>
        <w:t xml:space="preserve"> hours lasting for thirty minutes. It is advisable to stay inside the city under the protection of bub</w:t>
      </w:r>
      <w:r w:rsidR="00573B6B" w:rsidRPr="00B937B1">
        <w:rPr>
          <w:rFonts w:ascii="Times New Roman" w:hAnsi="Times New Roman" w:cs="Times New Roman"/>
          <w:i/>
          <w:iCs/>
          <w:sz w:val="24"/>
          <w:szCs w:val="24"/>
          <w:lang w:val="en-US"/>
        </w:rPr>
        <w:t>b</w:t>
      </w:r>
      <w:r w:rsidRPr="00B937B1">
        <w:rPr>
          <w:rFonts w:ascii="Times New Roman" w:hAnsi="Times New Roman" w:cs="Times New Roman"/>
          <w:i/>
          <w:iCs/>
          <w:sz w:val="24"/>
          <w:szCs w:val="24"/>
          <w:lang w:val="en-US"/>
        </w:rPr>
        <w:t>le, cancel your trips to the terrain – have a safe year 2201”</w:t>
      </w:r>
    </w:p>
    <w:p w14:paraId="2123B135" w14:textId="51329C13" w:rsidR="00862AD6"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The people in the city </w:t>
      </w:r>
      <w:r w:rsidR="00862AD6" w:rsidRPr="00B937B1">
        <w:rPr>
          <w:rFonts w:ascii="Times New Roman" w:hAnsi="Times New Roman" w:cs="Times New Roman"/>
          <w:sz w:val="24"/>
          <w:szCs w:val="24"/>
          <w:lang w:val="en-US"/>
        </w:rPr>
        <w:t>don’t care about the</w:t>
      </w:r>
      <w:r w:rsidRPr="00B937B1">
        <w:rPr>
          <w:rFonts w:ascii="Times New Roman" w:hAnsi="Times New Roman" w:cs="Times New Roman"/>
          <w:sz w:val="24"/>
          <w:szCs w:val="24"/>
          <w:lang w:val="en-US"/>
        </w:rPr>
        <w:t xml:space="preserve"> warnings, all their life they are aware of those sandstorms and also know nobody </w:t>
      </w:r>
      <w:r w:rsidR="00862AD6" w:rsidRPr="00B937B1">
        <w:rPr>
          <w:rFonts w:ascii="Times New Roman" w:hAnsi="Times New Roman" w:cs="Times New Roman"/>
          <w:sz w:val="24"/>
          <w:szCs w:val="24"/>
          <w:lang w:val="en-US"/>
        </w:rPr>
        <w:t>isn’t keen</w:t>
      </w:r>
      <w:r w:rsidRPr="00B937B1">
        <w:rPr>
          <w:rFonts w:ascii="Times New Roman" w:hAnsi="Times New Roman" w:cs="Times New Roman"/>
          <w:sz w:val="24"/>
          <w:szCs w:val="24"/>
          <w:lang w:val="en-US"/>
        </w:rPr>
        <w:t xml:space="preserve"> </w:t>
      </w:r>
      <w:r w:rsidR="00862AD6" w:rsidRPr="00B937B1">
        <w:rPr>
          <w:rFonts w:ascii="Times New Roman" w:hAnsi="Times New Roman" w:cs="Times New Roman"/>
          <w:sz w:val="24"/>
          <w:szCs w:val="24"/>
          <w:lang w:val="en-US"/>
        </w:rPr>
        <w:t>on visiting</w:t>
      </w:r>
      <w:r w:rsidRPr="00B937B1">
        <w:rPr>
          <w:rFonts w:ascii="Times New Roman" w:hAnsi="Times New Roman" w:cs="Times New Roman"/>
          <w:sz w:val="24"/>
          <w:szCs w:val="24"/>
          <w:lang w:val="en-US"/>
        </w:rPr>
        <w:t xml:space="preserve"> the terrain</w:t>
      </w:r>
      <w:r w:rsidR="00862AD6" w:rsidRPr="00B937B1">
        <w:rPr>
          <w:rFonts w:ascii="Times New Roman" w:hAnsi="Times New Roman" w:cs="Times New Roman"/>
          <w:sz w:val="24"/>
          <w:szCs w:val="24"/>
          <w:lang w:val="en-US"/>
        </w:rPr>
        <w:t>. They knew the bubble won’t let the storm come in.</w:t>
      </w:r>
    </w:p>
    <w:p w14:paraId="3589DBDE" w14:textId="02CC6BF5" w:rsidR="003B6CED" w:rsidRPr="00B937B1" w:rsidRDefault="00862AD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The </w:t>
      </w:r>
      <w:r w:rsidR="003B6CED" w:rsidRPr="00B937B1">
        <w:rPr>
          <w:rFonts w:ascii="Times New Roman" w:hAnsi="Times New Roman" w:cs="Times New Roman"/>
          <w:sz w:val="24"/>
          <w:szCs w:val="24"/>
          <w:lang w:val="en-US"/>
        </w:rPr>
        <w:t xml:space="preserve">people </w:t>
      </w:r>
      <w:r w:rsidRPr="00B937B1">
        <w:rPr>
          <w:rFonts w:ascii="Times New Roman" w:hAnsi="Times New Roman" w:cs="Times New Roman"/>
          <w:sz w:val="24"/>
          <w:szCs w:val="24"/>
          <w:lang w:val="en-US"/>
        </w:rPr>
        <w:t xml:space="preserve">of terrain who we call the terrain dwellers are one’s </w:t>
      </w:r>
      <w:r w:rsidR="003B6CED" w:rsidRPr="00B937B1">
        <w:rPr>
          <w:rFonts w:ascii="Times New Roman" w:hAnsi="Times New Roman" w:cs="Times New Roman"/>
          <w:sz w:val="24"/>
          <w:szCs w:val="24"/>
          <w:lang w:val="en-US"/>
        </w:rPr>
        <w:t>who cannot afford the protection of the bubble</w:t>
      </w:r>
      <w:r w:rsidRPr="00B937B1">
        <w:rPr>
          <w:rFonts w:ascii="Times New Roman" w:hAnsi="Times New Roman" w:cs="Times New Roman"/>
          <w:sz w:val="24"/>
          <w:szCs w:val="24"/>
          <w:lang w:val="en-US"/>
        </w:rPr>
        <w:t xml:space="preserve"> and to these terrain dwellers</w:t>
      </w:r>
      <w:r w:rsidR="003B6CED" w:rsidRPr="00B937B1">
        <w:rPr>
          <w:rFonts w:ascii="Times New Roman" w:hAnsi="Times New Roman" w:cs="Times New Roman"/>
          <w:sz w:val="24"/>
          <w:szCs w:val="24"/>
          <w:lang w:val="en-US"/>
        </w:rPr>
        <w:t xml:space="preserve"> this is not just a warning but a forecast to their deaths and only they are aware of the danger and I knew </w:t>
      </w:r>
      <w:proofErr w:type="gramStart"/>
      <w:r w:rsidR="003B6CED" w:rsidRPr="00B937B1">
        <w:rPr>
          <w:rFonts w:ascii="Times New Roman" w:hAnsi="Times New Roman" w:cs="Times New Roman"/>
          <w:sz w:val="24"/>
          <w:szCs w:val="24"/>
          <w:lang w:val="en-US"/>
        </w:rPr>
        <w:t>cause</w:t>
      </w:r>
      <w:proofErr w:type="gramEnd"/>
      <w:r w:rsidR="003B6CED" w:rsidRPr="00B937B1">
        <w:rPr>
          <w:rFonts w:ascii="Times New Roman" w:hAnsi="Times New Roman" w:cs="Times New Roman"/>
          <w:sz w:val="24"/>
          <w:szCs w:val="24"/>
          <w:lang w:val="en-US"/>
        </w:rPr>
        <w:t xml:space="preserve"> I once was the poor dirt lived in a terrain</w:t>
      </w:r>
      <w:r w:rsidR="00EB5113" w:rsidRPr="00B937B1">
        <w:rPr>
          <w:rFonts w:ascii="Times New Roman" w:hAnsi="Times New Roman" w:cs="Times New Roman"/>
          <w:sz w:val="24"/>
          <w:szCs w:val="24"/>
          <w:lang w:val="en-US"/>
        </w:rPr>
        <w:t>.</w:t>
      </w:r>
    </w:p>
    <w:p w14:paraId="7EA90806" w14:textId="4BE6B158"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remember my single mother turning on the satellite to get the warnings in our broken apartment home and when they came, we shut and tape every open we saw and prayed for the storm to be over soon before we ran out of air to breathe. While we prayed </w:t>
      </w:r>
      <w:r w:rsidR="00EB5113" w:rsidRPr="00B937B1">
        <w:rPr>
          <w:rFonts w:ascii="Times New Roman" w:hAnsi="Times New Roman" w:cs="Times New Roman"/>
          <w:sz w:val="24"/>
          <w:szCs w:val="24"/>
          <w:lang w:val="en-US"/>
        </w:rPr>
        <w:t xml:space="preserve">for our lives, </w:t>
      </w:r>
      <w:r w:rsidRPr="00B937B1">
        <w:rPr>
          <w:rFonts w:ascii="Times New Roman" w:hAnsi="Times New Roman" w:cs="Times New Roman"/>
          <w:sz w:val="24"/>
          <w:szCs w:val="24"/>
          <w:lang w:val="en-US"/>
        </w:rPr>
        <w:t>the people of the city lived inside their safe bubble city breathing the clean artificial oxygen – the perfect replacement to nature.</w:t>
      </w:r>
    </w:p>
    <w:p w14:paraId="69A195D6" w14:textId="2B2AAC9E"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s I ate my burger, I called Rahul and updated him on the death.</w:t>
      </w:r>
    </w:p>
    <w:p w14:paraId="1F2CFD78" w14:textId="7A25AE25"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think there is something wrong with his death,” I start.</w:t>
      </w:r>
    </w:p>
    <w:p w14:paraId="1296AA32" w14:textId="304443D6"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can understand </w:t>
      </w:r>
      <w:proofErr w:type="gramStart"/>
      <w:r w:rsidRPr="00B937B1">
        <w:rPr>
          <w:rFonts w:ascii="Times New Roman" w:hAnsi="Times New Roman" w:cs="Times New Roman"/>
          <w:sz w:val="24"/>
          <w:szCs w:val="24"/>
          <w:lang w:val="en-US"/>
        </w:rPr>
        <w:t>you,</w:t>
      </w:r>
      <w:proofErr w:type="gramEnd"/>
      <w:r w:rsidRPr="00B937B1">
        <w:rPr>
          <w:rFonts w:ascii="Times New Roman" w:hAnsi="Times New Roman" w:cs="Times New Roman"/>
          <w:sz w:val="24"/>
          <w:szCs w:val="24"/>
          <w:lang w:val="en-US"/>
        </w:rPr>
        <w:t xml:space="preserve"> he was hated by everyone in the country, it wouldn’t be surprising if someone killed him,” Rahul said like he didn’t care, which I can understand as nobody cared for Narayan.</w:t>
      </w:r>
    </w:p>
    <w:p w14:paraId="184AC09F" w14:textId="436DD86E"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I will inspect the site once the police leave,” I said, </w:t>
      </w:r>
      <w:r w:rsidR="00862AD6" w:rsidRPr="00B937B1">
        <w:rPr>
          <w:rFonts w:ascii="Times New Roman" w:hAnsi="Times New Roman" w:cs="Times New Roman"/>
          <w:sz w:val="24"/>
          <w:szCs w:val="24"/>
          <w:lang w:val="en-US"/>
        </w:rPr>
        <w:t xml:space="preserve">as </w:t>
      </w:r>
      <w:r w:rsidRPr="00B937B1">
        <w:rPr>
          <w:rFonts w:ascii="Times New Roman" w:hAnsi="Times New Roman" w:cs="Times New Roman"/>
          <w:sz w:val="24"/>
          <w:szCs w:val="24"/>
          <w:lang w:val="en-US"/>
        </w:rPr>
        <w:t>it is the only way I can find proper peace for myself.</w:t>
      </w:r>
    </w:p>
    <w:p w14:paraId="393120F9" w14:textId="19E62897"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h! you and your innate journalist soul. You always dig deeper Pranay, that’s why you are my top employee, go </w:t>
      </w:r>
      <w:r w:rsidR="00862AD6" w:rsidRPr="00B937B1">
        <w:rPr>
          <w:rFonts w:ascii="Times New Roman" w:hAnsi="Times New Roman" w:cs="Times New Roman"/>
          <w:sz w:val="24"/>
          <w:szCs w:val="24"/>
          <w:lang w:val="en-US"/>
        </w:rPr>
        <w:t xml:space="preserve">ahead and </w:t>
      </w:r>
      <w:r w:rsidRPr="00B937B1">
        <w:rPr>
          <w:rFonts w:ascii="Times New Roman" w:hAnsi="Times New Roman" w:cs="Times New Roman"/>
          <w:sz w:val="24"/>
          <w:szCs w:val="24"/>
          <w:lang w:val="en-US"/>
        </w:rPr>
        <w:t xml:space="preserve">check the site until you get your heart's content which will confirm you it is suicide only,” Rahul ended the call. </w:t>
      </w:r>
    </w:p>
    <w:p w14:paraId="76BC31F5" w14:textId="3469806D"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slept what left of the night in my car at the restaurant parking lot and when the sun came up shining </w:t>
      </w:r>
      <w:proofErr w:type="gramStart"/>
      <w:r w:rsidRPr="00B937B1">
        <w:rPr>
          <w:rFonts w:ascii="Times New Roman" w:hAnsi="Times New Roman" w:cs="Times New Roman"/>
          <w:sz w:val="24"/>
          <w:szCs w:val="24"/>
          <w:lang w:val="en-US"/>
        </w:rPr>
        <w:t>brightly</w:t>
      </w:r>
      <w:proofErr w:type="gramEnd"/>
      <w:r w:rsidRPr="00B937B1">
        <w:rPr>
          <w:rFonts w:ascii="Times New Roman" w:hAnsi="Times New Roman" w:cs="Times New Roman"/>
          <w:sz w:val="24"/>
          <w:szCs w:val="24"/>
          <w:lang w:val="en-US"/>
        </w:rPr>
        <w:t xml:space="preserve"> I wash my face and teeth in the washroom of the restaurant.</w:t>
      </w:r>
    </w:p>
    <w:p w14:paraId="4E709EF4" w14:textId="115A9226"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drove my car back to </w:t>
      </w:r>
      <w:proofErr w:type="spellStart"/>
      <w:r w:rsidRPr="00B937B1">
        <w:rPr>
          <w:rFonts w:ascii="Times New Roman" w:hAnsi="Times New Roman" w:cs="Times New Roman"/>
          <w:sz w:val="24"/>
          <w:szCs w:val="24"/>
          <w:lang w:val="en-US"/>
        </w:rPr>
        <w:t>Naryan</w:t>
      </w:r>
      <w:proofErr w:type="spellEnd"/>
      <w:r w:rsidRPr="00B937B1">
        <w:rPr>
          <w:rFonts w:ascii="Times New Roman" w:hAnsi="Times New Roman" w:cs="Times New Roman"/>
          <w:sz w:val="24"/>
          <w:szCs w:val="24"/>
          <w:lang w:val="en-US"/>
        </w:rPr>
        <w:t xml:space="preserve"> apartment and sneaked into the building without getting caught by the security office which was damn easy as the officer is buried deep into the virtual gaming screen.</w:t>
      </w:r>
    </w:p>
    <w:p w14:paraId="7C2AD21A" w14:textId="422C4423"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stood outside Narayan’s door and tried to figure the passcode to his house</w:t>
      </w:r>
      <w:r w:rsidR="00862AD6" w:rsidRPr="00B937B1">
        <w:rPr>
          <w:rFonts w:ascii="Times New Roman" w:hAnsi="Times New Roman" w:cs="Times New Roman"/>
          <w:sz w:val="24"/>
          <w:szCs w:val="24"/>
          <w:lang w:val="en-US"/>
        </w:rPr>
        <w:t>. I was in the house after six attempts. His door password is the first day of his protest.</w:t>
      </w:r>
    </w:p>
    <w:p w14:paraId="3B597456" w14:textId="3BC9DF07"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s I walked into the apartment which now felt eerie, suddenly a stick flew right to my face knocking me to the ground.</w:t>
      </w:r>
    </w:p>
    <w:p w14:paraId="4A7DD500" w14:textId="09221893" w:rsidR="003B6CED" w:rsidRPr="00B937B1" w:rsidRDefault="003B6CED"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ill kill you</w:t>
      </w:r>
      <w:r w:rsidR="00590476" w:rsidRPr="00B937B1">
        <w:rPr>
          <w:rFonts w:ascii="Times New Roman" w:hAnsi="Times New Roman" w:cs="Times New Roman"/>
          <w:sz w:val="24"/>
          <w:szCs w:val="24"/>
          <w:lang w:val="en-US"/>
        </w:rPr>
        <w:t xml:space="preserve">, </w:t>
      </w:r>
      <w:proofErr w:type="gramStart"/>
      <w:r w:rsidR="00590476" w:rsidRPr="00B937B1">
        <w:rPr>
          <w:rFonts w:ascii="Times New Roman" w:hAnsi="Times New Roman" w:cs="Times New Roman"/>
          <w:sz w:val="24"/>
          <w:szCs w:val="24"/>
          <w:lang w:val="en-US"/>
        </w:rPr>
        <w:t>“ a</w:t>
      </w:r>
      <w:proofErr w:type="gramEnd"/>
      <w:r w:rsidR="00590476" w:rsidRPr="00B937B1">
        <w:rPr>
          <w:rFonts w:ascii="Times New Roman" w:hAnsi="Times New Roman" w:cs="Times New Roman"/>
          <w:sz w:val="24"/>
          <w:szCs w:val="24"/>
          <w:lang w:val="en-US"/>
        </w:rPr>
        <w:t xml:space="preserve"> </w:t>
      </w:r>
      <w:r w:rsidR="00862AD6" w:rsidRPr="00B937B1">
        <w:rPr>
          <w:rFonts w:ascii="Times New Roman" w:hAnsi="Times New Roman" w:cs="Times New Roman"/>
          <w:sz w:val="24"/>
          <w:szCs w:val="24"/>
          <w:lang w:val="en-US"/>
        </w:rPr>
        <w:t xml:space="preserve">familiar </w:t>
      </w:r>
      <w:r w:rsidR="00590476" w:rsidRPr="00B937B1">
        <w:rPr>
          <w:rFonts w:ascii="Times New Roman" w:hAnsi="Times New Roman" w:cs="Times New Roman"/>
          <w:sz w:val="24"/>
          <w:szCs w:val="24"/>
          <w:lang w:val="en-US"/>
        </w:rPr>
        <w:t>voice of a woman screamed in fear</w:t>
      </w:r>
      <w:r w:rsidR="00862AD6" w:rsidRPr="00B937B1">
        <w:rPr>
          <w:rFonts w:ascii="Times New Roman" w:hAnsi="Times New Roman" w:cs="Times New Roman"/>
          <w:sz w:val="24"/>
          <w:szCs w:val="24"/>
          <w:lang w:val="en-US"/>
        </w:rPr>
        <w:t>.</w:t>
      </w:r>
    </w:p>
    <w:p w14:paraId="7F4CFB51" w14:textId="21B197F4"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idhi?” I said in pain.</w:t>
      </w:r>
    </w:p>
    <w:p w14:paraId="351F30CD" w14:textId="22CABEF4"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Pranay?” Nidhi gasped in shock and lifted me up.</w:t>
      </w:r>
    </w:p>
    <w:p w14:paraId="570C6ADC" w14:textId="433B1531"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What are you doing here?” </w:t>
      </w:r>
    </w:p>
    <w:p w14:paraId="12413E07" w14:textId="5BBB966B"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came to investigate before you came,” She </w:t>
      </w:r>
      <w:r w:rsidR="00862AD6" w:rsidRPr="00B937B1">
        <w:rPr>
          <w:rFonts w:ascii="Times New Roman" w:hAnsi="Times New Roman" w:cs="Times New Roman"/>
          <w:sz w:val="24"/>
          <w:szCs w:val="24"/>
          <w:lang w:val="en-US"/>
        </w:rPr>
        <w:t>replied</w:t>
      </w:r>
      <w:r w:rsidRPr="00B937B1">
        <w:rPr>
          <w:rFonts w:ascii="Times New Roman" w:hAnsi="Times New Roman" w:cs="Times New Roman"/>
          <w:sz w:val="24"/>
          <w:szCs w:val="24"/>
          <w:lang w:val="en-US"/>
        </w:rPr>
        <w:t xml:space="preserve"> and curled her lips tight looking annoyed.</w:t>
      </w:r>
    </w:p>
    <w:p w14:paraId="7A50E67B" w14:textId="09D033A8"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proofErr w:type="gramStart"/>
      <w:r w:rsidR="00573B6B" w:rsidRPr="00B937B1">
        <w:rPr>
          <w:rFonts w:ascii="Times New Roman" w:hAnsi="Times New Roman" w:cs="Times New Roman"/>
          <w:sz w:val="24"/>
          <w:szCs w:val="24"/>
          <w:lang w:val="en-US"/>
        </w:rPr>
        <w:t>S</w:t>
      </w:r>
      <w:r w:rsidRPr="00B937B1">
        <w:rPr>
          <w:rFonts w:ascii="Times New Roman" w:hAnsi="Times New Roman" w:cs="Times New Roman"/>
          <w:sz w:val="24"/>
          <w:szCs w:val="24"/>
          <w:lang w:val="en-US"/>
        </w:rPr>
        <w:t>o</w:t>
      </w:r>
      <w:proofErr w:type="gramEnd"/>
      <w:r w:rsidRPr="00B937B1">
        <w:rPr>
          <w:rFonts w:ascii="Times New Roman" w:hAnsi="Times New Roman" w:cs="Times New Roman"/>
          <w:sz w:val="24"/>
          <w:szCs w:val="24"/>
          <w:lang w:val="en-US"/>
        </w:rPr>
        <w:t xml:space="preserve"> you wanted to beat me,” I smiled.</w:t>
      </w:r>
    </w:p>
    <w:p w14:paraId="01AAAD5D" w14:textId="7E99E42C"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idhi is my fellow journalist, who always tries to compete against me for the top position. I am pretty sure she hates me to the guts, but I couldn’t hate her back as I have a crush on her. I mean who cannot like this beautiful woman</w:t>
      </w:r>
      <w:r w:rsidR="00862AD6" w:rsidRPr="00B937B1">
        <w:rPr>
          <w:rFonts w:ascii="Times New Roman" w:hAnsi="Times New Roman" w:cs="Times New Roman"/>
          <w:sz w:val="24"/>
          <w:szCs w:val="24"/>
          <w:lang w:val="en-US"/>
        </w:rPr>
        <w:t>. She</w:t>
      </w:r>
      <w:r w:rsidRPr="00B937B1">
        <w:rPr>
          <w:rFonts w:ascii="Times New Roman" w:hAnsi="Times New Roman" w:cs="Times New Roman"/>
          <w:sz w:val="24"/>
          <w:szCs w:val="24"/>
          <w:lang w:val="en-US"/>
        </w:rPr>
        <w:t xml:space="preserve"> has the sharpest looks and the meanest smile that can seduce can men in the world.</w:t>
      </w:r>
    </w:p>
    <w:p w14:paraId="7B9BBA2C" w14:textId="116CC43A" w:rsidR="00590476" w:rsidRPr="00B937B1" w:rsidRDefault="0059047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 whatever we find here, I will also get the credit, let’s work together, deal?” she pushed her hand forward in frustration and I shook it completing the agreement.</w:t>
      </w:r>
    </w:p>
    <w:p w14:paraId="32954947" w14:textId="3F5525F9"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Narayan’s house is </w:t>
      </w:r>
      <w:r w:rsidR="00573B6B" w:rsidRPr="00B937B1">
        <w:rPr>
          <w:rFonts w:ascii="Times New Roman" w:hAnsi="Times New Roman" w:cs="Times New Roman"/>
          <w:sz w:val="24"/>
          <w:szCs w:val="24"/>
          <w:lang w:val="en-US"/>
        </w:rPr>
        <w:t xml:space="preserve">like the mess </w:t>
      </w:r>
      <w:r w:rsidRPr="00B937B1">
        <w:rPr>
          <w:rFonts w:ascii="Times New Roman" w:hAnsi="Times New Roman" w:cs="Times New Roman"/>
          <w:sz w:val="24"/>
          <w:szCs w:val="24"/>
          <w:lang w:val="en-US"/>
        </w:rPr>
        <w:t>his</w:t>
      </w:r>
      <w:r w:rsidR="00573B6B" w:rsidRPr="00B937B1">
        <w:rPr>
          <w:rFonts w:ascii="Times New Roman" w:hAnsi="Times New Roman" w:cs="Times New Roman"/>
          <w:sz w:val="24"/>
          <w:szCs w:val="24"/>
          <w:lang w:val="en-US"/>
        </w:rPr>
        <w:t xml:space="preserve"> life was, his house is the epitome of it. Too many empty cups of instant noodles cluttered around the living room, the kitchen reeking of the fouled smell of unwashed dishes, it is hard to find any clue for me in this pigsty.</w:t>
      </w:r>
      <w:r w:rsidRPr="00B937B1">
        <w:rPr>
          <w:rFonts w:ascii="Times New Roman" w:hAnsi="Times New Roman" w:cs="Times New Roman"/>
          <w:sz w:val="24"/>
          <w:szCs w:val="24"/>
          <w:lang w:val="en-US"/>
        </w:rPr>
        <w:t xml:space="preserve"> Although it would seem like hell to be living here, I have to tell his house is much better than mine. It had a living room, a bedroom with an attached bathroom, a kitchen and a study hall. </w:t>
      </w:r>
    </w:p>
    <w:p w14:paraId="54A3DFA9" w14:textId="30B6AC55"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His house is antique, there are </w:t>
      </w:r>
      <w:r w:rsidR="00862AD6" w:rsidRPr="00B937B1">
        <w:rPr>
          <w:rFonts w:ascii="Times New Roman" w:hAnsi="Times New Roman" w:cs="Times New Roman"/>
          <w:sz w:val="24"/>
          <w:szCs w:val="24"/>
          <w:lang w:val="en-US"/>
        </w:rPr>
        <w:t>no v</w:t>
      </w:r>
      <w:r w:rsidRPr="00B937B1">
        <w:rPr>
          <w:rFonts w:ascii="Times New Roman" w:hAnsi="Times New Roman" w:cs="Times New Roman"/>
          <w:sz w:val="24"/>
          <w:szCs w:val="24"/>
          <w:lang w:val="en-US"/>
        </w:rPr>
        <w:t>irtual gears, no touchpads, no service robots, I feel like I am not living in the year 2201, but 70 years back. No wonder we can easily break in.” Nidhi commented.</w:t>
      </w:r>
    </w:p>
    <w:p w14:paraId="5C388317" w14:textId="251B3E1D"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t his house is better looking than mine,” I replied with the ting of jealousy attached to my tone.</w:t>
      </w:r>
    </w:p>
    <w:p w14:paraId="3E827683" w14:textId="4EB95F17" w:rsidR="00573B6B"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ey be proud of your little house, you brought it with your own money at</w:t>
      </w:r>
      <w:r w:rsidR="00EB5113" w:rsidRPr="00B937B1">
        <w:rPr>
          <w:rFonts w:ascii="Times New Roman" w:hAnsi="Times New Roman" w:cs="Times New Roman"/>
          <w:sz w:val="24"/>
          <w:szCs w:val="24"/>
          <w:lang w:val="en-US"/>
        </w:rPr>
        <w:t xml:space="preserve"> </w:t>
      </w:r>
      <w:r w:rsidRPr="00B937B1">
        <w:rPr>
          <w:rFonts w:ascii="Times New Roman" w:hAnsi="Times New Roman" w:cs="Times New Roman"/>
          <w:sz w:val="24"/>
          <w:szCs w:val="24"/>
          <w:lang w:val="en-US"/>
        </w:rPr>
        <w:t xml:space="preserve">least, unlike him who </w:t>
      </w:r>
      <w:r w:rsidR="00EB5113" w:rsidRPr="00B937B1">
        <w:rPr>
          <w:rFonts w:ascii="Times New Roman" w:hAnsi="Times New Roman" w:cs="Times New Roman"/>
          <w:sz w:val="24"/>
          <w:szCs w:val="24"/>
          <w:lang w:val="en-US"/>
        </w:rPr>
        <w:t xml:space="preserve">made protests with people living in terrain against the Safe city while at the end of the day he also shamelessly lived here, while his terrain cult supporters had to go back </w:t>
      </w:r>
      <w:r w:rsidR="00862AD6" w:rsidRPr="00B937B1">
        <w:rPr>
          <w:rFonts w:ascii="Times New Roman" w:hAnsi="Times New Roman" w:cs="Times New Roman"/>
          <w:sz w:val="24"/>
          <w:szCs w:val="24"/>
          <w:lang w:val="en-US"/>
        </w:rPr>
        <w:t>to</w:t>
      </w:r>
      <w:r w:rsidR="00EB5113" w:rsidRPr="00B937B1">
        <w:rPr>
          <w:rFonts w:ascii="Times New Roman" w:hAnsi="Times New Roman" w:cs="Times New Roman"/>
          <w:sz w:val="24"/>
          <w:szCs w:val="24"/>
          <w:lang w:val="en-US"/>
        </w:rPr>
        <w:t xml:space="preserve"> the dust,” Nidhi grunted her teeth in anger, </w:t>
      </w:r>
      <w:r w:rsidR="00573B6B" w:rsidRPr="00B937B1">
        <w:rPr>
          <w:rFonts w:ascii="Times New Roman" w:hAnsi="Times New Roman" w:cs="Times New Roman"/>
          <w:sz w:val="24"/>
          <w:szCs w:val="24"/>
          <w:lang w:val="en-US"/>
        </w:rPr>
        <w:t>“</w:t>
      </w:r>
      <w:r w:rsidR="00EB5113" w:rsidRPr="00B937B1">
        <w:rPr>
          <w:rFonts w:ascii="Times New Roman" w:hAnsi="Times New Roman" w:cs="Times New Roman"/>
          <w:sz w:val="24"/>
          <w:szCs w:val="24"/>
          <w:lang w:val="en-US"/>
        </w:rPr>
        <w:t>Just p</w:t>
      </w:r>
      <w:r w:rsidR="00573B6B" w:rsidRPr="00B937B1">
        <w:rPr>
          <w:rFonts w:ascii="Times New Roman" w:hAnsi="Times New Roman" w:cs="Times New Roman"/>
          <w:sz w:val="24"/>
          <w:szCs w:val="24"/>
          <w:lang w:val="en-US"/>
        </w:rPr>
        <w:t>ray that we find something useful in this mess, I’ll go search his bedroom</w:t>
      </w:r>
      <w:r w:rsidR="00EB5113" w:rsidRPr="00B937B1">
        <w:rPr>
          <w:rFonts w:ascii="Times New Roman" w:hAnsi="Times New Roman" w:cs="Times New Roman"/>
          <w:sz w:val="24"/>
          <w:szCs w:val="24"/>
          <w:lang w:val="en-US"/>
        </w:rPr>
        <w:t>.</w:t>
      </w:r>
      <w:r w:rsidR="00573B6B" w:rsidRPr="00B937B1">
        <w:rPr>
          <w:rFonts w:ascii="Times New Roman" w:hAnsi="Times New Roman" w:cs="Times New Roman"/>
          <w:sz w:val="24"/>
          <w:szCs w:val="24"/>
          <w:lang w:val="en-US"/>
        </w:rPr>
        <w:t xml:space="preserve">” </w:t>
      </w:r>
    </w:p>
    <w:p w14:paraId="7D8BFDB1" w14:textId="10356FD9" w:rsidR="00573B6B" w:rsidRPr="00B937B1" w:rsidRDefault="00573B6B"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decided to search the living room and in the next thirty minutes of my search</w:t>
      </w:r>
      <w:r w:rsidR="00071B59"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I found nothing</w:t>
      </w:r>
      <w:r w:rsidR="00071B59" w:rsidRPr="00B937B1">
        <w:rPr>
          <w:rFonts w:ascii="Times New Roman" w:hAnsi="Times New Roman" w:cs="Times New Roman"/>
          <w:sz w:val="24"/>
          <w:szCs w:val="24"/>
          <w:lang w:val="en-US"/>
        </w:rPr>
        <w:t>. I wish I could find his computer in this house, unfortunately, the police took them away to investigate.</w:t>
      </w:r>
    </w:p>
    <w:p w14:paraId="6D108277" w14:textId="481718D5" w:rsidR="00071B59" w:rsidRPr="00B937B1" w:rsidRDefault="00071B59"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Since I found nothing in the living room, I decided to inspect his study room, I bet Narayan spent every day of his life in that room.</w:t>
      </w:r>
      <w:r w:rsidR="00EB5113" w:rsidRPr="00B937B1">
        <w:rPr>
          <w:rFonts w:ascii="Times New Roman" w:hAnsi="Times New Roman" w:cs="Times New Roman"/>
          <w:sz w:val="24"/>
          <w:szCs w:val="24"/>
          <w:lang w:val="en-US"/>
        </w:rPr>
        <w:t xml:space="preserve"> I pulled out his desk draws, there was nothing again.</w:t>
      </w:r>
    </w:p>
    <w:p w14:paraId="328182C3" w14:textId="1B492FFA"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found nothing unusual, what about you?” Nidhi asked as she stepped inside the study room.</w:t>
      </w:r>
    </w:p>
    <w:p w14:paraId="61C24ED4" w14:textId="0BC4B77E"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Same here,” I said as I plopped into the window seat tiredly and gestured Nidhi to sit beside me.</w:t>
      </w:r>
    </w:p>
    <w:p w14:paraId="14C00BFB" w14:textId="2DB9F635"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e have to leave the apartment before anyone comes in,” Nidhi said.</w:t>
      </w:r>
    </w:p>
    <w:p w14:paraId="52270A39" w14:textId="4184E6E3"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ah, I guess it was a suicide after all,” I said.</w:t>
      </w:r>
    </w:p>
    <w:p w14:paraId="229A603E" w14:textId="38DEF4B9"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made you think it was a murder, the CCTV camera that has been broken down for 5 minutes.” She smiled at me.</w:t>
      </w:r>
    </w:p>
    <w:p w14:paraId="5C5F3240" w14:textId="1245C9D1"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is that smile?” I asked curiously.</w:t>
      </w:r>
    </w:p>
    <w:p w14:paraId="1A5C0323" w14:textId="7EF124FD"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Because I figured out what your thought process went by after you heard that?” She smiled proudly again, like a little girl who got an A grade in the whole class.</w:t>
      </w:r>
    </w:p>
    <w:p w14:paraId="0424EBFC" w14:textId="0C90EB4F"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did you figure out?” I asked.</w:t>
      </w:r>
    </w:p>
    <w:p w14:paraId="2E9FDA7E" w14:textId="47E41E8F"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Okay, even though the CCTV camera which focuses on Narayan’s door didn’t work for 10 minutes coincidentally at the time he fell, there is another second camera in the corridor of this floor which can catch anyone entering the floor, but no one was caught in the camera at that time. So that alone says no one else came into </w:t>
      </w:r>
      <w:proofErr w:type="spellStart"/>
      <w:r w:rsidRPr="00B937B1">
        <w:rPr>
          <w:rFonts w:ascii="Times New Roman" w:hAnsi="Times New Roman" w:cs="Times New Roman"/>
          <w:sz w:val="24"/>
          <w:szCs w:val="24"/>
          <w:lang w:val="en-US"/>
        </w:rPr>
        <w:t>Naryan’s</w:t>
      </w:r>
      <w:proofErr w:type="spellEnd"/>
      <w:r w:rsidRPr="00B937B1">
        <w:rPr>
          <w:rFonts w:ascii="Times New Roman" w:hAnsi="Times New Roman" w:cs="Times New Roman"/>
          <w:sz w:val="24"/>
          <w:szCs w:val="24"/>
          <w:lang w:val="en-US"/>
        </w:rPr>
        <w:t xml:space="preserve"> house to kill him, except…” Nidhi stopped.</w:t>
      </w:r>
    </w:p>
    <w:p w14:paraId="439A70A9" w14:textId="3A97E2D6"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Except what?” I said.</w:t>
      </w:r>
    </w:p>
    <w:p w14:paraId="6FE603EE" w14:textId="6F104BF3"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is is the part where I started to think like how would you think,” She admitted, her face was flushed with frustration. Probably due to the fact, she didn’t like admitting that I was useful to her somehow.</w:t>
      </w:r>
    </w:p>
    <w:p w14:paraId="5F3E8D88" w14:textId="69FE9FEA"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W</w:t>
      </w:r>
      <w:r w:rsidRPr="00B937B1">
        <w:rPr>
          <w:rFonts w:ascii="Times New Roman" w:hAnsi="Times New Roman" w:cs="Times New Roman"/>
          <w:sz w:val="24"/>
          <w:szCs w:val="24"/>
          <w:lang w:val="en-US"/>
        </w:rPr>
        <w:t>hat did you think?” I prodded.</w:t>
      </w:r>
    </w:p>
    <w:p w14:paraId="11BB39C4" w14:textId="5DCB3034"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ell if the second camera which was working didn’t catch anyone entering the floor at the time Narayan died, it means if there is a chance for murder it would be done by people who are already on this floor, cause the second camera only captures the entrance to the floor,” she finished.</w:t>
      </w:r>
    </w:p>
    <w:p w14:paraId="5705248A" w14:textId="2689922B"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Good thinking, well I already found of that his</w:t>
      </w:r>
      <w:r w:rsidR="00862AD6" w:rsidRPr="00B937B1">
        <w:rPr>
          <w:rFonts w:ascii="Times New Roman" w:hAnsi="Times New Roman" w:cs="Times New Roman"/>
          <w:sz w:val="24"/>
          <w:szCs w:val="24"/>
          <w:lang w:val="en-US"/>
        </w:rPr>
        <w:t xml:space="preserve"> </w:t>
      </w:r>
      <w:proofErr w:type="spellStart"/>
      <w:r w:rsidRPr="00B937B1">
        <w:rPr>
          <w:rFonts w:ascii="Times New Roman" w:hAnsi="Times New Roman" w:cs="Times New Roman"/>
          <w:sz w:val="24"/>
          <w:szCs w:val="24"/>
          <w:lang w:val="en-US"/>
        </w:rPr>
        <w:t>neighbours</w:t>
      </w:r>
      <w:proofErr w:type="spellEnd"/>
      <w:r w:rsidRPr="00B937B1">
        <w:rPr>
          <w:rFonts w:ascii="Times New Roman" w:hAnsi="Times New Roman" w:cs="Times New Roman"/>
          <w:sz w:val="24"/>
          <w:szCs w:val="24"/>
          <w:lang w:val="en-US"/>
        </w:rPr>
        <w:t xml:space="preserve"> are innocent. There are only three more houses on this floor and if the killer is already a resident, your theory would have work, except they all have a solid alibi at that time proving they are not </w:t>
      </w:r>
      <w:proofErr w:type="gramStart"/>
      <w:r w:rsidRPr="00B937B1">
        <w:rPr>
          <w:rFonts w:ascii="Times New Roman" w:hAnsi="Times New Roman" w:cs="Times New Roman"/>
          <w:sz w:val="24"/>
          <w:szCs w:val="24"/>
          <w:lang w:val="en-US"/>
        </w:rPr>
        <w:t>murders</w:t>
      </w:r>
      <w:proofErr w:type="gramEnd"/>
      <w:r w:rsidRPr="00B937B1">
        <w:rPr>
          <w:rFonts w:ascii="Times New Roman" w:hAnsi="Times New Roman" w:cs="Times New Roman"/>
          <w:sz w:val="24"/>
          <w:szCs w:val="24"/>
          <w:lang w:val="en-US"/>
        </w:rPr>
        <w:t>,” I concluded.</w:t>
      </w:r>
    </w:p>
    <w:p w14:paraId="1FE8724A" w14:textId="6C8F85FE"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We both got up from the window seat to get out of the apartment. </w:t>
      </w:r>
    </w:p>
    <w:p w14:paraId="591457F5" w14:textId="0DB1B152"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H</w:t>
      </w:r>
      <w:r w:rsidRPr="00B937B1">
        <w:rPr>
          <w:rFonts w:ascii="Times New Roman" w:hAnsi="Times New Roman" w:cs="Times New Roman"/>
          <w:sz w:val="24"/>
          <w:szCs w:val="24"/>
          <w:lang w:val="en-US"/>
        </w:rPr>
        <w:t>ey this is hollow,” Nidhi said tapping the window seat.</w:t>
      </w:r>
    </w:p>
    <w:p w14:paraId="2B3EBD6A" w14:textId="17431D5F"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tapped the seat and it was indeed hollow, we both lifted the window seat and saw there is a large space beneath it with a box inside.</w:t>
      </w:r>
    </w:p>
    <w:p w14:paraId="627F83EF" w14:textId="44BD39A3" w:rsidR="00EB5113" w:rsidRPr="00B937B1" w:rsidRDefault="00EB5113"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pulled the box out and opened it carefully. Inside there are some </w:t>
      </w:r>
      <w:r w:rsidR="00FA6BEF" w:rsidRPr="00B937B1">
        <w:rPr>
          <w:rFonts w:ascii="Times New Roman" w:hAnsi="Times New Roman" w:cs="Times New Roman"/>
          <w:sz w:val="24"/>
          <w:szCs w:val="24"/>
          <w:lang w:val="en-US"/>
        </w:rPr>
        <w:t>hard drives. It was so long since I saw one of these, people don’t use them anymore. Everything is online and cloud-based now. Even our virtual screens and mobiles we use don’t have storage spaces, we have our city cloud system inputted in everything and the minute we turn on our devices we are connected to cloud systems.</w:t>
      </w:r>
    </w:p>
    <w:p w14:paraId="2A5902A6" w14:textId="36269688"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What are these?” Nidhi said as she furrowed her eyebrows in confusion.</w:t>
      </w:r>
    </w:p>
    <w:p w14:paraId="17207EC5" w14:textId="2873DE2B"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T</w:t>
      </w:r>
      <w:r w:rsidRPr="00B937B1">
        <w:rPr>
          <w:rFonts w:ascii="Times New Roman" w:hAnsi="Times New Roman" w:cs="Times New Roman"/>
          <w:sz w:val="24"/>
          <w:szCs w:val="24"/>
          <w:lang w:val="en-US"/>
        </w:rPr>
        <w:t>hey are called hard drives,” I said.</w:t>
      </w:r>
    </w:p>
    <w:p w14:paraId="6472CF96" w14:textId="78DD3405"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is a hard drive? Does it have some info?”</w:t>
      </w:r>
    </w:p>
    <w:p w14:paraId="5921A464" w14:textId="7587DBB8"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Y</w:t>
      </w:r>
      <w:r w:rsidRPr="00B937B1">
        <w:rPr>
          <w:rFonts w:ascii="Times New Roman" w:hAnsi="Times New Roman" w:cs="Times New Roman"/>
          <w:sz w:val="24"/>
          <w:szCs w:val="24"/>
          <w:lang w:val="en-US"/>
        </w:rPr>
        <w:t xml:space="preserve">eah it has, but we can only extract the info in the pawnshops of terrain, the city doesn’t have devices that can read these babies anymore,” I </w:t>
      </w:r>
      <w:r w:rsidR="00862AD6" w:rsidRPr="00B937B1">
        <w:rPr>
          <w:rFonts w:ascii="Times New Roman" w:hAnsi="Times New Roman" w:cs="Times New Roman"/>
          <w:sz w:val="24"/>
          <w:szCs w:val="24"/>
          <w:lang w:val="en-US"/>
        </w:rPr>
        <w:t xml:space="preserve">excitedly </w:t>
      </w:r>
      <w:r w:rsidRPr="00B937B1">
        <w:rPr>
          <w:rFonts w:ascii="Times New Roman" w:hAnsi="Times New Roman" w:cs="Times New Roman"/>
          <w:sz w:val="24"/>
          <w:szCs w:val="24"/>
          <w:lang w:val="en-US"/>
        </w:rPr>
        <w:t>picked up the box</w:t>
      </w:r>
      <w:r w:rsidR="00862AD6" w:rsidRPr="00B937B1">
        <w:rPr>
          <w:rFonts w:ascii="Times New Roman" w:hAnsi="Times New Roman" w:cs="Times New Roman"/>
          <w:sz w:val="24"/>
          <w:szCs w:val="24"/>
          <w:lang w:val="en-US"/>
        </w:rPr>
        <w:t>.</w:t>
      </w:r>
    </w:p>
    <w:p w14:paraId="6E2A3668" w14:textId="16B41870"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am coming with you to the terrain, see you in your car,” Nidhi said and she walked out of the apartment</w:t>
      </w:r>
      <w:r w:rsidR="00862AD6" w:rsidRPr="00B937B1">
        <w:rPr>
          <w:rFonts w:ascii="Times New Roman" w:hAnsi="Times New Roman" w:cs="Times New Roman"/>
          <w:sz w:val="24"/>
          <w:szCs w:val="24"/>
          <w:lang w:val="en-US"/>
        </w:rPr>
        <w:t xml:space="preserve"> before I can say no. </w:t>
      </w:r>
    </w:p>
    <w:p w14:paraId="56011BC4" w14:textId="7AC7FEA7" w:rsidR="00862AD6"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carried the box of hard drives out of the apartment carefully without getting caught. Nidhi is already </w:t>
      </w:r>
      <w:r w:rsidR="00862AD6" w:rsidRPr="00B937B1">
        <w:rPr>
          <w:rFonts w:ascii="Times New Roman" w:hAnsi="Times New Roman" w:cs="Times New Roman"/>
          <w:sz w:val="24"/>
          <w:szCs w:val="24"/>
          <w:lang w:val="en-US"/>
        </w:rPr>
        <w:t>in the front seat, waiting for me to drive.</w:t>
      </w:r>
    </w:p>
    <w:p w14:paraId="6F82CD18" w14:textId="3A8BA0F6"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remove the hard drives and throw the box in a dumpster.</w:t>
      </w:r>
    </w:p>
    <w:p w14:paraId="15278332" w14:textId="5AE0E0E6"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Take these hard drives and put them with my car spare parts, we don’t </w:t>
      </w:r>
      <w:r w:rsidR="00862AD6" w:rsidRPr="00B937B1">
        <w:rPr>
          <w:rFonts w:ascii="Times New Roman" w:hAnsi="Times New Roman" w:cs="Times New Roman"/>
          <w:sz w:val="24"/>
          <w:szCs w:val="24"/>
          <w:lang w:val="en-US"/>
        </w:rPr>
        <w:t xml:space="preserve">want </w:t>
      </w:r>
      <w:r w:rsidRPr="00B937B1">
        <w:rPr>
          <w:rFonts w:ascii="Times New Roman" w:hAnsi="Times New Roman" w:cs="Times New Roman"/>
          <w:sz w:val="24"/>
          <w:szCs w:val="24"/>
          <w:lang w:val="en-US"/>
        </w:rPr>
        <w:t xml:space="preserve">the city borders to find these when they inspect </w:t>
      </w:r>
      <w:r w:rsidR="00862AD6" w:rsidRPr="00B937B1">
        <w:rPr>
          <w:rFonts w:ascii="Times New Roman" w:hAnsi="Times New Roman" w:cs="Times New Roman"/>
          <w:sz w:val="24"/>
          <w:szCs w:val="24"/>
          <w:lang w:val="en-US"/>
        </w:rPr>
        <w:t xml:space="preserve">the </w:t>
      </w:r>
      <w:r w:rsidRPr="00B937B1">
        <w:rPr>
          <w:rFonts w:ascii="Times New Roman" w:hAnsi="Times New Roman" w:cs="Times New Roman"/>
          <w:sz w:val="24"/>
          <w:szCs w:val="24"/>
          <w:lang w:val="en-US"/>
        </w:rPr>
        <w:t>car at the outer gate,” I said hand</w:t>
      </w:r>
      <w:r w:rsidR="00862AD6" w:rsidRPr="00B937B1">
        <w:rPr>
          <w:rFonts w:ascii="Times New Roman" w:hAnsi="Times New Roman" w:cs="Times New Roman"/>
          <w:sz w:val="24"/>
          <w:szCs w:val="24"/>
          <w:lang w:val="en-US"/>
        </w:rPr>
        <w:t>ing</w:t>
      </w:r>
      <w:r w:rsidRPr="00B937B1">
        <w:rPr>
          <w:rFonts w:ascii="Times New Roman" w:hAnsi="Times New Roman" w:cs="Times New Roman"/>
          <w:sz w:val="24"/>
          <w:szCs w:val="24"/>
          <w:lang w:val="en-US"/>
        </w:rPr>
        <w:t xml:space="preserve"> the hard drives to Nidhi</w:t>
      </w:r>
      <w:r w:rsidR="00862AD6" w:rsidRPr="00B937B1">
        <w:rPr>
          <w:rFonts w:ascii="Times New Roman" w:hAnsi="Times New Roman" w:cs="Times New Roman"/>
          <w:sz w:val="24"/>
          <w:szCs w:val="24"/>
          <w:lang w:val="en-US"/>
        </w:rPr>
        <w:t>.</w:t>
      </w:r>
    </w:p>
    <w:p w14:paraId="3C024544" w14:textId="0B0FA9C9"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Every time a person from the city wants to enter the terrain or a person from the terrain wants to enter the city, their vehicles get scanned and inspected. The government doesn’t want any foreign material that can affect the city.</w:t>
      </w:r>
    </w:p>
    <w:p w14:paraId="60BF07FC" w14:textId="2D874D18"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Won’t these drives get caught in the scan,” </w:t>
      </w:r>
      <w:proofErr w:type="spellStart"/>
      <w:r w:rsidRPr="00B937B1">
        <w:rPr>
          <w:rFonts w:ascii="Times New Roman" w:hAnsi="Times New Roman" w:cs="Times New Roman"/>
          <w:sz w:val="24"/>
          <w:szCs w:val="24"/>
          <w:lang w:val="en-US"/>
        </w:rPr>
        <w:t>Needhi</w:t>
      </w:r>
      <w:proofErr w:type="spellEnd"/>
      <w:r w:rsidRPr="00B937B1">
        <w:rPr>
          <w:rFonts w:ascii="Times New Roman" w:hAnsi="Times New Roman" w:cs="Times New Roman"/>
          <w:sz w:val="24"/>
          <w:szCs w:val="24"/>
          <w:lang w:val="en-US"/>
        </w:rPr>
        <w:t xml:space="preserve"> exclaimed her doubt.</w:t>
      </w:r>
    </w:p>
    <w:p w14:paraId="2F4062DC" w14:textId="1C3C0633"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o, they won’t, you will tell them it is an antique from your grandpa and make sure they won’t inspect it further” I answered.</w:t>
      </w:r>
    </w:p>
    <w:p w14:paraId="20D29D02" w14:textId="51940CED"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y should I tell them?”</w:t>
      </w:r>
    </w:p>
    <w:p w14:paraId="37C0B178" w14:textId="2AFC7F14"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Because you are beautiful and I am counting on it,” I winked.</w:t>
      </w:r>
    </w:p>
    <w:p w14:paraId="1D9A5029" w14:textId="19602779"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hh, I hate you.” She twisted her lips in anger as she continued to give me a death glare </w:t>
      </w:r>
      <w:proofErr w:type="gramStart"/>
      <w:r w:rsidRPr="00B937B1">
        <w:rPr>
          <w:rFonts w:ascii="Times New Roman" w:hAnsi="Times New Roman" w:cs="Times New Roman"/>
          <w:sz w:val="24"/>
          <w:szCs w:val="24"/>
          <w:lang w:val="en-US"/>
        </w:rPr>
        <w:t>till</w:t>
      </w:r>
      <w:proofErr w:type="gramEnd"/>
      <w:r w:rsidRPr="00B937B1">
        <w:rPr>
          <w:rFonts w:ascii="Times New Roman" w:hAnsi="Times New Roman" w:cs="Times New Roman"/>
          <w:sz w:val="24"/>
          <w:szCs w:val="24"/>
          <w:lang w:val="en-US"/>
        </w:rPr>
        <w:t xml:space="preserve"> we reached the border.</w:t>
      </w:r>
    </w:p>
    <w:p w14:paraId="1A2CCCE4" w14:textId="5948A01D"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e border gates get open</w:t>
      </w:r>
      <w:r w:rsidR="00862AD6" w:rsidRPr="00B937B1">
        <w:rPr>
          <w:rFonts w:ascii="Times New Roman" w:hAnsi="Times New Roman" w:cs="Times New Roman"/>
          <w:sz w:val="24"/>
          <w:szCs w:val="24"/>
          <w:lang w:val="en-US"/>
        </w:rPr>
        <w:t xml:space="preserve"> </w:t>
      </w:r>
      <w:r w:rsidRPr="00B937B1">
        <w:rPr>
          <w:rFonts w:ascii="Times New Roman" w:hAnsi="Times New Roman" w:cs="Times New Roman"/>
          <w:sz w:val="24"/>
          <w:szCs w:val="24"/>
          <w:lang w:val="en-US"/>
        </w:rPr>
        <w:t>only thrice a day, morning, afternoon and night. Any more than that would disrupt the artificial environment inside the city.</w:t>
      </w:r>
    </w:p>
    <w:p w14:paraId="6EBD89BD" w14:textId="52336CDC"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pulled my car to a halt as I reached the big metallic gate of the border, along with me there are a few cars and truck</w:t>
      </w:r>
      <w:r w:rsidR="00862AD6" w:rsidRPr="00B937B1">
        <w:rPr>
          <w:rFonts w:ascii="Times New Roman" w:hAnsi="Times New Roman" w:cs="Times New Roman"/>
          <w:sz w:val="24"/>
          <w:szCs w:val="24"/>
          <w:lang w:val="en-US"/>
        </w:rPr>
        <w:t>s</w:t>
      </w:r>
      <w:r w:rsidRPr="00B937B1">
        <w:rPr>
          <w:rFonts w:ascii="Times New Roman" w:hAnsi="Times New Roman" w:cs="Times New Roman"/>
          <w:sz w:val="24"/>
          <w:szCs w:val="24"/>
          <w:lang w:val="en-US"/>
        </w:rPr>
        <w:t xml:space="preserve"> all scheduled for the afternoon gate opening.</w:t>
      </w:r>
    </w:p>
    <w:p w14:paraId="3412E2CA" w14:textId="77B20E4C"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My car slowly passed through the giant scanner and I can see Nidhi praying to god already in her tensed eyes</w:t>
      </w:r>
      <w:r w:rsidR="00862AD6" w:rsidRPr="00B937B1">
        <w:rPr>
          <w:rFonts w:ascii="Times New Roman" w:hAnsi="Times New Roman" w:cs="Times New Roman"/>
          <w:sz w:val="24"/>
          <w:szCs w:val="24"/>
          <w:lang w:val="en-US"/>
        </w:rPr>
        <w:t>. L</w:t>
      </w:r>
      <w:r w:rsidRPr="00B937B1">
        <w:rPr>
          <w:rFonts w:ascii="Times New Roman" w:hAnsi="Times New Roman" w:cs="Times New Roman"/>
          <w:sz w:val="24"/>
          <w:szCs w:val="24"/>
          <w:lang w:val="en-US"/>
        </w:rPr>
        <w:t>uckily the scan didn’t pick up anything. Later the physical inspection of the car began.</w:t>
      </w:r>
    </w:p>
    <w:p w14:paraId="645C8386" w14:textId="421024DA"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at is that black thing?”</w:t>
      </w:r>
      <w:r w:rsidR="00862AD6" w:rsidRPr="00B937B1">
        <w:rPr>
          <w:rFonts w:ascii="Times New Roman" w:hAnsi="Times New Roman" w:cs="Times New Roman"/>
          <w:sz w:val="24"/>
          <w:szCs w:val="24"/>
          <w:lang w:val="en-US"/>
        </w:rPr>
        <w:t xml:space="preserve"> the security officer asked.</w:t>
      </w:r>
    </w:p>
    <w:p w14:paraId="2B70BB2E" w14:textId="4F6C1566"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t is a part of my grandpa’s old TV, it was</w:t>
      </w:r>
      <w:r w:rsidR="00862AD6" w:rsidRPr="00B937B1">
        <w:rPr>
          <w:rFonts w:ascii="Times New Roman" w:hAnsi="Times New Roman" w:cs="Times New Roman"/>
          <w:sz w:val="24"/>
          <w:szCs w:val="24"/>
          <w:lang w:val="en-US"/>
        </w:rPr>
        <w:t xml:space="preserve"> his </w:t>
      </w:r>
      <w:proofErr w:type="spellStart"/>
      <w:r w:rsidRPr="00B937B1">
        <w:rPr>
          <w:rFonts w:ascii="Times New Roman" w:hAnsi="Times New Roman" w:cs="Times New Roman"/>
          <w:sz w:val="24"/>
          <w:szCs w:val="24"/>
          <w:lang w:val="en-US"/>
        </w:rPr>
        <w:t>favourite</w:t>
      </w:r>
      <w:proofErr w:type="spellEnd"/>
      <w:r w:rsidRPr="00B937B1">
        <w:rPr>
          <w:rFonts w:ascii="Times New Roman" w:hAnsi="Times New Roman" w:cs="Times New Roman"/>
          <w:sz w:val="24"/>
          <w:szCs w:val="24"/>
          <w:lang w:val="en-US"/>
        </w:rPr>
        <w:t xml:space="preserve"> device and I keep it as a memory officer, you know for good luck and you know how dangerous the terrain gets.” Nidhi started to flirt and I tried to hold my laughter.</w:t>
      </w:r>
    </w:p>
    <w:p w14:paraId="12D5E8C7" w14:textId="0FAE3485"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ah, it is dangerous, be safe out there and careful of the sand storms. Is that your boyfriend?’ the officer pointed at me.</w:t>
      </w:r>
    </w:p>
    <w:p w14:paraId="29219920" w14:textId="380EFA29"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proofErr w:type="spellStart"/>
      <w:r w:rsidRPr="00B937B1">
        <w:rPr>
          <w:rFonts w:ascii="Times New Roman" w:hAnsi="Times New Roman" w:cs="Times New Roman"/>
          <w:sz w:val="24"/>
          <w:szCs w:val="24"/>
          <w:lang w:val="en-US"/>
        </w:rPr>
        <w:t>Pssh</w:t>
      </w:r>
      <w:proofErr w:type="spellEnd"/>
      <w:r w:rsidRPr="00B937B1">
        <w:rPr>
          <w:rFonts w:ascii="Times New Roman" w:hAnsi="Times New Roman" w:cs="Times New Roman"/>
          <w:sz w:val="24"/>
          <w:szCs w:val="24"/>
          <w:lang w:val="en-US"/>
        </w:rPr>
        <w:t xml:space="preserve">! he is nothing,” Nidhi brushed me off like I am insignificant, it </w:t>
      </w:r>
      <w:proofErr w:type="spellStart"/>
      <w:r w:rsidRPr="00B937B1">
        <w:rPr>
          <w:rFonts w:ascii="Times New Roman" w:hAnsi="Times New Roman" w:cs="Times New Roman"/>
          <w:sz w:val="24"/>
          <w:szCs w:val="24"/>
          <w:lang w:val="en-US"/>
        </w:rPr>
        <w:t>kinda</w:t>
      </w:r>
      <w:proofErr w:type="spellEnd"/>
      <w:r w:rsidRPr="00B937B1">
        <w:rPr>
          <w:rFonts w:ascii="Times New Roman" w:hAnsi="Times New Roman" w:cs="Times New Roman"/>
          <w:sz w:val="24"/>
          <w:szCs w:val="24"/>
          <w:lang w:val="en-US"/>
        </w:rPr>
        <w:t xml:space="preserve"> hurt me a little since I like her, </w:t>
      </w:r>
      <w:r w:rsidR="00862AD6" w:rsidRPr="00B937B1">
        <w:rPr>
          <w:rFonts w:ascii="Times New Roman" w:hAnsi="Times New Roman" w:cs="Times New Roman"/>
          <w:sz w:val="24"/>
          <w:szCs w:val="24"/>
          <w:lang w:val="en-US"/>
        </w:rPr>
        <w:t>b</w:t>
      </w:r>
      <w:r w:rsidRPr="00B937B1">
        <w:rPr>
          <w:rFonts w:ascii="Times New Roman" w:hAnsi="Times New Roman" w:cs="Times New Roman"/>
          <w:sz w:val="24"/>
          <w:szCs w:val="24"/>
          <w:lang w:val="en-US"/>
        </w:rPr>
        <w:t>ut thanks to her flirting skills we entered to terrain without getting suspected.</w:t>
      </w:r>
    </w:p>
    <w:p w14:paraId="0F701C65" w14:textId="5764E407"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drove up to the pawnshop I know and parked my car.</w:t>
      </w:r>
    </w:p>
    <w:p w14:paraId="0137AD00" w14:textId="0851E922"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ow often do you come to terrain?” Nidhi asked.</w:t>
      </w:r>
    </w:p>
    <w:p w14:paraId="49696344" w14:textId="00C88D00"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Sometimes,</w:t>
      </w:r>
      <w:r w:rsidR="00862AD6" w:rsidRPr="00B937B1">
        <w:rPr>
          <w:rFonts w:ascii="Times New Roman" w:hAnsi="Times New Roman" w:cs="Times New Roman"/>
          <w:sz w:val="24"/>
          <w:szCs w:val="24"/>
          <w:lang w:val="en-US"/>
        </w:rPr>
        <w:t xml:space="preserve"> not much,</w:t>
      </w:r>
      <w:r w:rsidRPr="00B937B1">
        <w:rPr>
          <w:rFonts w:ascii="Times New Roman" w:hAnsi="Times New Roman" w:cs="Times New Roman"/>
          <w:sz w:val="24"/>
          <w:szCs w:val="24"/>
          <w:lang w:val="en-US"/>
        </w:rPr>
        <w:t>” I said.</w:t>
      </w:r>
    </w:p>
    <w:p w14:paraId="4EE3A626" w14:textId="57ACF3F9"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heard you grew up in a terrain, how come you got a life in the city. I heard it is hard for people of terrain to get a life in the Safe city,” </w:t>
      </w:r>
    </w:p>
    <w:p w14:paraId="21187006" w14:textId="28D5F22C"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e moment she said that I hesitated to answer and seeing my hesitation she didn’t prod further.</w:t>
      </w:r>
    </w:p>
    <w:p w14:paraId="1112B20F" w14:textId="32B84C2A"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opened the pawnshop door, “Hey Laila, do you have anything that can read these?” I pulled out the hard drives.</w:t>
      </w:r>
    </w:p>
    <w:p w14:paraId="634EC5DA" w14:textId="4F7D11DF" w:rsidR="00862AD6" w:rsidRPr="00B937B1" w:rsidRDefault="00862AD6"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Laila is one of my childhood friends, she runs a pawnshop in the terrain and does scrap work business with metals. </w:t>
      </w:r>
    </w:p>
    <w:p w14:paraId="12088890" w14:textId="360A242B"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You found a hard </w:t>
      </w:r>
      <w:proofErr w:type="gramStart"/>
      <w:r w:rsidRPr="00B937B1">
        <w:rPr>
          <w:rFonts w:ascii="Times New Roman" w:hAnsi="Times New Roman" w:cs="Times New Roman"/>
          <w:sz w:val="24"/>
          <w:szCs w:val="24"/>
          <w:lang w:val="en-US"/>
        </w:rPr>
        <w:t>drive,</w:t>
      </w:r>
      <w:proofErr w:type="gramEnd"/>
      <w:r w:rsidRPr="00B937B1">
        <w:rPr>
          <w:rFonts w:ascii="Times New Roman" w:hAnsi="Times New Roman" w:cs="Times New Roman"/>
          <w:sz w:val="24"/>
          <w:szCs w:val="24"/>
          <w:lang w:val="en-US"/>
        </w:rPr>
        <w:t xml:space="preserve"> those babies are rare these days. I </w:t>
      </w:r>
      <w:r w:rsidR="00862AD6" w:rsidRPr="00B937B1">
        <w:rPr>
          <w:rFonts w:ascii="Times New Roman" w:hAnsi="Times New Roman" w:cs="Times New Roman"/>
          <w:sz w:val="24"/>
          <w:szCs w:val="24"/>
          <w:lang w:val="en-US"/>
        </w:rPr>
        <w:t xml:space="preserve">think I </w:t>
      </w:r>
      <w:r w:rsidRPr="00B937B1">
        <w:rPr>
          <w:rFonts w:ascii="Times New Roman" w:hAnsi="Times New Roman" w:cs="Times New Roman"/>
          <w:sz w:val="24"/>
          <w:szCs w:val="24"/>
          <w:lang w:val="en-US"/>
        </w:rPr>
        <w:t>have an old plugin reader and screen to view.” Laila answered.</w:t>
      </w:r>
    </w:p>
    <w:p w14:paraId="3BAC21A3" w14:textId="3F35B875"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nd your device is not connected to the city </w:t>
      </w:r>
      <w:proofErr w:type="gramStart"/>
      <w:r w:rsidRPr="00B937B1">
        <w:rPr>
          <w:rFonts w:ascii="Times New Roman" w:hAnsi="Times New Roman" w:cs="Times New Roman"/>
          <w:sz w:val="24"/>
          <w:szCs w:val="24"/>
          <w:lang w:val="en-US"/>
        </w:rPr>
        <w:t>cloud</w:t>
      </w:r>
      <w:proofErr w:type="gramEnd"/>
      <w:r w:rsidRPr="00B937B1">
        <w:rPr>
          <w:rFonts w:ascii="Times New Roman" w:hAnsi="Times New Roman" w:cs="Times New Roman"/>
          <w:sz w:val="24"/>
          <w:szCs w:val="24"/>
          <w:lang w:val="en-US"/>
        </w:rPr>
        <w:t xml:space="preserve"> right?” I asked. I don’t want anyone, especially the government to know what I am going to find on this hard drive.</w:t>
      </w:r>
    </w:p>
    <w:p w14:paraId="0AF22E5C" w14:textId="19C02A07"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Do you think there will be something in these hard drives?” Nidhi questioned.</w:t>
      </w:r>
    </w:p>
    <w:p w14:paraId="7C19186B" w14:textId="64AFAFB8"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There has to be, all this life Narayan never trusted the government, if he wants to hide information, it would be on these ancient drives where they can’t track,” I said and handed the drives to Laila which she hooked up to a cord of some old machine.</w:t>
      </w:r>
    </w:p>
    <w:p w14:paraId="37207E46" w14:textId="73FE2436"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M</w:t>
      </w:r>
      <w:r w:rsidRPr="00B937B1">
        <w:rPr>
          <w:rFonts w:ascii="Times New Roman" w:hAnsi="Times New Roman" w:cs="Times New Roman"/>
          <w:sz w:val="24"/>
          <w:szCs w:val="24"/>
          <w:lang w:val="en-US"/>
        </w:rPr>
        <w:t xml:space="preserve">ost of these drives have nothing but old videos of </w:t>
      </w:r>
      <w:r w:rsidR="00862AD6" w:rsidRPr="00B937B1">
        <w:rPr>
          <w:rFonts w:ascii="Times New Roman" w:hAnsi="Times New Roman" w:cs="Times New Roman"/>
          <w:sz w:val="24"/>
          <w:szCs w:val="24"/>
          <w:lang w:val="en-US"/>
        </w:rPr>
        <w:t xml:space="preserve">Narayan’s </w:t>
      </w:r>
      <w:r w:rsidRPr="00B937B1">
        <w:rPr>
          <w:rFonts w:ascii="Times New Roman" w:hAnsi="Times New Roman" w:cs="Times New Roman"/>
          <w:sz w:val="24"/>
          <w:szCs w:val="24"/>
          <w:lang w:val="en-US"/>
        </w:rPr>
        <w:t>childhood</w:t>
      </w:r>
      <w:r w:rsidR="00862AD6"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Laila </w:t>
      </w:r>
      <w:r w:rsidR="00862AD6" w:rsidRPr="00B937B1">
        <w:rPr>
          <w:rFonts w:ascii="Times New Roman" w:hAnsi="Times New Roman" w:cs="Times New Roman"/>
          <w:sz w:val="24"/>
          <w:szCs w:val="24"/>
          <w:lang w:val="en-US"/>
        </w:rPr>
        <w:t>said as she examined the several files</w:t>
      </w:r>
      <w:r w:rsidRPr="00B937B1">
        <w:rPr>
          <w:rFonts w:ascii="Times New Roman" w:hAnsi="Times New Roman" w:cs="Times New Roman"/>
          <w:sz w:val="24"/>
          <w:szCs w:val="24"/>
          <w:lang w:val="en-US"/>
        </w:rPr>
        <w:t xml:space="preserve"> and played one of the videos.</w:t>
      </w:r>
    </w:p>
    <w:p w14:paraId="40A76382" w14:textId="378C9C82"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n that video was </w:t>
      </w:r>
      <w:r w:rsidR="00862AD6" w:rsidRPr="00B937B1">
        <w:rPr>
          <w:rFonts w:ascii="Times New Roman" w:hAnsi="Times New Roman" w:cs="Times New Roman"/>
          <w:sz w:val="24"/>
          <w:szCs w:val="24"/>
          <w:lang w:val="en-US"/>
        </w:rPr>
        <w:t xml:space="preserve">a young </w:t>
      </w:r>
      <w:r w:rsidRPr="00B937B1">
        <w:rPr>
          <w:rFonts w:ascii="Times New Roman" w:hAnsi="Times New Roman" w:cs="Times New Roman"/>
          <w:sz w:val="24"/>
          <w:szCs w:val="24"/>
          <w:lang w:val="en-US"/>
        </w:rPr>
        <w:t>Narayan when he was ten years old</w:t>
      </w:r>
      <w:r w:rsidR="00862AD6"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planting a sapling in a garden. Where he is asking some old man if it will survive in the pollution.</w:t>
      </w:r>
    </w:p>
    <w:p w14:paraId="19CBBA81" w14:textId="37E9581E"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Wish Narayan stayed that innocent,</w:t>
      </w:r>
      <w:r w:rsidRPr="00B937B1">
        <w:rPr>
          <w:rFonts w:ascii="Times New Roman" w:hAnsi="Times New Roman" w:cs="Times New Roman"/>
          <w:sz w:val="24"/>
          <w:szCs w:val="24"/>
          <w:lang w:val="en-US"/>
        </w:rPr>
        <w:t>” Nidhi said, her face is filled with astonishment.</w:t>
      </w:r>
    </w:p>
    <w:p w14:paraId="44A5AF94" w14:textId="7C7744FA"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Hey! We terrain people like Narayan,”</w:t>
      </w:r>
      <w:r w:rsidRPr="00B937B1">
        <w:rPr>
          <w:rFonts w:ascii="Times New Roman" w:hAnsi="Times New Roman" w:cs="Times New Roman"/>
          <w:sz w:val="24"/>
          <w:szCs w:val="24"/>
          <w:lang w:val="en-US"/>
        </w:rPr>
        <w:t xml:space="preserve"> Laila sneered at Nidhi.</w:t>
      </w:r>
    </w:p>
    <w:p w14:paraId="69CEFF47" w14:textId="1282F539"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62AD6" w:rsidRPr="00B937B1">
        <w:rPr>
          <w:rFonts w:ascii="Times New Roman" w:hAnsi="Times New Roman" w:cs="Times New Roman"/>
          <w:sz w:val="24"/>
          <w:szCs w:val="24"/>
          <w:lang w:val="en-US"/>
        </w:rPr>
        <w:t>He is just using the Terrain people,</w:t>
      </w:r>
      <w:r w:rsidR="008B7B2C" w:rsidRPr="00B937B1">
        <w:rPr>
          <w:rFonts w:ascii="Times New Roman" w:hAnsi="Times New Roman" w:cs="Times New Roman"/>
          <w:sz w:val="24"/>
          <w:szCs w:val="24"/>
          <w:lang w:val="en-US"/>
        </w:rPr>
        <w:t xml:space="preserve"> he made money out of your misery, you people are blinded that he is supporting you,” </w:t>
      </w:r>
      <w:r w:rsidRPr="00B937B1">
        <w:rPr>
          <w:rFonts w:ascii="Times New Roman" w:hAnsi="Times New Roman" w:cs="Times New Roman"/>
          <w:sz w:val="24"/>
          <w:szCs w:val="24"/>
          <w:lang w:val="en-US"/>
        </w:rPr>
        <w:t>Nidhi exclaimed back.</w:t>
      </w:r>
    </w:p>
    <w:p w14:paraId="650E6DEA" w14:textId="6766A64C"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B7B2C" w:rsidRPr="00B937B1">
        <w:rPr>
          <w:rFonts w:ascii="Times New Roman" w:hAnsi="Times New Roman" w:cs="Times New Roman"/>
          <w:sz w:val="24"/>
          <w:szCs w:val="24"/>
          <w:lang w:val="en-US"/>
        </w:rPr>
        <w:t xml:space="preserve">At least he is the only person who spoke for us, unlike the government who had abandoned us here,” </w:t>
      </w:r>
      <w:r w:rsidRPr="00B937B1">
        <w:rPr>
          <w:rFonts w:ascii="Times New Roman" w:hAnsi="Times New Roman" w:cs="Times New Roman"/>
          <w:sz w:val="24"/>
          <w:szCs w:val="24"/>
          <w:lang w:val="en-US"/>
        </w:rPr>
        <w:t>Laila stood up in anger.</w:t>
      </w:r>
    </w:p>
    <w:p w14:paraId="0CA2ABAF" w14:textId="53CB4295" w:rsidR="00FA6BEF"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Stop it you two and w</w:t>
      </w:r>
      <w:r w:rsidR="00FA6BEF" w:rsidRPr="00B937B1">
        <w:rPr>
          <w:rFonts w:ascii="Times New Roman" w:hAnsi="Times New Roman" w:cs="Times New Roman"/>
          <w:sz w:val="24"/>
          <w:szCs w:val="24"/>
          <w:lang w:val="en-US"/>
        </w:rPr>
        <w:t xml:space="preserve">hat is this file?” I </w:t>
      </w:r>
      <w:r w:rsidRPr="00B937B1">
        <w:rPr>
          <w:rFonts w:ascii="Times New Roman" w:hAnsi="Times New Roman" w:cs="Times New Roman"/>
          <w:sz w:val="24"/>
          <w:szCs w:val="24"/>
          <w:lang w:val="en-US"/>
        </w:rPr>
        <w:t xml:space="preserve">stare </w:t>
      </w:r>
      <w:r w:rsidR="00FA6BEF" w:rsidRPr="00B937B1">
        <w:rPr>
          <w:rFonts w:ascii="Times New Roman" w:hAnsi="Times New Roman" w:cs="Times New Roman"/>
          <w:sz w:val="24"/>
          <w:szCs w:val="24"/>
          <w:lang w:val="en-US"/>
        </w:rPr>
        <w:t>at a file named prototype one.</w:t>
      </w:r>
    </w:p>
    <w:p w14:paraId="569788DD" w14:textId="198DC04B"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clicked on the file and an array of documents appeared.</w:t>
      </w:r>
    </w:p>
    <w:p w14:paraId="2801650B" w14:textId="24222247"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ese are documents from National City Development Board,” Nidhi said. “How did Narayan get these?”</w:t>
      </w:r>
    </w:p>
    <w:p w14:paraId="50AA12D0" w14:textId="77777777" w:rsidR="008B7B2C"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8B7B2C" w:rsidRPr="00B937B1">
        <w:rPr>
          <w:rFonts w:ascii="Times New Roman" w:hAnsi="Times New Roman" w:cs="Times New Roman"/>
          <w:sz w:val="24"/>
          <w:szCs w:val="24"/>
          <w:lang w:val="en-US"/>
        </w:rPr>
        <w:t>Such information can only be obtained from someone working in the development board,</w:t>
      </w:r>
      <w:r w:rsidRPr="00B937B1">
        <w:rPr>
          <w:rFonts w:ascii="Times New Roman" w:hAnsi="Times New Roman" w:cs="Times New Roman"/>
          <w:sz w:val="24"/>
          <w:szCs w:val="24"/>
          <w:lang w:val="en-US"/>
        </w:rPr>
        <w:t xml:space="preserve">” I said. </w:t>
      </w:r>
    </w:p>
    <w:p w14:paraId="4C89C5A6" w14:textId="77AD5BDD"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could not believe what I am seeing in front of my eyes, these documents represent the money flowing for various projects that the City Development board takes every year.</w:t>
      </w:r>
    </w:p>
    <w:p w14:paraId="29C2B0DD" w14:textId="753DE09D"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Look at that, a large amount of money every year is flowing for the same project named “GRDS”, what kind of project is it?” </w:t>
      </w:r>
      <w:proofErr w:type="spellStart"/>
      <w:r w:rsidRPr="00B937B1">
        <w:rPr>
          <w:rFonts w:ascii="Times New Roman" w:hAnsi="Times New Roman" w:cs="Times New Roman"/>
          <w:sz w:val="24"/>
          <w:szCs w:val="24"/>
          <w:lang w:val="en-US"/>
        </w:rPr>
        <w:t>Needhi</w:t>
      </w:r>
      <w:proofErr w:type="spellEnd"/>
      <w:r w:rsidRPr="00B937B1">
        <w:rPr>
          <w:rFonts w:ascii="Times New Roman" w:hAnsi="Times New Roman" w:cs="Times New Roman"/>
          <w:sz w:val="24"/>
          <w:szCs w:val="24"/>
          <w:lang w:val="en-US"/>
        </w:rPr>
        <w:t xml:space="preserve"> pointed.</w:t>
      </w:r>
    </w:p>
    <w:p w14:paraId="61DECCA3" w14:textId="7C653987"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t’s weird, the artificial oxygen water and food projects should consume a lot of money, but they are all secondary to GRDS,” I exclaimed.</w:t>
      </w:r>
    </w:p>
    <w:p w14:paraId="525CF0D8" w14:textId="3E0C4F43"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w:t>
      </w:r>
      <w:proofErr w:type="spellStart"/>
      <w:r w:rsidRPr="00B937B1">
        <w:rPr>
          <w:rFonts w:ascii="Times New Roman" w:hAnsi="Times New Roman" w:cs="Times New Roman"/>
          <w:sz w:val="24"/>
          <w:szCs w:val="24"/>
          <w:lang w:val="en-US"/>
        </w:rPr>
        <w:t>dialled</w:t>
      </w:r>
      <w:proofErr w:type="spellEnd"/>
      <w:r w:rsidRPr="00B937B1">
        <w:rPr>
          <w:rFonts w:ascii="Times New Roman" w:hAnsi="Times New Roman" w:cs="Times New Roman"/>
          <w:sz w:val="24"/>
          <w:szCs w:val="24"/>
          <w:lang w:val="en-US"/>
        </w:rPr>
        <w:t xml:space="preserve"> Abhishek, I want to know the autopsy result because I am damn sure Narayan didn’t commit suicide. I have known Narayan for years and if he held such information, he would try to fight till his last breath.</w:t>
      </w:r>
    </w:p>
    <w:p w14:paraId="52DB5AE4" w14:textId="3C201254"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What is the autopsy result?” I asked.</w:t>
      </w:r>
    </w:p>
    <w:p w14:paraId="356BF662" w14:textId="29CA0E52"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t was ruled and closed as suicide only, but something is weird.” Abhi</w:t>
      </w:r>
      <w:r w:rsidR="008B7B2C" w:rsidRPr="00B937B1">
        <w:rPr>
          <w:rFonts w:ascii="Times New Roman" w:hAnsi="Times New Roman" w:cs="Times New Roman"/>
          <w:sz w:val="24"/>
          <w:szCs w:val="24"/>
          <w:lang w:val="en-US"/>
        </w:rPr>
        <w:t>shek sounded perplexed.</w:t>
      </w:r>
    </w:p>
    <w:p w14:paraId="7DE0E42E" w14:textId="31179086"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They found traces of him drinking coffee and eating food, and normally when people try to kill </w:t>
      </w:r>
      <w:proofErr w:type="gramStart"/>
      <w:r w:rsidRPr="00B937B1">
        <w:rPr>
          <w:rFonts w:ascii="Times New Roman" w:hAnsi="Times New Roman" w:cs="Times New Roman"/>
          <w:sz w:val="24"/>
          <w:szCs w:val="24"/>
          <w:lang w:val="en-US"/>
        </w:rPr>
        <w:t>themselves</w:t>
      </w:r>
      <w:proofErr w:type="gramEnd"/>
      <w:r w:rsidRPr="00B937B1">
        <w:rPr>
          <w:rFonts w:ascii="Times New Roman" w:hAnsi="Times New Roman" w:cs="Times New Roman"/>
          <w:sz w:val="24"/>
          <w:szCs w:val="24"/>
          <w:lang w:val="en-US"/>
        </w:rPr>
        <w:t xml:space="preserve"> they won’t have much appetite. And </w:t>
      </w:r>
      <w:proofErr w:type="gramStart"/>
      <w:r w:rsidRPr="00B937B1">
        <w:rPr>
          <w:rFonts w:ascii="Times New Roman" w:hAnsi="Times New Roman" w:cs="Times New Roman"/>
          <w:sz w:val="24"/>
          <w:szCs w:val="24"/>
          <w:lang w:val="en-US"/>
        </w:rPr>
        <w:t>also</w:t>
      </w:r>
      <w:proofErr w:type="gramEnd"/>
      <w:r w:rsidRPr="00B937B1">
        <w:rPr>
          <w:rFonts w:ascii="Times New Roman" w:hAnsi="Times New Roman" w:cs="Times New Roman"/>
          <w:sz w:val="24"/>
          <w:szCs w:val="24"/>
          <w:lang w:val="en-US"/>
        </w:rPr>
        <w:t xml:space="preserve"> Narayan kind of scheduled appointments the next day and weirdest thing is the head police officer is intent on closing this case as soon as possible.” Abhishek whispered.</w:t>
      </w:r>
    </w:p>
    <w:p w14:paraId="16022D28" w14:textId="1181055F" w:rsidR="00FA6BEF" w:rsidRPr="00B937B1" w:rsidRDefault="00FA6BEF"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EA7860" w:rsidRPr="00B937B1">
        <w:rPr>
          <w:rFonts w:ascii="Times New Roman" w:hAnsi="Times New Roman" w:cs="Times New Roman"/>
          <w:sz w:val="24"/>
          <w:szCs w:val="24"/>
          <w:lang w:val="en-US"/>
        </w:rPr>
        <w:t>Y</w:t>
      </w:r>
      <w:r w:rsidRPr="00B937B1">
        <w:rPr>
          <w:rFonts w:ascii="Times New Roman" w:hAnsi="Times New Roman" w:cs="Times New Roman"/>
          <w:sz w:val="24"/>
          <w:szCs w:val="24"/>
          <w:lang w:val="en-US"/>
        </w:rPr>
        <w:t xml:space="preserve">ou have a friend working in the city development </w:t>
      </w:r>
      <w:proofErr w:type="gramStart"/>
      <w:r w:rsidRPr="00B937B1">
        <w:rPr>
          <w:rFonts w:ascii="Times New Roman" w:hAnsi="Times New Roman" w:cs="Times New Roman"/>
          <w:sz w:val="24"/>
          <w:szCs w:val="24"/>
          <w:lang w:val="en-US"/>
        </w:rPr>
        <w:t>board</w:t>
      </w:r>
      <w:proofErr w:type="gramEnd"/>
      <w:r w:rsidRPr="00B937B1">
        <w:rPr>
          <w:rFonts w:ascii="Times New Roman" w:hAnsi="Times New Roman" w:cs="Times New Roman"/>
          <w:sz w:val="24"/>
          <w:szCs w:val="24"/>
          <w:lang w:val="en-US"/>
        </w:rPr>
        <w:t xml:space="preserve"> right? Can you arrange a meeting with him tomorrow</w:t>
      </w:r>
      <w:r w:rsidR="00EA7860"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 </w:t>
      </w:r>
      <w:r w:rsidR="00EA7860" w:rsidRPr="00B937B1">
        <w:rPr>
          <w:rFonts w:ascii="Times New Roman" w:hAnsi="Times New Roman" w:cs="Times New Roman"/>
          <w:sz w:val="24"/>
          <w:szCs w:val="24"/>
          <w:lang w:val="en-US"/>
        </w:rPr>
        <w:t>I said.</w:t>
      </w:r>
    </w:p>
    <w:p w14:paraId="1DB7B96C" w14:textId="4C9651D4" w:rsidR="00EA7860" w:rsidRPr="00B937B1" w:rsidRDefault="00EA7860"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y did you find something, don’t dig deep Pranay, it seems like something serious is going on, you may get in trouble</w:t>
      </w:r>
      <w:r w:rsidR="00301616" w:rsidRPr="00B937B1">
        <w:rPr>
          <w:rFonts w:ascii="Times New Roman" w:hAnsi="Times New Roman" w:cs="Times New Roman"/>
          <w:sz w:val="24"/>
          <w:szCs w:val="24"/>
          <w:lang w:val="en-US"/>
        </w:rPr>
        <w:t>,” Abhishek warned but as usual I decided not to pay heed.</w:t>
      </w:r>
    </w:p>
    <w:p w14:paraId="3DCE0496" w14:textId="135F9CD7" w:rsidR="008B7B2C"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Nidhi and I thanked Laila for her help. I need to find what this GRDS is and where have I missed the clue in Narayan’s death, </w:t>
      </w:r>
      <w:proofErr w:type="gramStart"/>
      <w:r w:rsidRPr="00B937B1">
        <w:rPr>
          <w:rFonts w:ascii="Times New Roman" w:hAnsi="Times New Roman" w:cs="Times New Roman"/>
          <w:sz w:val="24"/>
          <w:szCs w:val="24"/>
          <w:lang w:val="en-US"/>
        </w:rPr>
        <w:t>cause</w:t>
      </w:r>
      <w:proofErr w:type="gramEnd"/>
      <w:r w:rsidRPr="00B937B1">
        <w:rPr>
          <w:rFonts w:ascii="Times New Roman" w:hAnsi="Times New Roman" w:cs="Times New Roman"/>
          <w:sz w:val="24"/>
          <w:szCs w:val="24"/>
          <w:lang w:val="en-US"/>
        </w:rPr>
        <w:t xml:space="preserve"> I am damn sure it is murder now.</w:t>
      </w:r>
    </w:p>
    <w:p w14:paraId="52136B6E" w14:textId="550F7969" w:rsidR="008B7B2C"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Laila won’t tell what we found today to anyone right?” Nidhi expressed her doubts as we sat in the car to drive back.</w:t>
      </w:r>
    </w:p>
    <w:p w14:paraId="4DB18417" w14:textId="60C9C7E2" w:rsidR="008B7B2C"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Nidhi, don’t take this the wrong way, but your </w:t>
      </w:r>
      <w:proofErr w:type="spellStart"/>
      <w:r w:rsidRPr="00B937B1">
        <w:rPr>
          <w:rFonts w:ascii="Times New Roman" w:hAnsi="Times New Roman" w:cs="Times New Roman"/>
          <w:sz w:val="24"/>
          <w:szCs w:val="24"/>
          <w:lang w:val="en-US"/>
        </w:rPr>
        <w:t>behaviour</w:t>
      </w:r>
      <w:proofErr w:type="spellEnd"/>
      <w:r w:rsidRPr="00B937B1">
        <w:rPr>
          <w:rFonts w:ascii="Times New Roman" w:hAnsi="Times New Roman" w:cs="Times New Roman"/>
          <w:sz w:val="24"/>
          <w:szCs w:val="24"/>
          <w:lang w:val="en-US"/>
        </w:rPr>
        <w:t xml:space="preserve"> towards Laila isn’t good and as a journalist it is disgraceful,” I spoke my mind and Nidhi didn’t speak for a second.</w:t>
      </w:r>
    </w:p>
    <w:p w14:paraId="38061CB7" w14:textId="268148A9" w:rsidR="008B7B2C"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continued, “Narayan may have made claims and conspiracy theories which have turned out to be false, but it is a fact that he is the only person who reminded us to do something about our dying earth, he is the only person who spoke about the struggles of terrain people and I don’t mind find it wrong he made money on videos where he falsely accused – which I now think they may turn out to be true from what I found on these hard drives.”</w:t>
      </w:r>
    </w:p>
    <w:p w14:paraId="48CD4C8B" w14:textId="70ECD836" w:rsidR="008B7B2C"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am sorry,” Nidhi apologized.</w:t>
      </w:r>
    </w:p>
    <w:p w14:paraId="7ADD8353" w14:textId="4B919BEF" w:rsidR="00C079C8" w:rsidRPr="00B937B1" w:rsidRDefault="008B7B2C"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rote news on Narayan most of my life as a journalist, his existence gave me money. In a way, we both are the same. He made money writing on</w:t>
      </w:r>
      <w:r w:rsidR="0099670A" w:rsidRPr="00B937B1">
        <w:rPr>
          <w:rFonts w:ascii="Times New Roman" w:hAnsi="Times New Roman" w:cs="Times New Roman"/>
          <w:sz w:val="24"/>
          <w:szCs w:val="24"/>
          <w:lang w:val="en-US"/>
        </w:rPr>
        <w:t xml:space="preserve"> conspiracy</w:t>
      </w:r>
      <w:r w:rsidRPr="00B937B1">
        <w:rPr>
          <w:rFonts w:ascii="Times New Roman" w:hAnsi="Times New Roman" w:cs="Times New Roman"/>
          <w:sz w:val="24"/>
          <w:szCs w:val="24"/>
          <w:lang w:val="en-US"/>
        </w:rPr>
        <w:t xml:space="preserve"> theories of </w:t>
      </w:r>
      <w:r w:rsidR="0099670A" w:rsidRPr="00B937B1">
        <w:rPr>
          <w:rFonts w:ascii="Times New Roman" w:hAnsi="Times New Roman" w:cs="Times New Roman"/>
          <w:sz w:val="24"/>
          <w:szCs w:val="24"/>
          <w:lang w:val="en-US"/>
        </w:rPr>
        <w:t>the government</w:t>
      </w:r>
      <w:r w:rsidRPr="00B937B1">
        <w:rPr>
          <w:rFonts w:ascii="Times New Roman" w:hAnsi="Times New Roman" w:cs="Times New Roman"/>
          <w:sz w:val="24"/>
          <w:szCs w:val="24"/>
          <w:lang w:val="en-US"/>
        </w:rPr>
        <w:t xml:space="preserve"> and I made money writing about him. The only difference is he cared for terrain people and I just wanted the money to survive the city life,” </w:t>
      </w:r>
      <w:r w:rsidR="00C079C8" w:rsidRPr="00B937B1">
        <w:rPr>
          <w:rFonts w:ascii="Times New Roman" w:hAnsi="Times New Roman" w:cs="Times New Roman"/>
          <w:sz w:val="24"/>
          <w:szCs w:val="24"/>
          <w:lang w:val="en-US"/>
        </w:rPr>
        <w:t>I confided what I felt.</w:t>
      </w:r>
    </w:p>
    <w:p w14:paraId="22B63B3E" w14:textId="0F905CD9" w:rsidR="0099670A" w:rsidRPr="00B937B1" w:rsidRDefault="00C079C8"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We both remained silent till we reached the city. I dropped Nidhi at her home and went back to the office to meet Rahul</w:t>
      </w:r>
      <w:r w:rsidR="0099670A" w:rsidRPr="00B937B1">
        <w:rPr>
          <w:rFonts w:ascii="Times New Roman" w:hAnsi="Times New Roman" w:cs="Times New Roman"/>
          <w:sz w:val="24"/>
          <w:szCs w:val="24"/>
          <w:lang w:val="en-US"/>
        </w:rPr>
        <w:t xml:space="preserve"> to give him a report on </w:t>
      </w:r>
      <w:proofErr w:type="spellStart"/>
      <w:r w:rsidR="0099670A" w:rsidRPr="00B937B1">
        <w:rPr>
          <w:rFonts w:ascii="Times New Roman" w:hAnsi="Times New Roman" w:cs="Times New Roman"/>
          <w:sz w:val="24"/>
          <w:szCs w:val="24"/>
          <w:lang w:val="en-US"/>
        </w:rPr>
        <w:t>Naryan’s</w:t>
      </w:r>
      <w:proofErr w:type="spellEnd"/>
      <w:r w:rsidR="0099670A" w:rsidRPr="00B937B1">
        <w:rPr>
          <w:rFonts w:ascii="Times New Roman" w:hAnsi="Times New Roman" w:cs="Times New Roman"/>
          <w:sz w:val="24"/>
          <w:szCs w:val="24"/>
          <w:lang w:val="en-US"/>
        </w:rPr>
        <w:t xml:space="preserve"> death although I left the part about the hard drive I found in Narayan’s house.</w:t>
      </w:r>
    </w:p>
    <w:p w14:paraId="3478F357" w14:textId="1335B85A"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Later at night, I got a message from Abhishek that his friend from National City Development Board is not interested in meeting me, which was a huge disappointment. I badly wanted to find out what the GRDS project is that is taking millions of rupees every year.</w:t>
      </w:r>
    </w:p>
    <w:p w14:paraId="51E526C2" w14:textId="5BD940EB"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My phone rang an unknown caller id. I look at the time it was 10 pm. Who can be at this time? I picked it up anyway.</w:t>
      </w:r>
    </w:p>
    <w:p w14:paraId="389C51CF" w14:textId="703DB637"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Hello, is this Pranay from </w:t>
      </w:r>
      <w:proofErr w:type="spellStart"/>
      <w:r w:rsidRPr="00B937B1">
        <w:rPr>
          <w:rFonts w:ascii="Times New Roman" w:hAnsi="Times New Roman" w:cs="Times New Roman"/>
          <w:sz w:val="24"/>
          <w:szCs w:val="24"/>
          <w:lang w:val="en-US"/>
        </w:rPr>
        <w:t>Newtimes</w:t>
      </w:r>
      <w:proofErr w:type="spellEnd"/>
      <w:r w:rsidRPr="00B937B1">
        <w:rPr>
          <w:rFonts w:ascii="Times New Roman" w:hAnsi="Times New Roman" w:cs="Times New Roman"/>
          <w:sz w:val="24"/>
          <w:szCs w:val="24"/>
          <w:lang w:val="en-US"/>
        </w:rPr>
        <w:t>?” the person's voice quivered slightly.</w:t>
      </w:r>
    </w:p>
    <w:p w14:paraId="0A843DEA" w14:textId="6F994CAD"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s, it is him.”</w:t>
      </w:r>
    </w:p>
    <w:p w14:paraId="671F7617" w14:textId="5FC2639E"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have some information for you</w:t>
      </w:r>
      <w:r w:rsidR="00674F25" w:rsidRPr="00B937B1">
        <w:rPr>
          <w:rFonts w:ascii="Times New Roman" w:hAnsi="Times New Roman" w:cs="Times New Roman"/>
          <w:sz w:val="24"/>
          <w:szCs w:val="24"/>
          <w:lang w:val="en-US"/>
        </w:rPr>
        <w:t xml:space="preserve"> regarding Narayan</w:t>
      </w:r>
      <w:r w:rsidRPr="00B937B1">
        <w:rPr>
          <w:rFonts w:ascii="Times New Roman" w:hAnsi="Times New Roman" w:cs="Times New Roman"/>
          <w:sz w:val="24"/>
          <w:szCs w:val="24"/>
          <w:lang w:val="en-US"/>
        </w:rPr>
        <w:t>. Meet me in an hour, I’ll text you the address.” The phone call ended abruptly before I can say something.</w:t>
      </w:r>
    </w:p>
    <w:p w14:paraId="529AC2D7" w14:textId="386CB574" w:rsidR="0099670A" w:rsidRPr="00B937B1" w:rsidRDefault="0099670A"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oever this person is</w:t>
      </w:r>
      <w:r w:rsidR="00674F25" w:rsidRPr="00B937B1">
        <w:rPr>
          <w:rFonts w:ascii="Times New Roman" w:hAnsi="Times New Roman" w:cs="Times New Roman"/>
          <w:sz w:val="24"/>
          <w:szCs w:val="24"/>
          <w:lang w:val="en-US"/>
        </w:rPr>
        <w:t xml:space="preserve">, he is </w:t>
      </w:r>
      <w:r w:rsidRPr="00B937B1">
        <w:rPr>
          <w:rFonts w:ascii="Times New Roman" w:hAnsi="Times New Roman" w:cs="Times New Roman"/>
          <w:sz w:val="24"/>
          <w:szCs w:val="24"/>
          <w:lang w:val="en-US"/>
        </w:rPr>
        <w:t>risking to meet me and I better meet him before he changes his mind.</w:t>
      </w:r>
    </w:p>
    <w:p w14:paraId="278C48D4" w14:textId="4086C3C1"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saw the address he texted me, it was a place where new building s are getting constructed, a place where there aren’t many security cameras.</w:t>
      </w:r>
    </w:p>
    <w:p w14:paraId="0D1097A3" w14:textId="01DD36D0"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arrived at the place in an hour. In the dim light of a lamppost, I see a tall and lanky guy no more than 17 or 18 years old. I slowly walked towards him and he looked around me, perhaps checking if I came alone or not.</w:t>
      </w:r>
    </w:p>
    <w:p w14:paraId="64C45402" w14:textId="73EE6A7D"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i, may I know your name before we speak?” I said.</w:t>
      </w:r>
    </w:p>
    <w:p w14:paraId="2EF4D19C" w14:textId="1CA94D91" w:rsidR="00057152"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t’s Vinay,” He replied.</w:t>
      </w:r>
    </w:p>
    <w:p w14:paraId="6BBB80FF" w14:textId="27D66588"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ell me the information you have,”</w:t>
      </w:r>
      <w:r w:rsidR="00057152" w:rsidRPr="00B937B1">
        <w:rPr>
          <w:rFonts w:ascii="Times New Roman" w:hAnsi="Times New Roman" w:cs="Times New Roman"/>
          <w:sz w:val="24"/>
          <w:szCs w:val="24"/>
          <w:lang w:val="en-US"/>
        </w:rPr>
        <w:t xml:space="preserve"> I said.</w:t>
      </w:r>
    </w:p>
    <w:p w14:paraId="78546F32" w14:textId="6D2BA9EB"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057152" w:rsidRPr="00B937B1">
        <w:rPr>
          <w:rFonts w:ascii="Times New Roman" w:hAnsi="Times New Roman" w:cs="Times New Roman"/>
          <w:sz w:val="24"/>
          <w:szCs w:val="24"/>
          <w:lang w:val="en-US"/>
        </w:rPr>
        <w:t>The news about the old man committing suicide it’s not real.</w:t>
      </w:r>
      <w:r w:rsidRPr="00B937B1">
        <w:rPr>
          <w:rFonts w:ascii="Times New Roman" w:hAnsi="Times New Roman" w:cs="Times New Roman"/>
          <w:sz w:val="24"/>
          <w:szCs w:val="24"/>
          <w:lang w:val="en-US"/>
        </w:rPr>
        <w:t xml:space="preserve">” </w:t>
      </w:r>
    </w:p>
    <w:p w14:paraId="15FFF3EA" w14:textId="5B090D35"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Do you have any evidence on that?” I asked.</w:t>
      </w:r>
    </w:p>
    <w:p w14:paraId="394A721B" w14:textId="4AB45913"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o, but I have something which will make you believe that it wasn’t a suicide.” The way he said, it was more like a pleading to hear him out.</w:t>
      </w:r>
    </w:p>
    <w:p w14:paraId="03CA074C" w14:textId="56917CC7"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 tell me.”</w:t>
      </w:r>
    </w:p>
    <w:p w14:paraId="33F4EE19" w14:textId="29FFB04D" w:rsidR="00674F25"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w:t>
      </w:r>
      <w:r w:rsidR="00674F25" w:rsidRPr="00B937B1">
        <w:rPr>
          <w:rFonts w:ascii="Times New Roman" w:hAnsi="Times New Roman" w:cs="Times New Roman"/>
          <w:sz w:val="24"/>
          <w:szCs w:val="24"/>
          <w:lang w:val="en-US"/>
        </w:rPr>
        <w:t>My brother used to work in National City Development Board, two days ago he died in a car accident and the police said he was under the influence of alcohol,” Vinay’s voice trembled and his fingers are curled in anger. “My brother never drives when he drinks,”</w:t>
      </w:r>
    </w:p>
    <w:p w14:paraId="6ECD5410" w14:textId="41C6A969"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Vinay paused for a moment.</w:t>
      </w:r>
    </w:p>
    <w:p w14:paraId="007EDBFF" w14:textId="03563DF4"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 week ago, I found my brother is acting odd, he was nervous and always speaking tensely to someone on the phone. I decided to find who is talking to and when I secretly tapped into his phone, I found he was talking to Narayan. At first, I was shocked that my brother is talking to a person who is hated by many people.</w:t>
      </w:r>
    </w:p>
    <w:p w14:paraId="6A1A44F7" w14:textId="0EEBD0B8"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The night he </w:t>
      </w:r>
      <w:proofErr w:type="gramStart"/>
      <w:r w:rsidRPr="00B937B1">
        <w:rPr>
          <w:rFonts w:ascii="Times New Roman" w:hAnsi="Times New Roman" w:cs="Times New Roman"/>
          <w:sz w:val="24"/>
          <w:szCs w:val="24"/>
          <w:lang w:val="en-US"/>
        </w:rPr>
        <w:t>died,</w:t>
      </w:r>
      <w:proofErr w:type="gramEnd"/>
      <w:r w:rsidRPr="00B937B1">
        <w:rPr>
          <w:rFonts w:ascii="Times New Roman" w:hAnsi="Times New Roman" w:cs="Times New Roman"/>
          <w:sz w:val="24"/>
          <w:szCs w:val="24"/>
          <w:lang w:val="en-US"/>
        </w:rPr>
        <w:t xml:space="preserve"> he was on his way to meet someone. I overheard him on the phone saying “we should meet tonight, I don’t want to have this with me much longer.”, I should have stopped him from going,” Vinay cried.</w:t>
      </w:r>
    </w:p>
    <w:p w14:paraId="2261AAC0" w14:textId="2A77EFA5"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ey it’s ok Vinay, it’s not your fault.” I consoled him.</w:t>
      </w:r>
    </w:p>
    <w:p w14:paraId="2EB76484" w14:textId="77777777"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After Vinay calmed down, “Why did decide to tell me all of this Vinay?”</w:t>
      </w:r>
    </w:p>
    <w:p w14:paraId="3ECAC237" w14:textId="1E62DBA5"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Because nobody is believing me when I told my brother doesn’t drink and drive and I couldn’t mention Narayan’s name because I don’t want people to hate my brother like they hated Narayan. I thought you would be the only person who will believe me at least. My brother always liked reading what you wrote, he said you are a very good journalist.” </w:t>
      </w:r>
    </w:p>
    <w:p w14:paraId="51A0489A" w14:textId="69BE9114"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ou did a good job Vinay, promise me that you won’t tell anyone what you told me today,”</w:t>
      </w:r>
    </w:p>
    <w:p w14:paraId="4ED09A7C" w14:textId="44ABA9F6"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ay, can you catch the guy who killed my brother</w:t>
      </w:r>
      <w:r w:rsidR="00057152"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w:t>
      </w:r>
    </w:p>
    <w:p w14:paraId="1AA89286" w14:textId="2BBB4A0C"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00057152" w:rsidRPr="00B937B1">
        <w:rPr>
          <w:rFonts w:ascii="Times New Roman" w:hAnsi="Times New Roman" w:cs="Times New Roman"/>
          <w:sz w:val="24"/>
          <w:szCs w:val="24"/>
          <w:lang w:val="en-US"/>
        </w:rPr>
        <w:t>Y</w:t>
      </w:r>
      <w:r w:rsidRPr="00B937B1">
        <w:rPr>
          <w:rFonts w:ascii="Times New Roman" w:hAnsi="Times New Roman" w:cs="Times New Roman"/>
          <w:sz w:val="24"/>
          <w:szCs w:val="24"/>
          <w:lang w:val="en-US"/>
        </w:rPr>
        <w:t xml:space="preserve">eah </w:t>
      </w:r>
      <w:r w:rsidR="00057152" w:rsidRPr="00B937B1">
        <w:rPr>
          <w:rFonts w:ascii="Times New Roman" w:hAnsi="Times New Roman" w:cs="Times New Roman"/>
          <w:sz w:val="24"/>
          <w:szCs w:val="24"/>
          <w:lang w:val="en-US"/>
        </w:rPr>
        <w:t>I’ll try,</w:t>
      </w:r>
      <w:r w:rsidRPr="00B937B1">
        <w:rPr>
          <w:rFonts w:ascii="Times New Roman" w:hAnsi="Times New Roman" w:cs="Times New Roman"/>
          <w:sz w:val="24"/>
          <w:szCs w:val="24"/>
          <w:lang w:val="en-US"/>
        </w:rPr>
        <w:t xml:space="preserve"> let’s get you home before your parents get worried.”</w:t>
      </w:r>
    </w:p>
    <w:p w14:paraId="4CFF577A" w14:textId="3D2212AF" w:rsidR="00674F25" w:rsidRPr="00B937B1" w:rsidRDefault="00674F25"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My brother is my only family,” it made sense how </w:t>
      </w:r>
      <w:r w:rsidR="00057152" w:rsidRPr="00B937B1">
        <w:rPr>
          <w:rFonts w:ascii="Times New Roman" w:hAnsi="Times New Roman" w:cs="Times New Roman"/>
          <w:sz w:val="24"/>
          <w:szCs w:val="24"/>
          <w:lang w:val="en-US"/>
        </w:rPr>
        <w:t>he was</w:t>
      </w:r>
      <w:r w:rsidRPr="00B937B1">
        <w:rPr>
          <w:rFonts w:ascii="Times New Roman" w:hAnsi="Times New Roman" w:cs="Times New Roman"/>
          <w:sz w:val="24"/>
          <w:szCs w:val="24"/>
          <w:lang w:val="en-US"/>
        </w:rPr>
        <w:t xml:space="preserve"> able to meet me at this time of the night.</w:t>
      </w:r>
    </w:p>
    <w:p w14:paraId="6DC6E5F2" w14:textId="723BBA55"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took Vinay to his home, but I felt sad that he now has to live alone. But I was glad when he said his aunt would come in a few days to take care of him. Vinay showed me his </w:t>
      </w:r>
      <w:proofErr w:type="gramStart"/>
      <w:r w:rsidRPr="00B937B1">
        <w:rPr>
          <w:rFonts w:ascii="Times New Roman" w:hAnsi="Times New Roman" w:cs="Times New Roman"/>
          <w:sz w:val="24"/>
          <w:szCs w:val="24"/>
          <w:lang w:val="en-US"/>
        </w:rPr>
        <w:t>brothers</w:t>
      </w:r>
      <w:proofErr w:type="gramEnd"/>
      <w:r w:rsidRPr="00B937B1">
        <w:rPr>
          <w:rFonts w:ascii="Times New Roman" w:hAnsi="Times New Roman" w:cs="Times New Roman"/>
          <w:sz w:val="24"/>
          <w:szCs w:val="24"/>
          <w:lang w:val="en-US"/>
        </w:rPr>
        <w:t xml:space="preserve"> room and unfortunately, any information I can find is either deleted or torn into pieces.</w:t>
      </w:r>
    </w:p>
    <w:p w14:paraId="41CE91CF" w14:textId="603DA36A"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sat down in my car and thought several times what did I miss when I investigated Narayan’s death, I checked the CCTV cameras, I even checked the </w:t>
      </w:r>
      <w:proofErr w:type="spellStart"/>
      <w:r w:rsidRPr="00B937B1">
        <w:rPr>
          <w:rFonts w:ascii="Times New Roman" w:hAnsi="Times New Roman" w:cs="Times New Roman"/>
          <w:sz w:val="24"/>
          <w:szCs w:val="24"/>
          <w:lang w:val="en-US"/>
        </w:rPr>
        <w:t>neighbour's</w:t>
      </w:r>
      <w:proofErr w:type="spellEnd"/>
      <w:r w:rsidRPr="00B937B1">
        <w:rPr>
          <w:rFonts w:ascii="Times New Roman" w:hAnsi="Times New Roman" w:cs="Times New Roman"/>
          <w:sz w:val="24"/>
          <w:szCs w:val="24"/>
          <w:lang w:val="en-US"/>
        </w:rPr>
        <w:t xml:space="preserve"> and the alibi they have given. No fingerprint or DNA has been found. The scene was clean.</w:t>
      </w:r>
    </w:p>
    <w:p w14:paraId="37B30302" w14:textId="4F2C8C16"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decided to call Nidhi and ask for her help.</w:t>
      </w:r>
    </w:p>
    <w:p w14:paraId="7B070892" w14:textId="689BA81A"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Can you come to my house,” she said.</w:t>
      </w:r>
    </w:p>
    <w:p w14:paraId="4E66A650" w14:textId="360D1ED3"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Me a single guy at this time of night?” I teased.</w:t>
      </w:r>
    </w:p>
    <w:p w14:paraId="7EFFA0B2" w14:textId="18D566D4"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Shut up Pranay, I tried to get some information on GRDS and I found something interesting, I think you have to take a look.” </w:t>
      </w:r>
    </w:p>
    <w:p w14:paraId="4DD68AB0" w14:textId="5F5A7045" w:rsidR="00057152" w:rsidRPr="00B937B1" w:rsidRDefault="00057152"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drove my car as fast as I can, I cannot wait to see what she found. </w:t>
      </w:r>
    </w:p>
    <w:p w14:paraId="2B91E374" w14:textId="3EC1997A"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When I knocked on Nidhi’s door, she greeted me in </w:t>
      </w:r>
      <w:proofErr w:type="spellStart"/>
      <w:r w:rsidRPr="00B937B1">
        <w:rPr>
          <w:rFonts w:ascii="Times New Roman" w:hAnsi="Times New Roman" w:cs="Times New Roman"/>
          <w:sz w:val="24"/>
          <w:szCs w:val="24"/>
          <w:lang w:val="en-US"/>
        </w:rPr>
        <w:t>pyjamas</w:t>
      </w:r>
      <w:proofErr w:type="spellEnd"/>
      <w:r w:rsidRPr="00B937B1">
        <w:rPr>
          <w:rFonts w:ascii="Times New Roman" w:hAnsi="Times New Roman" w:cs="Times New Roman"/>
          <w:sz w:val="24"/>
          <w:szCs w:val="24"/>
          <w:lang w:val="en-US"/>
        </w:rPr>
        <w:t>.</w:t>
      </w:r>
    </w:p>
    <w:p w14:paraId="2429AE9F" w14:textId="0025F7CB"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ow, didn’t expect you to see so casual,” I smirked.</w:t>
      </w:r>
    </w:p>
    <w:p w14:paraId="52855064" w14:textId="04A4CDF7"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hope you didn’t expect me to wear a tight pantsuit in my own home,” She glared playfully and I laughed.</w:t>
      </w:r>
    </w:p>
    <w:p w14:paraId="0F27B36E" w14:textId="77777777"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 what did you find about GRDS”</w:t>
      </w:r>
    </w:p>
    <w:p w14:paraId="47909F5F" w14:textId="42348A8C"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Here,” Nidhi turns on her laptop and opens a file.</w:t>
      </w:r>
    </w:p>
    <w:p w14:paraId="74B3FE43" w14:textId="7D59B42F"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t was documents dated back twenty </w:t>
      </w:r>
      <w:proofErr w:type="gramStart"/>
      <w:r w:rsidRPr="00B937B1">
        <w:rPr>
          <w:rFonts w:ascii="Times New Roman" w:hAnsi="Times New Roman" w:cs="Times New Roman"/>
          <w:sz w:val="24"/>
          <w:szCs w:val="24"/>
          <w:lang w:val="en-US"/>
        </w:rPr>
        <w:t>years,</w:t>
      </w:r>
      <w:proofErr w:type="gramEnd"/>
      <w:r w:rsidRPr="00B937B1">
        <w:rPr>
          <w:rFonts w:ascii="Times New Roman" w:hAnsi="Times New Roman" w:cs="Times New Roman"/>
          <w:sz w:val="24"/>
          <w:szCs w:val="24"/>
          <w:lang w:val="en-US"/>
        </w:rPr>
        <w:t xml:space="preserve"> the whole file is about the experiments </w:t>
      </w:r>
      <w:proofErr w:type="spellStart"/>
      <w:r w:rsidRPr="00B937B1">
        <w:rPr>
          <w:rFonts w:ascii="Times New Roman" w:hAnsi="Times New Roman" w:cs="Times New Roman"/>
          <w:sz w:val="24"/>
          <w:szCs w:val="24"/>
          <w:lang w:val="en-US"/>
        </w:rPr>
        <w:t>Safetech</w:t>
      </w:r>
      <w:proofErr w:type="spellEnd"/>
      <w:r w:rsidRPr="00B937B1">
        <w:rPr>
          <w:rFonts w:ascii="Times New Roman" w:hAnsi="Times New Roman" w:cs="Times New Roman"/>
          <w:sz w:val="24"/>
          <w:szCs w:val="24"/>
          <w:lang w:val="en-US"/>
        </w:rPr>
        <w:t xml:space="preserve"> Research </w:t>
      </w:r>
      <w:proofErr w:type="spellStart"/>
      <w:r w:rsidRPr="00B937B1">
        <w:rPr>
          <w:rFonts w:ascii="Times New Roman" w:hAnsi="Times New Roman" w:cs="Times New Roman"/>
          <w:sz w:val="24"/>
          <w:szCs w:val="24"/>
          <w:lang w:val="en-US"/>
        </w:rPr>
        <w:t>instate</w:t>
      </w:r>
      <w:proofErr w:type="spellEnd"/>
      <w:r w:rsidRPr="00B937B1">
        <w:rPr>
          <w:rFonts w:ascii="Times New Roman" w:hAnsi="Times New Roman" w:cs="Times New Roman"/>
          <w:sz w:val="24"/>
          <w:szCs w:val="24"/>
          <w:lang w:val="en-US"/>
        </w:rPr>
        <w:t xml:space="preserve"> had conducted in developing plants that can improve our dying ecosystem. But they were stopped when the plants couldn’t resist the already changing climate of the earth, so </w:t>
      </w:r>
      <w:proofErr w:type="spellStart"/>
      <w:r w:rsidRPr="00B937B1">
        <w:rPr>
          <w:rFonts w:ascii="Times New Roman" w:hAnsi="Times New Roman" w:cs="Times New Roman"/>
          <w:sz w:val="24"/>
          <w:szCs w:val="24"/>
          <w:lang w:val="en-US"/>
        </w:rPr>
        <w:t>Safetech</w:t>
      </w:r>
      <w:proofErr w:type="spellEnd"/>
      <w:r w:rsidRPr="00B937B1">
        <w:rPr>
          <w:rFonts w:ascii="Times New Roman" w:hAnsi="Times New Roman" w:cs="Times New Roman"/>
          <w:sz w:val="24"/>
          <w:szCs w:val="24"/>
          <w:lang w:val="en-US"/>
        </w:rPr>
        <w:t xml:space="preserve"> had decided to concentrate on the Artificial oxygen system and build cities.</w:t>
      </w:r>
    </w:p>
    <w:p w14:paraId="75625D97" w14:textId="3CDEC3AF"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ne may ask how hard it is to discover a good plant. What about the rest of fifty per cent of trees that are still left?  Why can’t you make use of those trees to bring back the environment?</w:t>
      </w:r>
    </w:p>
    <w:p w14:paraId="4905D8BB" w14:textId="553631E3"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ell, the answer was simple, most of the trees that the earth has now had already been weakened and their genetic structure changed as the climate changed. That’s why scientists are just trying to make sure these trees stay alive, till they make a plant that has a superior set of the genetic pool which can resist the climate today, but also pave the way to bring back mother nature to good and glory.</w:t>
      </w:r>
    </w:p>
    <w:p w14:paraId="1B24A384" w14:textId="4EEA764A"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I examined the experiments articles </w:t>
      </w:r>
      <w:proofErr w:type="spellStart"/>
      <w:r w:rsidRPr="00B937B1">
        <w:rPr>
          <w:rFonts w:ascii="Times New Roman" w:hAnsi="Times New Roman" w:cs="Times New Roman"/>
          <w:sz w:val="24"/>
          <w:szCs w:val="24"/>
          <w:lang w:val="en-US"/>
        </w:rPr>
        <w:t>Safetech</w:t>
      </w:r>
      <w:proofErr w:type="spellEnd"/>
      <w:r w:rsidRPr="00B937B1">
        <w:rPr>
          <w:rFonts w:ascii="Times New Roman" w:hAnsi="Times New Roman" w:cs="Times New Roman"/>
          <w:sz w:val="24"/>
          <w:szCs w:val="24"/>
          <w:lang w:val="en-US"/>
        </w:rPr>
        <w:t xml:space="preserve"> had conducted to build the eco plant and the funds that these experiments took resulted in huge amounts.</w:t>
      </w:r>
    </w:p>
    <w:p w14:paraId="45AAC315" w14:textId="3412C820"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here did you find these articles?” I asked.</w:t>
      </w:r>
    </w:p>
    <w:p w14:paraId="252DE417" w14:textId="6C941A59"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I found them in an old library, most of the records twenty years ago don’t exist in our city internet system anymore, ever since they have updated the system. Today after the encounter with Laila I thought maybe all this time I was wrong about Narayan and it turns out I was.” </w:t>
      </w:r>
    </w:p>
    <w:p w14:paraId="08C3B9ED" w14:textId="5884B70D"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You know the hard drives that we found at </w:t>
      </w:r>
      <w:proofErr w:type="spellStart"/>
      <w:r w:rsidRPr="00B937B1">
        <w:rPr>
          <w:rFonts w:ascii="Times New Roman" w:hAnsi="Times New Roman" w:cs="Times New Roman"/>
          <w:sz w:val="24"/>
          <w:szCs w:val="24"/>
          <w:lang w:val="en-US"/>
        </w:rPr>
        <w:t>Naryan’s</w:t>
      </w:r>
      <w:proofErr w:type="spellEnd"/>
      <w:r w:rsidRPr="00B937B1">
        <w:rPr>
          <w:rFonts w:ascii="Times New Roman" w:hAnsi="Times New Roman" w:cs="Times New Roman"/>
          <w:sz w:val="24"/>
          <w:szCs w:val="24"/>
          <w:lang w:val="en-US"/>
        </w:rPr>
        <w:t xml:space="preserve"> house,”</w:t>
      </w:r>
    </w:p>
    <w:p w14:paraId="6486A674" w14:textId="350D3053"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ah, the one that had cashflows of various projects of National City development Board,”</w:t>
      </w:r>
    </w:p>
    <w:p w14:paraId="1F6B51B5" w14:textId="11242DDA" w:rsidR="00B937B1" w:rsidRPr="00B937B1" w:rsidRDefault="00B937B1" w:rsidP="00B937B1">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t>
      </w:r>
      <w:r w:rsidRPr="00B937B1">
        <w:rPr>
          <w:rFonts w:ascii="Times New Roman" w:hAnsi="Times New Roman" w:cs="Times New Roman"/>
          <w:sz w:val="24"/>
          <w:szCs w:val="24"/>
          <w:lang w:val="en-US"/>
        </w:rPr>
        <w:t xml:space="preserve">Narayan got that information from a person who worked </w:t>
      </w:r>
      <w:r w:rsidRPr="00B937B1">
        <w:rPr>
          <w:rFonts w:ascii="Times New Roman" w:hAnsi="Times New Roman" w:cs="Times New Roman"/>
          <w:sz w:val="24"/>
          <w:szCs w:val="24"/>
          <w:lang w:val="en-US"/>
        </w:rPr>
        <w:t xml:space="preserve">at the Board and that person was murdered in disguise of a car accident, but the case was closed as a DUI. </w:t>
      </w:r>
      <w:r w:rsidRPr="00B937B1">
        <w:rPr>
          <w:rFonts w:ascii="Times New Roman" w:hAnsi="Times New Roman" w:cs="Times New Roman"/>
          <w:sz w:val="24"/>
          <w:szCs w:val="24"/>
          <w:lang w:val="en-US"/>
        </w:rPr>
        <w:t xml:space="preserve">All that time </w:t>
      </w:r>
      <w:r w:rsidRPr="00B937B1">
        <w:rPr>
          <w:rFonts w:ascii="Times New Roman" w:hAnsi="Times New Roman" w:cs="Times New Roman"/>
          <w:sz w:val="24"/>
          <w:szCs w:val="24"/>
          <w:lang w:val="en-US"/>
        </w:rPr>
        <w:t>when Narayan</w:t>
      </w:r>
      <w:r w:rsidRPr="00B937B1">
        <w:rPr>
          <w:rFonts w:ascii="Times New Roman" w:hAnsi="Times New Roman" w:cs="Times New Roman"/>
          <w:sz w:val="24"/>
          <w:szCs w:val="24"/>
          <w:lang w:val="en-US"/>
        </w:rPr>
        <w:t xml:space="preserve"> said secret plants are made, new </w:t>
      </w:r>
      <w:proofErr w:type="spellStart"/>
      <w:r w:rsidRPr="00B937B1">
        <w:rPr>
          <w:rFonts w:ascii="Times New Roman" w:hAnsi="Times New Roman" w:cs="Times New Roman"/>
          <w:sz w:val="24"/>
          <w:szCs w:val="24"/>
          <w:lang w:val="en-US"/>
        </w:rPr>
        <w:t>Safecities</w:t>
      </w:r>
      <w:proofErr w:type="spellEnd"/>
      <w:r w:rsidRPr="00B937B1">
        <w:rPr>
          <w:rFonts w:ascii="Times New Roman" w:hAnsi="Times New Roman" w:cs="Times New Roman"/>
          <w:sz w:val="24"/>
          <w:szCs w:val="24"/>
          <w:lang w:val="en-US"/>
        </w:rPr>
        <w:t xml:space="preserve"> shouldn’t be built anymore, he was right.</w:t>
      </w:r>
      <w:r w:rsidRPr="00B937B1">
        <w:rPr>
          <w:rFonts w:ascii="Times New Roman" w:hAnsi="Times New Roman" w:cs="Times New Roman"/>
          <w:sz w:val="24"/>
          <w:szCs w:val="24"/>
          <w:lang w:val="en-US"/>
        </w:rPr>
        <w:t>”</w:t>
      </w:r>
    </w:p>
    <w:p w14:paraId="4F9447FE" w14:textId="144699FC"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idhi eyes are filled up with tears. “I was so wrong about Narayan,”</w:t>
      </w:r>
    </w:p>
    <w:p w14:paraId="44C96580" w14:textId="3A801381"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stood up and wrapped my arms around her “Hey, let’s tell Rahul what we found and tell the world the truth, I think we have enough information,”</w:t>
      </w:r>
    </w:p>
    <w:p w14:paraId="30169A19" w14:textId="6529AA7F"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es, we better,” Nidhi said.</w:t>
      </w:r>
    </w:p>
    <w:p w14:paraId="0A7EA52E" w14:textId="405E3582"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ish I could hug her all night, but unfortunately, I am not her boyfriend, so I removed my arms and put them awkwardly into my trouser pockets.</w:t>
      </w:r>
    </w:p>
    <w:p w14:paraId="79379E4E" w14:textId="007A7DD0"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I will go, let’s meet Rahul tomorrow morning.”</w:t>
      </w:r>
    </w:p>
    <w:p w14:paraId="763948EF" w14:textId="0723BCED"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Just as I was walking out the door, Nidhi stopped me by catching my hand.</w:t>
      </w:r>
    </w:p>
    <w:p w14:paraId="011374AB" w14:textId="56E942F8"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You know, after this is over, let’s go to a nice place and have some great food,” She smiled shyly.</w:t>
      </w:r>
    </w:p>
    <w:p w14:paraId="18DE600C" w14:textId="6DEDA94D"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Wow! This is the moment I been waiting. Nidhi also has a thing for me. I controlled my emotions, “Yeah sure, let’s go on a date.” I said smiling.</w:t>
      </w:r>
    </w:p>
    <w:p w14:paraId="5184E881" w14:textId="63650CCF"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Okay, see you tomorrow</w:t>
      </w:r>
      <w:proofErr w:type="gramStart"/>
      <w:r w:rsidRPr="00B937B1">
        <w:rPr>
          <w:rFonts w:ascii="Times New Roman" w:hAnsi="Times New Roman" w:cs="Times New Roman"/>
          <w:sz w:val="24"/>
          <w:szCs w:val="24"/>
          <w:lang w:val="en-US"/>
        </w:rPr>
        <w:t>.”|</w:t>
      </w:r>
      <w:proofErr w:type="gramEnd"/>
      <w:r w:rsidRPr="00B937B1">
        <w:rPr>
          <w:rFonts w:ascii="Times New Roman" w:hAnsi="Times New Roman" w:cs="Times New Roman"/>
          <w:sz w:val="24"/>
          <w:szCs w:val="24"/>
          <w:lang w:val="en-US"/>
        </w:rPr>
        <w:t xml:space="preserve"> She closed the door and I forgot all my tensions that night.</w:t>
      </w:r>
    </w:p>
    <w:p w14:paraId="36A94B86" w14:textId="35B09C92"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e next day morning, Nidhi and I went to Rahul’s office and explained everything we found.</w:t>
      </w:r>
    </w:p>
    <w:p w14:paraId="537359D7" w14:textId="0FCD5ABF"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This is huge news Rahul, it can change the world,” Nidhi exclaimed.</w:t>
      </w:r>
    </w:p>
    <w:p w14:paraId="0859BAAA" w14:textId="7008D2DB"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o, our news channel won’t air this.”</w:t>
      </w:r>
    </w:p>
    <w:p w14:paraId="1D8E1BFD" w14:textId="56F7B2E9"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lastRenderedPageBreak/>
        <w:t xml:space="preserve">“What are you talking about, we have solid evidence to back up. This may not be enough for bringing down </w:t>
      </w:r>
      <w:proofErr w:type="spellStart"/>
      <w:r w:rsidRPr="00B937B1">
        <w:rPr>
          <w:rFonts w:ascii="Times New Roman" w:hAnsi="Times New Roman" w:cs="Times New Roman"/>
          <w:sz w:val="24"/>
          <w:szCs w:val="24"/>
          <w:lang w:val="en-US"/>
        </w:rPr>
        <w:t>Safetech</w:t>
      </w:r>
      <w:proofErr w:type="spellEnd"/>
      <w:r w:rsidRPr="00B937B1">
        <w:rPr>
          <w:rFonts w:ascii="Times New Roman" w:hAnsi="Times New Roman" w:cs="Times New Roman"/>
          <w:sz w:val="24"/>
          <w:szCs w:val="24"/>
          <w:lang w:val="en-US"/>
        </w:rPr>
        <w:t xml:space="preserve">, at least the police can reopen the investigation on </w:t>
      </w:r>
      <w:proofErr w:type="spellStart"/>
      <w:r w:rsidRPr="00B937B1">
        <w:rPr>
          <w:rFonts w:ascii="Times New Roman" w:hAnsi="Times New Roman" w:cs="Times New Roman"/>
          <w:sz w:val="24"/>
          <w:szCs w:val="24"/>
          <w:lang w:val="en-US"/>
        </w:rPr>
        <w:t>Naryan’s</w:t>
      </w:r>
      <w:proofErr w:type="spellEnd"/>
      <w:r w:rsidRPr="00B937B1">
        <w:rPr>
          <w:rFonts w:ascii="Times New Roman" w:hAnsi="Times New Roman" w:cs="Times New Roman"/>
          <w:sz w:val="24"/>
          <w:szCs w:val="24"/>
          <w:lang w:val="en-US"/>
        </w:rPr>
        <w:t xml:space="preserve"> death – he was murdered, Rahul. And our news channel can become number one in the ratings, it’s a win-win situation</w:t>
      </w:r>
      <w:proofErr w:type="gramStart"/>
      <w:r w:rsidRPr="00B937B1">
        <w:rPr>
          <w:rFonts w:ascii="Times New Roman" w:hAnsi="Times New Roman" w:cs="Times New Roman"/>
          <w:sz w:val="24"/>
          <w:szCs w:val="24"/>
          <w:lang w:val="en-US"/>
        </w:rPr>
        <w:t>. ”</w:t>
      </w:r>
      <w:proofErr w:type="gramEnd"/>
      <w:r w:rsidRPr="00B937B1">
        <w:rPr>
          <w:rFonts w:ascii="Times New Roman" w:hAnsi="Times New Roman" w:cs="Times New Roman"/>
          <w:sz w:val="24"/>
          <w:szCs w:val="24"/>
          <w:lang w:val="en-US"/>
        </w:rPr>
        <w:t xml:space="preserve"> I said frustrated.</w:t>
      </w:r>
    </w:p>
    <w:p w14:paraId="6B15049E" w14:textId="70B15992"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Nidhi can you step out of my office, I need to talk to Pranay alone.” Rahul's voice suddenly changed into a serious tone.</w:t>
      </w:r>
    </w:p>
    <w:p w14:paraId="5EC62F59" w14:textId="0404EF15" w:rsidR="00B937B1" w:rsidRPr="00B937B1" w:rsidRDefault="00B937B1" w:rsidP="00EE0D20">
      <w:pPr>
        <w:spacing w:line="360" w:lineRule="auto"/>
        <w:rPr>
          <w:rFonts w:ascii="Times New Roman" w:hAnsi="Times New Roman" w:cs="Times New Roman"/>
          <w:sz w:val="24"/>
          <w:szCs w:val="24"/>
          <w:lang w:val="en-US"/>
        </w:rPr>
      </w:pPr>
      <w:r w:rsidRPr="00B937B1">
        <w:rPr>
          <w:rFonts w:ascii="Times New Roman" w:hAnsi="Times New Roman" w:cs="Times New Roman"/>
          <w:sz w:val="24"/>
          <w:szCs w:val="24"/>
          <w:lang w:val="en-US"/>
        </w:rPr>
        <w:t xml:space="preserve">After Nidhi left, Rahul began to speak again “The investigation of Narayan’s death is hurried up and closed for a certain reason. You cannot go against </w:t>
      </w:r>
      <w:proofErr w:type="spellStart"/>
      <w:r w:rsidRPr="00B937B1">
        <w:rPr>
          <w:rFonts w:ascii="Times New Roman" w:hAnsi="Times New Roman" w:cs="Times New Roman"/>
          <w:sz w:val="24"/>
          <w:szCs w:val="24"/>
          <w:lang w:val="en-US"/>
        </w:rPr>
        <w:t>Safetech</w:t>
      </w:r>
      <w:proofErr w:type="spellEnd"/>
      <w:r w:rsidRPr="00B937B1">
        <w:rPr>
          <w:rFonts w:ascii="Times New Roman" w:hAnsi="Times New Roman" w:cs="Times New Roman"/>
          <w:sz w:val="24"/>
          <w:szCs w:val="24"/>
          <w:lang w:val="en-US"/>
        </w:rPr>
        <w:t>, we are just people working in a mere news channel. Let’s forget we ever know this.”</w:t>
      </w:r>
    </w:p>
    <w:p w14:paraId="4C549F37" w14:textId="4547DFA1"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sat in </w:t>
      </w:r>
      <w:proofErr w:type="gramStart"/>
      <w:r>
        <w:rPr>
          <w:rFonts w:ascii="Times New Roman" w:hAnsi="Times New Roman" w:cs="Times New Roman"/>
          <w:sz w:val="24"/>
          <w:szCs w:val="24"/>
          <w:lang w:val="en-US"/>
        </w:rPr>
        <w:t>silence,</w:t>
      </w:r>
      <w:proofErr w:type="gramEnd"/>
      <w:r>
        <w:rPr>
          <w:rFonts w:ascii="Times New Roman" w:hAnsi="Times New Roman" w:cs="Times New Roman"/>
          <w:sz w:val="24"/>
          <w:szCs w:val="24"/>
          <w:lang w:val="en-US"/>
        </w:rPr>
        <w:t xml:space="preserve"> I am surprised at myself for suggesting to be righteous when all my life I just cared about money. I didn’t even </w:t>
      </w:r>
      <w:proofErr w:type="spellStart"/>
      <w:r>
        <w:rPr>
          <w:rFonts w:ascii="Times New Roman" w:hAnsi="Times New Roman" w:cs="Times New Roman"/>
          <w:sz w:val="24"/>
          <w:szCs w:val="24"/>
          <w:lang w:val="en-US"/>
        </w:rPr>
        <w:t>realise</w:t>
      </w:r>
      <w:proofErr w:type="spellEnd"/>
      <w:r>
        <w:rPr>
          <w:rFonts w:ascii="Times New Roman" w:hAnsi="Times New Roman" w:cs="Times New Roman"/>
          <w:sz w:val="24"/>
          <w:szCs w:val="24"/>
          <w:lang w:val="en-US"/>
        </w:rPr>
        <w:t xml:space="preserve"> how my thoughts changed until Rahul had now reminded me.</w:t>
      </w:r>
    </w:p>
    <w:p w14:paraId="715AEEDD" w14:textId="6CAD6E40"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at if we don’t have to take down </w:t>
      </w:r>
      <w:proofErr w:type="spellStart"/>
      <w:proofErr w:type="gramStart"/>
      <w:r>
        <w:rPr>
          <w:rFonts w:ascii="Times New Roman" w:hAnsi="Times New Roman" w:cs="Times New Roman"/>
          <w:sz w:val="24"/>
          <w:szCs w:val="24"/>
          <w:lang w:val="en-US"/>
        </w:rPr>
        <w:t>Safecity</w:t>
      </w:r>
      <w:proofErr w:type="spellEnd"/>
      <w:r>
        <w:rPr>
          <w:rFonts w:ascii="Times New Roman" w:hAnsi="Times New Roman" w:cs="Times New Roman"/>
          <w:sz w:val="24"/>
          <w:szCs w:val="24"/>
          <w:lang w:val="en-US"/>
        </w:rPr>
        <w:t>,  what</w:t>
      </w:r>
      <w:proofErr w:type="gramEnd"/>
      <w:r>
        <w:rPr>
          <w:rFonts w:ascii="Times New Roman" w:hAnsi="Times New Roman" w:cs="Times New Roman"/>
          <w:sz w:val="24"/>
          <w:szCs w:val="24"/>
          <w:lang w:val="en-US"/>
        </w:rPr>
        <w:t xml:space="preserve"> if we give this information to the person who has the power to bring them down,” I said.</w:t>
      </w:r>
    </w:p>
    <w:p w14:paraId="546B7DCB" w14:textId="019D2CE7"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at are you thinking?”</w:t>
      </w:r>
    </w:p>
    <w:p w14:paraId="05D040D0" w14:textId="14262336"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one Corporation Chairman, </w:t>
      </w:r>
      <w:proofErr w:type="spellStart"/>
      <w:r>
        <w:rPr>
          <w:rFonts w:ascii="Times New Roman" w:hAnsi="Times New Roman" w:cs="Times New Roman"/>
          <w:sz w:val="24"/>
          <w:szCs w:val="24"/>
          <w:lang w:val="en-US"/>
        </w:rPr>
        <w:t>Mr</w:t>
      </w:r>
      <w:proofErr w:type="spellEnd"/>
      <w:r>
        <w:rPr>
          <w:rFonts w:ascii="Times New Roman" w:hAnsi="Times New Roman" w:cs="Times New Roman"/>
          <w:sz w:val="24"/>
          <w:szCs w:val="24"/>
          <w:lang w:val="en-US"/>
        </w:rPr>
        <w:t xml:space="preserve"> Ashok.”</w:t>
      </w:r>
    </w:p>
    <w:p w14:paraId="2F64AE5B" w14:textId="45DEC5CD"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t is too </w:t>
      </w:r>
      <w:proofErr w:type="gramStart"/>
      <w:r>
        <w:rPr>
          <w:rFonts w:ascii="Times New Roman" w:hAnsi="Times New Roman" w:cs="Times New Roman"/>
          <w:sz w:val="24"/>
          <w:szCs w:val="24"/>
          <w:lang w:val="en-US"/>
        </w:rPr>
        <w:t>risky,</w:t>
      </w:r>
      <w:proofErr w:type="gramEnd"/>
      <w:r>
        <w:rPr>
          <w:rFonts w:ascii="Times New Roman" w:hAnsi="Times New Roman" w:cs="Times New Roman"/>
          <w:sz w:val="24"/>
          <w:szCs w:val="24"/>
          <w:lang w:val="en-US"/>
        </w:rPr>
        <w:t xml:space="preserve"> we can end up in danger” Rahul exclaimed.</w:t>
      </w:r>
    </w:p>
    <w:p w14:paraId="71386FE6" w14:textId="39F680CE"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r we can get the protection and power to tell the world the truth. Every year the population of our country is decreasing despite the safe cities. The trees and oceans are also depleting, I think we owe the risk,” </w:t>
      </w:r>
    </w:p>
    <w:p w14:paraId="40B82E56" w14:textId="1B4E3223"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Let’s book an appointment to meet Ashok,” Rahul agreed.</w:t>
      </w:r>
    </w:p>
    <w:p w14:paraId="19E010BF" w14:textId="3854DE01"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Stone Corporation is the second-largest company in India after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groups. While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earns money from building bubble cities across the nation and creating artificial oxygen systems that supply food and water for the cities, Stone Corporation earns money from investing money into the various businesses across the nation.</w:t>
      </w:r>
    </w:p>
    <w:p w14:paraId="2AD5AF6C" w14:textId="593FF695"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Rahul and I decided not to tell disclose the evidence we found to </w:t>
      </w:r>
      <w:proofErr w:type="spellStart"/>
      <w:r>
        <w:rPr>
          <w:rFonts w:ascii="Times New Roman" w:hAnsi="Times New Roman" w:cs="Times New Roman"/>
          <w:sz w:val="24"/>
          <w:szCs w:val="24"/>
          <w:lang w:val="en-US"/>
        </w:rPr>
        <w:t>Mr</w:t>
      </w:r>
      <w:proofErr w:type="spellEnd"/>
      <w:r>
        <w:rPr>
          <w:rFonts w:ascii="Times New Roman" w:hAnsi="Times New Roman" w:cs="Times New Roman"/>
          <w:sz w:val="24"/>
          <w:szCs w:val="24"/>
          <w:lang w:val="en-US"/>
        </w:rPr>
        <w:t xml:space="preserve"> Ashok unless we see him supporting us truly.</w:t>
      </w:r>
    </w:p>
    <w:p w14:paraId="05E39ACF" w14:textId="33E895F7"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at do the </w:t>
      </w:r>
      <w:proofErr w:type="spellStart"/>
      <w:r>
        <w:rPr>
          <w:rFonts w:ascii="Times New Roman" w:hAnsi="Times New Roman" w:cs="Times New Roman"/>
          <w:sz w:val="24"/>
          <w:szCs w:val="24"/>
          <w:lang w:val="en-US"/>
        </w:rPr>
        <w:t>Newtimes</w:t>
      </w:r>
      <w:proofErr w:type="spellEnd"/>
      <w:r>
        <w:rPr>
          <w:rFonts w:ascii="Times New Roman" w:hAnsi="Times New Roman" w:cs="Times New Roman"/>
          <w:sz w:val="24"/>
          <w:szCs w:val="24"/>
          <w:lang w:val="en-US"/>
        </w:rPr>
        <w:t xml:space="preserve"> channel need me for today?” Ashok, the sixty-year-old man sat down.</w:t>
      </w:r>
    </w:p>
    <w:p w14:paraId="7CCDE983" w14:textId="00431C21"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How do you feel about Narayan’s death,” I asked.</w:t>
      </w:r>
    </w:p>
    <w:p w14:paraId="299ADFC7" w14:textId="416133FD"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Ohh</w:t>
      </w:r>
      <w:proofErr w:type="spellEnd"/>
      <w:r>
        <w:rPr>
          <w:rFonts w:ascii="Times New Roman" w:hAnsi="Times New Roman" w:cs="Times New Roman"/>
          <w:sz w:val="24"/>
          <w:szCs w:val="24"/>
          <w:lang w:val="en-US"/>
        </w:rPr>
        <w:t xml:space="preserve">, the 104-year-old </w:t>
      </w:r>
      <w:proofErr w:type="gramStart"/>
      <w:r>
        <w:rPr>
          <w:rFonts w:ascii="Times New Roman" w:hAnsi="Times New Roman" w:cs="Times New Roman"/>
          <w:sz w:val="24"/>
          <w:szCs w:val="24"/>
          <w:lang w:val="en-US"/>
        </w:rPr>
        <w:t>activist</w:t>
      </w:r>
      <w:proofErr w:type="gramEnd"/>
      <w:r>
        <w:rPr>
          <w:rFonts w:ascii="Times New Roman" w:hAnsi="Times New Roman" w:cs="Times New Roman"/>
          <w:sz w:val="24"/>
          <w:szCs w:val="24"/>
          <w:lang w:val="en-US"/>
        </w:rPr>
        <w:t xml:space="preserve"> right? It’s a shame that he committed suicide.” Ashok answered nonchalantly.</w:t>
      </w:r>
    </w:p>
    <w:p w14:paraId="45947287" w14:textId="7538D5BA"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think this is a bad idea,” I stood up. What was I thinking asking the Stone Corporation to aid us and back up for the news we want to </w:t>
      </w:r>
      <w:proofErr w:type="gramStart"/>
      <w:r>
        <w:rPr>
          <w:rFonts w:ascii="Times New Roman" w:hAnsi="Times New Roman" w:cs="Times New Roman"/>
          <w:sz w:val="24"/>
          <w:szCs w:val="24"/>
          <w:lang w:val="en-US"/>
        </w:rPr>
        <w:t>air.</w:t>
      </w:r>
      <w:proofErr w:type="gramEnd"/>
    </w:p>
    <w:p w14:paraId="33710E39" w14:textId="433DAD82"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it down Pranay,” Rahul eyed me to sit down.</w:t>
      </w:r>
    </w:p>
    <w:p w14:paraId="30361AF6" w14:textId="6113E2C2"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You shouldn’t be impatient young man, isn’t it brilliant that how we find things so easily when they didn’t even see the light of the world,” Ashok said.</w:t>
      </w:r>
    </w:p>
    <w:p w14:paraId="54CC0A66" w14:textId="52EF17A0"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at do you mean?”</w:t>
      </w:r>
    </w:p>
    <w:p w14:paraId="396A2539" w14:textId="45E1DF99" w:rsidR="00B937B1" w:rsidRDefault="00B937B1"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little piece of documents about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you found in the home</w:t>
      </w:r>
      <w:r w:rsidR="0047068C">
        <w:rPr>
          <w:rFonts w:ascii="Times New Roman" w:hAnsi="Times New Roman" w:cs="Times New Roman"/>
          <w:sz w:val="24"/>
          <w:szCs w:val="24"/>
          <w:lang w:val="en-US"/>
        </w:rPr>
        <w:t xml:space="preserve"> of Narayan,”</w:t>
      </w:r>
    </w:p>
    <w:p w14:paraId="054BB79E" w14:textId="65C8660D"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o you know those? You killed him </w:t>
      </w:r>
      <w:proofErr w:type="gramStart"/>
      <w:r>
        <w:rPr>
          <w:rFonts w:ascii="Times New Roman" w:hAnsi="Times New Roman" w:cs="Times New Roman"/>
          <w:sz w:val="24"/>
          <w:szCs w:val="24"/>
          <w:lang w:val="en-US"/>
        </w:rPr>
        <w:t>Narayan</w:t>
      </w:r>
      <w:proofErr w:type="gramEnd"/>
      <w:r>
        <w:rPr>
          <w:rFonts w:ascii="Times New Roman" w:hAnsi="Times New Roman" w:cs="Times New Roman"/>
          <w:sz w:val="24"/>
          <w:szCs w:val="24"/>
          <w:lang w:val="en-US"/>
        </w:rPr>
        <w:t xml:space="preserve"> didn’t you?”</w:t>
      </w:r>
    </w:p>
    <w:p w14:paraId="29AA0B54" w14:textId="253AF7F0"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didn’t kill him, but I was interested in many years that he would be successful to bring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down. You see,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is number one and Stone Corporations are number two in this country. We both have enough illegal evidence over the other to cut each other’s throat, but that would be just a stupid thing to do”</w:t>
      </w:r>
    </w:p>
    <w:p w14:paraId="62467E2A" w14:textId="6E450521"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hat are you trying to say?”</w:t>
      </w:r>
    </w:p>
    <w:p w14:paraId="68E2A9A3" w14:textId="21EBC1FF"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need a third party like Narayan to spread the fire just enough for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group to be pulled down, but unfortunately as you know he is a stubborn honest man for me to make him my puppet and it was hard for me to find evidence that can shut down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once and for all,”</w:t>
      </w:r>
    </w:p>
    <w:p w14:paraId="6C7E1EA3" w14:textId="52E34A71"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So</w:t>
      </w:r>
      <w:proofErr w:type="gramEnd"/>
      <w:r>
        <w:rPr>
          <w:rFonts w:ascii="Times New Roman" w:hAnsi="Times New Roman" w:cs="Times New Roman"/>
          <w:sz w:val="24"/>
          <w:szCs w:val="24"/>
          <w:lang w:val="en-US"/>
        </w:rPr>
        <w:t xml:space="preserve"> you want us to be the third party?” I said.</w:t>
      </w:r>
    </w:p>
    <w:p w14:paraId="74ABBC0C" w14:textId="2AD31EDE"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Yes, to instigate the fire at the right time, so I can burn it all down at once,” Ashok replied.</w:t>
      </w:r>
    </w:p>
    <w:p w14:paraId="0053EEEA" w14:textId="3E6587B6"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came here today to get the support of the government from your side so that we won’t get interrupted when our news channel speaks about the truth we </w:t>
      </w:r>
      <w:proofErr w:type="gramStart"/>
      <w:r>
        <w:rPr>
          <w:rFonts w:ascii="Times New Roman" w:hAnsi="Times New Roman" w:cs="Times New Roman"/>
          <w:sz w:val="24"/>
          <w:szCs w:val="24"/>
          <w:lang w:val="en-US"/>
        </w:rPr>
        <w:t>found,</w:t>
      </w:r>
      <w:proofErr w:type="gramEnd"/>
      <w:r>
        <w:rPr>
          <w:rFonts w:ascii="Times New Roman" w:hAnsi="Times New Roman" w:cs="Times New Roman"/>
          <w:sz w:val="24"/>
          <w:szCs w:val="24"/>
          <w:lang w:val="en-US"/>
        </w:rPr>
        <w:t xml:space="preserve"> I cannot agree with you.” </w:t>
      </w:r>
    </w:p>
    <w:p w14:paraId="58142530" w14:textId="15C7AD3E"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Mr</w:t>
      </w:r>
      <w:proofErr w:type="spellEnd"/>
      <w:r>
        <w:rPr>
          <w:rFonts w:ascii="Times New Roman" w:hAnsi="Times New Roman" w:cs="Times New Roman"/>
          <w:sz w:val="24"/>
          <w:szCs w:val="24"/>
          <w:lang w:val="en-US"/>
        </w:rPr>
        <w:t xml:space="preserve"> Pranay, it’s foolish to light a match stick to a giant corporation in hopes that you can burn it all down. You cannot win that way.”</w:t>
      </w:r>
    </w:p>
    <w:p w14:paraId="284DEA2F" w14:textId="1EE798E2"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nd I don’t want to win this way either.”</w:t>
      </w:r>
    </w:p>
    <w:p w14:paraId="3353BE5B" w14:textId="3037A85D"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I didn’t speak much today, but I agree with my subordinate. We are going to air the news tonight, it’s up to you if you want to use this opportunity to climb the ladder, but we are going to reveal the possibility of Narayan’s murder and the possibility that he may after all speaking the truth all his life.” Rahul said.</w:t>
      </w:r>
    </w:p>
    <w:p w14:paraId="5A5647B5" w14:textId="41F826A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night came by fast and Nidhi was already directed to arrange the live news as instructed by Rahul.</w:t>
      </w:r>
    </w:p>
    <w:p w14:paraId="67EFBAF1" w14:textId="460A2050"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re you ok?” Rahul said to me as he came by.</w:t>
      </w:r>
    </w:p>
    <w:p w14:paraId="0D868118" w14:textId="5FE2A389"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was thinking of what Ashok said on how we can never win alone, but I cannot wait </w:t>
      </w:r>
      <w:proofErr w:type="spellStart"/>
      <w:r>
        <w:rPr>
          <w:rFonts w:ascii="Times New Roman" w:hAnsi="Times New Roman" w:cs="Times New Roman"/>
          <w:sz w:val="24"/>
          <w:szCs w:val="24"/>
          <w:lang w:val="en-US"/>
        </w:rPr>
        <w:t>Naryan</w:t>
      </w:r>
      <w:proofErr w:type="spellEnd"/>
      <w:r>
        <w:rPr>
          <w:rFonts w:ascii="Times New Roman" w:hAnsi="Times New Roman" w:cs="Times New Roman"/>
          <w:sz w:val="24"/>
          <w:szCs w:val="24"/>
          <w:lang w:val="en-US"/>
        </w:rPr>
        <w:t xml:space="preserve"> was killed and the young guy who worked in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was also killed, we should make the world listen to us today,” I said.</w:t>
      </w:r>
    </w:p>
    <w:p w14:paraId="14A8A919" w14:textId="1008F22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ll the best,” Rahul said and went away.</w:t>
      </w:r>
    </w:p>
    <w:p w14:paraId="423E86F4" w14:textId="03BA2E4A"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e are taking a big risk today, the evidence we provide in today’s news might suddenly become false by the morning or people who have </w:t>
      </w:r>
      <w:proofErr w:type="spellStart"/>
      <w:r>
        <w:rPr>
          <w:rFonts w:ascii="Times New Roman" w:hAnsi="Times New Roman" w:cs="Times New Roman"/>
          <w:sz w:val="24"/>
          <w:szCs w:val="24"/>
          <w:lang w:val="en-US"/>
        </w:rPr>
        <w:t>harboured</w:t>
      </w:r>
      <w:proofErr w:type="spellEnd"/>
      <w:r>
        <w:rPr>
          <w:rFonts w:ascii="Times New Roman" w:hAnsi="Times New Roman" w:cs="Times New Roman"/>
          <w:sz w:val="24"/>
          <w:szCs w:val="24"/>
          <w:lang w:val="en-US"/>
        </w:rPr>
        <w:t xml:space="preserve"> hatred all these years for Narayan would still not believe us.</w:t>
      </w:r>
    </w:p>
    <w:p w14:paraId="188E84C8" w14:textId="552FB0FB"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k, we are going live in ten minutes,” the camera crew shouted as they set up the green screen.</w:t>
      </w:r>
    </w:p>
    <w:p w14:paraId="21A57676" w14:textId="09EF51B4"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k, play the breaking news visual and Nidhi read out exactly what Pranay wrote, keep your eyes on the teleprompter,” Rahul instructed from the control room.</w:t>
      </w:r>
    </w:p>
    <w:p w14:paraId="3D1E221C" w14:textId="0FF529DB"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Nidhi gave a </w:t>
      </w:r>
      <w:proofErr w:type="spellStart"/>
      <w:r>
        <w:rPr>
          <w:rFonts w:ascii="Times New Roman" w:hAnsi="Times New Roman" w:cs="Times New Roman"/>
          <w:sz w:val="24"/>
          <w:szCs w:val="24"/>
          <w:lang w:val="en-US"/>
        </w:rPr>
        <w:t>thumbsup</w:t>
      </w:r>
      <w:proofErr w:type="spellEnd"/>
      <w:r>
        <w:rPr>
          <w:rFonts w:ascii="Times New Roman" w:hAnsi="Times New Roman" w:cs="Times New Roman"/>
          <w:sz w:val="24"/>
          <w:szCs w:val="24"/>
          <w:lang w:val="en-US"/>
        </w:rPr>
        <w:t>.</w:t>
      </w:r>
    </w:p>
    <w:p w14:paraId="503F9A22" w14:textId="5DAF838E"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id the interview </w:t>
      </w:r>
      <w:proofErr w:type="gramStart"/>
      <w:r>
        <w:rPr>
          <w:rFonts w:ascii="Times New Roman" w:hAnsi="Times New Roman" w:cs="Times New Roman"/>
          <w:sz w:val="24"/>
          <w:szCs w:val="24"/>
          <w:lang w:val="en-US"/>
        </w:rPr>
        <w:t>went</w:t>
      </w:r>
      <w:proofErr w:type="gramEnd"/>
      <w:r>
        <w:rPr>
          <w:rFonts w:ascii="Times New Roman" w:hAnsi="Times New Roman" w:cs="Times New Roman"/>
          <w:sz w:val="24"/>
          <w:szCs w:val="24"/>
          <w:lang w:val="en-US"/>
        </w:rPr>
        <w:t xml:space="preserve"> with the boy Vinay?”</w:t>
      </w:r>
    </w:p>
    <w:p w14:paraId="71AF9F42" w14:textId="72965252"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e are going to live in five minutes,” the crew announced.</w:t>
      </w:r>
    </w:p>
    <w:p w14:paraId="0BE1084E" w14:textId="034387F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got a call and it was from Stone Corporation Chairman, </w:t>
      </w:r>
      <w:proofErr w:type="spellStart"/>
      <w:r>
        <w:rPr>
          <w:rFonts w:ascii="Times New Roman" w:hAnsi="Times New Roman" w:cs="Times New Roman"/>
          <w:sz w:val="24"/>
          <w:szCs w:val="24"/>
          <w:lang w:val="en-US"/>
        </w:rPr>
        <w:t>Mr</w:t>
      </w:r>
      <w:proofErr w:type="spellEnd"/>
      <w:r>
        <w:rPr>
          <w:rFonts w:ascii="Times New Roman" w:hAnsi="Times New Roman" w:cs="Times New Roman"/>
          <w:sz w:val="24"/>
          <w:szCs w:val="24"/>
          <w:lang w:val="en-US"/>
        </w:rPr>
        <w:t xml:space="preserve"> Ashok.</w:t>
      </w:r>
    </w:p>
    <w:p w14:paraId="50C3CAD2" w14:textId="0194FCA8"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e are going live in five minutes,” I said.</w:t>
      </w:r>
    </w:p>
    <w:p w14:paraId="4BAD71D4" w14:textId="1B3DE5A9"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n you may as well the truth about his death, instead of announcing the world a possibility of murder.”</w:t>
      </w:r>
    </w:p>
    <w:p w14:paraId="30A04535" w14:textId="255A66FB"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e is murdered, we just don’t have evidence.” I grind my teeth in anger.</w:t>
      </w:r>
    </w:p>
    <w:p w14:paraId="7137B5C1" w14:textId="7AE6C19E"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Narayan jumped on his own, nobody killed him but it wasn’t a suicide. He jumped because he didn’t want the </w:t>
      </w:r>
      <w:proofErr w:type="gramStart"/>
      <w:r>
        <w:rPr>
          <w:rFonts w:ascii="Times New Roman" w:hAnsi="Times New Roman" w:cs="Times New Roman"/>
          <w:sz w:val="24"/>
          <w:szCs w:val="24"/>
          <w:lang w:val="en-US"/>
        </w:rPr>
        <w:t>evidence</w:t>
      </w:r>
      <w:proofErr w:type="gramEnd"/>
      <w:r>
        <w:rPr>
          <w:rFonts w:ascii="Times New Roman" w:hAnsi="Times New Roman" w:cs="Times New Roman"/>
          <w:sz w:val="24"/>
          <w:szCs w:val="24"/>
          <w:lang w:val="en-US"/>
        </w:rPr>
        <w:t xml:space="preserve"> he was given by the young employee to fall into wrong hands,”</w:t>
      </w:r>
    </w:p>
    <w:p w14:paraId="019EBE51" w14:textId="61D6D6E8"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I don’t understand,”</w:t>
      </w:r>
    </w:p>
    <w:p w14:paraId="09FF5A8D" w14:textId="1DE9727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Narayan was chased down by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group, the wanted to kill him and get back the documents that were leaked by their employee, so he hid the documents and jumped from the sixth floor, he just didn’t want to die in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hands. But at the time he jumped, one of my men are already tailing Narayan and they recorded his death.” Ashok ended the call and immediately I received a video clip.</w:t>
      </w:r>
    </w:p>
    <w:p w14:paraId="27022B15" w14:textId="3B8A030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 played the </w:t>
      </w:r>
      <w:proofErr w:type="gramStart"/>
      <w:r>
        <w:rPr>
          <w:rFonts w:ascii="Times New Roman" w:hAnsi="Times New Roman" w:cs="Times New Roman"/>
          <w:sz w:val="24"/>
          <w:szCs w:val="24"/>
          <w:lang w:val="en-US"/>
        </w:rPr>
        <w:t>video,</w:t>
      </w:r>
      <w:proofErr w:type="gramEnd"/>
      <w:r>
        <w:rPr>
          <w:rFonts w:ascii="Times New Roman" w:hAnsi="Times New Roman" w:cs="Times New Roman"/>
          <w:sz w:val="24"/>
          <w:szCs w:val="24"/>
          <w:lang w:val="en-US"/>
        </w:rPr>
        <w:t xml:space="preserve"> it was shot down from the road in front of his apartment and in the video was Narayan jumping down. I gasped but I continued to watch, there was another man caught on the camera. The person who came to kill Narayan but failed.</w:t>
      </w:r>
    </w:p>
    <w:p w14:paraId="38A308C6" w14:textId="3547349F"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 immediately told Rahul everything. We hurried to Nidhi and explained it to her.</w:t>
      </w:r>
    </w:p>
    <w:p w14:paraId="55BA0EA6" w14:textId="2D941081"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video will definitely open the investigation again,” Rahul said and I nodded in agreeing.</w:t>
      </w:r>
    </w:p>
    <w:p w14:paraId="2449EDB2" w14:textId="4FD7F90E"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news went off live and by the time it ended, our telephones rang continuously.</w:t>
      </w:r>
    </w:p>
    <w:p w14:paraId="27FBF8DE" w14:textId="21432C1A"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following week, we were investigated about the evidence by the court and people though remained to think this all false, someone of those haters changed and supported Narayan. The country was divided into two opinions. We talked about how we should build back our ecosystem instead of relying on artificial oxygen, people supported the idea, but we don’t know how long the support will last.</w:t>
      </w:r>
    </w:p>
    <w:p w14:paraId="28FF99F1" w14:textId="4CB0015B"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 look at my computer, the squared keys that I been breaking my knuckles on for the past twenty years.</w:t>
      </w:r>
    </w:p>
    <w:p w14:paraId="6895D97D" w14:textId="4B1AFC16"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 began to write.</w:t>
      </w:r>
    </w:p>
    <w:p w14:paraId="3BA1E2A0" w14:textId="77777777" w:rsidR="0047068C" w:rsidRPr="00B937B1" w:rsidRDefault="0047068C" w:rsidP="0047068C">
      <w:pPr>
        <w:spacing w:line="360" w:lineRule="auto"/>
        <w:rPr>
          <w:rFonts w:ascii="Times New Roman" w:hAnsi="Times New Roman" w:cs="Times New Roman"/>
          <w:i/>
          <w:iCs/>
          <w:sz w:val="24"/>
          <w:szCs w:val="24"/>
          <w:lang w:val="en-US"/>
        </w:rPr>
      </w:pPr>
      <w:r w:rsidRPr="00B937B1">
        <w:rPr>
          <w:rFonts w:ascii="Times New Roman" w:hAnsi="Times New Roman" w:cs="Times New Roman"/>
          <w:i/>
          <w:iCs/>
          <w:sz w:val="24"/>
          <w:szCs w:val="24"/>
          <w:lang w:val="en-US"/>
        </w:rPr>
        <w:t>How easy we move on and how easily we forget the things that have happened, perhaps this is the greatest strength and the most insidious thing of humanity.</w:t>
      </w:r>
    </w:p>
    <w:p w14:paraId="58538E7A" w14:textId="4D1620B3" w:rsidR="0047068C" w:rsidRDefault="0047068C" w:rsidP="00EE0D20">
      <w:pPr>
        <w:spacing w:line="360" w:lineRule="auto"/>
        <w:rPr>
          <w:rFonts w:ascii="Times New Roman" w:hAnsi="Times New Roman" w:cs="Times New Roman"/>
          <w:i/>
          <w:iCs/>
          <w:sz w:val="24"/>
          <w:szCs w:val="24"/>
          <w:lang w:val="en-US"/>
        </w:rPr>
      </w:pPr>
      <w:r w:rsidRPr="0047068C">
        <w:rPr>
          <w:rFonts w:ascii="Times New Roman" w:hAnsi="Times New Roman" w:cs="Times New Roman"/>
          <w:i/>
          <w:iCs/>
          <w:sz w:val="24"/>
          <w:szCs w:val="24"/>
          <w:lang w:val="en-US"/>
        </w:rPr>
        <w:t xml:space="preserve">I always thought Narayan is </w:t>
      </w:r>
      <w:r>
        <w:rPr>
          <w:rFonts w:ascii="Times New Roman" w:hAnsi="Times New Roman" w:cs="Times New Roman"/>
          <w:i/>
          <w:iCs/>
          <w:sz w:val="24"/>
          <w:szCs w:val="24"/>
          <w:lang w:val="en-US"/>
        </w:rPr>
        <w:t xml:space="preserve">a </w:t>
      </w:r>
      <w:r w:rsidRPr="0047068C">
        <w:rPr>
          <w:rFonts w:ascii="Times New Roman" w:hAnsi="Times New Roman" w:cs="Times New Roman"/>
          <w:i/>
          <w:iCs/>
          <w:sz w:val="24"/>
          <w:szCs w:val="24"/>
          <w:lang w:val="en-US"/>
        </w:rPr>
        <w:t xml:space="preserve">person who </w:t>
      </w:r>
      <w:r>
        <w:rPr>
          <w:rFonts w:ascii="Times New Roman" w:hAnsi="Times New Roman" w:cs="Times New Roman"/>
          <w:i/>
          <w:iCs/>
          <w:sz w:val="24"/>
          <w:szCs w:val="24"/>
          <w:lang w:val="en-US"/>
        </w:rPr>
        <w:t>lived telling tales of conspiracies of never had any proof and eventually he turned to be distasteful. Perhaps, it was my heart that slowly turned distasteful towards hearing the spirit of his brave heart who still had hoped the world will change, humanity will overcome their greed.</w:t>
      </w:r>
    </w:p>
    <w:p w14:paraId="64F14C6A" w14:textId="11E8DC82" w:rsidR="0047068C" w:rsidRDefault="0047068C" w:rsidP="00EE0D20">
      <w:pPr>
        <w:spacing w:line="36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When one of our own people dying out in the terrains, I breathed the false oxygen and told myself this is the way to live.</w:t>
      </w:r>
    </w:p>
    <w:p w14:paraId="2D6025CB" w14:textId="307D305E" w:rsidR="0047068C" w:rsidRDefault="0047068C" w:rsidP="00EE0D20">
      <w:pPr>
        <w:spacing w:line="36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lastRenderedPageBreak/>
        <w:t>The generation who fought and face the death of the changing climate had never lost their spirit like Narayan and he was the last of them who left this world leaving behind nothing but this voice was anger chiding at the stupidity of the ears we have turned deaf against his words.</w:t>
      </w:r>
    </w:p>
    <w:p w14:paraId="0B98EDCA" w14:textId="0F971D38" w:rsidR="0047068C" w:rsidRDefault="0047068C" w:rsidP="00EE0D20">
      <w:pPr>
        <w:spacing w:line="360" w:lineRule="auto"/>
        <w:rPr>
          <w:rFonts w:ascii="Times New Roman" w:hAnsi="Times New Roman" w:cs="Times New Roman"/>
          <w:i/>
          <w:iCs/>
          <w:sz w:val="24"/>
          <w:szCs w:val="24"/>
          <w:lang w:val="en-US"/>
        </w:rPr>
      </w:pPr>
      <w:r>
        <w:rPr>
          <w:rFonts w:ascii="Times New Roman" w:hAnsi="Times New Roman" w:cs="Times New Roman"/>
          <w:i/>
          <w:iCs/>
          <w:sz w:val="24"/>
          <w:szCs w:val="24"/>
          <w:lang w:val="en-US"/>
        </w:rPr>
        <w:t>We may not change the world suddenly, but at least we shouldn’t forget what it once was. We breathe the air we have today and we remember and try to fight for the world we deserve. Let’s support our reformation of the ecosystem.</w:t>
      </w:r>
    </w:p>
    <w:p w14:paraId="53DAA4B3" w14:textId="688DEBF8"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10 years later,</w:t>
      </w:r>
    </w:p>
    <w:p w14:paraId="27A268A1" w14:textId="31E82DC7"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Wah, the trees have increased to 60% this year and oceans are also recovering positively,” Nidhi read the article.</w:t>
      </w:r>
    </w:p>
    <w:p w14:paraId="68B2F40F" w14:textId="2A0435E3"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Yeah,” I smiled at my wife.</w:t>
      </w:r>
    </w:p>
    <w:p w14:paraId="7E941B08" w14:textId="2DC4CD0C" w:rsidR="0047068C" w:rsidRDefault="0047068C"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o many things have changed in the past ten years,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group was brought down to number second, it was indeed harder to bring down a powerful company. The stone corporation is number one and have promised to share their projects open and will concentrate more on the ecological development of the earth.</w:t>
      </w:r>
    </w:p>
    <w:p w14:paraId="71FB2112" w14:textId="0F62B5AA" w:rsidR="0047068C" w:rsidRDefault="0047068C" w:rsidP="00EE0D20">
      <w:pPr>
        <w:spacing w:line="360" w:lineRule="auto"/>
        <w:rPr>
          <w:rFonts w:ascii="Times New Roman" w:hAnsi="Times New Roman" w:cs="Times New Roman"/>
          <w:sz w:val="24"/>
          <w:szCs w:val="24"/>
          <w:lang w:val="en-US"/>
        </w:rPr>
      </w:pPr>
      <w:proofErr w:type="spellStart"/>
      <w:r>
        <w:rPr>
          <w:rFonts w:ascii="Times New Roman" w:hAnsi="Times New Roman" w:cs="Times New Roman"/>
          <w:sz w:val="24"/>
          <w:szCs w:val="24"/>
          <w:lang w:val="en-US"/>
        </w:rPr>
        <w:t>Mr</w:t>
      </w:r>
      <w:proofErr w:type="spellEnd"/>
      <w:r>
        <w:rPr>
          <w:rFonts w:ascii="Times New Roman" w:hAnsi="Times New Roman" w:cs="Times New Roman"/>
          <w:sz w:val="24"/>
          <w:szCs w:val="24"/>
          <w:lang w:val="en-US"/>
        </w:rPr>
        <w:t xml:space="preserve"> Ashok had tried everything in his power to climb the number one spot, which resulted in him tipping enough money to arrest the people who killed Vinay’s brother and attempted to kill Narayan, which leads to the crash of the </w:t>
      </w:r>
      <w:proofErr w:type="spellStart"/>
      <w:r>
        <w:rPr>
          <w:rFonts w:ascii="Times New Roman" w:hAnsi="Times New Roman" w:cs="Times New Roman"/>
          <w:sz w:val="24"/>
          <w:szCs w:val="24"/>
          <w:lang w:val="en-US"/>
        </w:rPr>
        <w:t>Safetech</w:t>
      </w:r>
      <w:proofErr w:type="spellEnd"/>
      <w:r>
        <w:rPr>
          <w:rFonts w:ascii="Times New Roman" w:hAnsi="Times New Roman" w:cs="Times New Roman"/>
          <w:sz w:val="24"/>
          <w:szCs w:val="24"/>
          <w:lang w:val="en-US"/>
        </w:rPr>
        <w:t xml:space="preserve"> group, but they eventually recovered in five years.</w:t>
      </w:r>
    </w:p>
    <w:p w14:paraId="58DFF4AD" w14:textId="02662715" w:rsidR="0047068C" w:rsidRDefault="00C20788"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For the last ten years, I wrote articles urging people to save nature again and even though the bubble cities still exist, in few decades we won’t be needing them. </w:t>
      </w:r>
    </w:p>
    <w:p w14:paraId="23F5FFC3" w14:textId="4DA9A21F" w:rsidR="00C20788" w:rsidRDefault="00C20788"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 just hope people don’t forget the beauty of nature and people like Narayan who struggle to save them from the greed of human nature.</w:t>
      </w:r>
    </w:p>
    <w:p w14:paraId="7FBD6E9A" w14:textId="21490701" w:rsidR="00C20788" w:rsidRDefault="00C20788" w:rsidP="00EE0D20">
      <w:pPr>
        <w:spacing w:line="360" w:lineRule="auto"/>
        <w:rPr>
          <w:rFonts w:ascii="Times New Roman" w:hAnsi="Times New Roman" w:cs="Times New Roman"/>
          <w:sz w:val="24"/>
          <w:szCs w:val="24"/>
          <w:lang w:val="en-US"/>
        </w:rPr>
      </w:pPr>
    </w:p>
    <w:p w14:paraId="64A524D2" w14:textId="6A96E136" w:rsidR="00B43BF6" w:rsidRPr="00B937B1" w:rsidRDefault="00C20788" w:rsidP="00EE0D2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end.</w:t>
      </w:r>
    </w:p>
    <w:p w14:paraId="07987407" w14:textId="77777777" w:rsidR="00EE0D20" w:rsidRPr="00B937B1" w:rsidRDefault="00EE0D20" w:rsidP="00EE0D20">
      <w:pPr>
        <w:spacing w:line="360" w:lineRule="auto"/>
        <w:rPr>
          <w:rFonts w:ascii="Times New Roman" w:hAnsi="Times New Roman" w:cs="Times New Roman"/>
          <w:sz w:val="24"/>
          <w:szCs w:val="24"/>
          <w:lang w:val="en-US"/>
        </w:rPr>
      </w:pPr>
    </w:p>
    <w:sectPr w:rsidR="00EE0D20" w:rsidRPr="00B937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9655B"/>
    <w:multiLevelType w:val="hybridMultilevel"/>
    <w:tmpl w:val="9A6823E6"/>
    <w:lvl w:ilvl="0" w:tplc="91C6E2D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jS3MLA0NjYyNzRQ0lEKTi0uzszPAykwqwUAkwNN2CwAAAA="/>
  </w:docVars>
  <w:rsids>
    <w:rsidRoot w:val="00EE0D20"/>
    <w:rsid w:val="00057152"/>
    <w:rsid w:val="00071B59"/>
    <w:rsid w:val="000B7157"/>
    <w:rsid w:val="001168F1"/>
    <w:rsid w:val="0013385A"/>
    <w:rsid w:val="002411F3"/>
    <w:rsid w:val="00301616"/>
    <w:rsid w:val="003667F4"/>
    <w:rsid w:val="003B6CED"/>
    <w:rsid w:val="00440FA0"/>
    <w:rsid w:val="0047068C"/>
    <w:rsid w:val="005077C7"/>
    <w:rsid w:val="00514165"/>
    <w:rsid w:val="00573B6B"/>
    <w:rsid w:val="00590476"/>
    <w:rsid w:val="005B7E73"/>
    <w:rsid w:val="00674F25"/>
    <w:rsid w:val="007E3F0B"/>
    <w:rsid w:val="00862AD6"/>
    <w:rsid w:val="008B7B2C"/>
    <w:rsid w:val="009925FF"/>
    <w:rsid w:val="0099670A"/>
    <w:rsid w:val="00B43BF6"/>
    <w:rsid w:val="00B937B1"/>
    <w:rsid w:val="00C079C8"/>
    <w:rsid w:val="00C20788"/>
    <w:rsid w:val="00D55F7E"/>
    <w:rsid w:val="00EA7860"/>
    <w:rsid w:val="00EB5113"/>
    <w:rsid w:val="00EC6DF0"/>
    <w:rsid w:val="00ED1B07"/>
    <w:rsid w:val="00EE0D20"/>
    <w:rsid w:val="00F14BAA"/>
    <w:rsid w:val="00FA6B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89A58"/>
  <w15:chartTrackingRefBased/>
  <w15:docId w15:val="{918C266D-B480-4CB4-96D1-F91A59822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1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2</TotalTime>
  <Pages>22</Pages>
  <Words>6428</Words>
  <Characters>36645</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ra sree</dc:creator>
  <cp:keywords/>
  <dc:description/>
  <cp:lastModifiedBy>chaitra sree</cp:lastModifiedBy>
  <cp:revision>36</cp:revision>
  <dcterms:created xsi:type="dcterms:W3CDTF">2021-05-01T08:36:00Z</dcterms:created>
  <dcterms:modified xsi:type="dcterms:W3CDTF">2021-05-06T15:56:00Z</dcterms:modified>
</cp:coreProperties>
</file>